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1CF61" w14:textId="77777777" w:rsidR="00987108" w:rsidRPr="00DA5C42" w:rsidRDefault="00987108" w:rsidP="00987108">
      <w:pPr>
        <w:pageBreakBefore/>
        <w:shd w:val="clear" w:color="auto" w:fill="FFFFFF"/>
        <w:ind w:firstLine="567"/>
        <w:jc w:val="center"/>
        <w:rPr>
          <w:rFonts w:ascii="Arial" w:hAnsi="Arial" w:cs="Arial"/>
          <w:b/>
          <w:color w:val="000000"/>
          <w:sz w:val="36"/>
          <w:szCs w:val="36"/>
        </w:rPr>
      </w:pPr>
      <w:r w:rsidRPr="00DA5C42">
        <w:rPr>
          <w:rFonts w:ascii="Arial" w:hAnsi="Arial" w:cs="Arial"/>
          <w:b/>
          <w:color w:val="000000"/>
          <w:sz w:val="36"/>
          <w:szCs w:val="36"/>
        </w:rPr>
        <w:t>Московский государственный технический</w:t>
      </w:r>
    </w:p>
    <w:p w14:paraId="1CFDA66A" w14:textId="77777777" w:rsidR="00987108" w:rsidRPr="00DA5C42" w:rsidRDefault="00987108" w:rsidP="00987108">
      <w:pPr>
        <w:shd w:val="clear" w:color="auto" w:fill="FFFFFF"/>
        <w:ind w:firstLine="567"/>
        <w:jc w:val="center"/>
        <w:rPr>
          <w:rFonts w:ascii="Arial" w:hAnsi="Arial" w:cs="Arial"/>
          <w:b/>
          <w:color w:val="000000"/>
          <w:sz w:val="36"/>
          <w:szCs w:val="36"/>
        </w:rPr>
      </w:pPr>
      <w:r w:rsidRPr="00DA5C42">
        <w:rPr>
          <w:rFonts w:ascii="Arial" w:hAnsi="Arial" w:cs="Arial"/>
          <w:b/>
          <w:color w:val="000000"/>
          <w:sz w:val="36"/>
          <w:szCs w:val="36"/>
        </w:rPr>
        <w:t>университет им. Н.</w:t>
      </w:r>
      <w:r>
        <w:rPr>
          <w:rFonts w:ascii="Arial" w:hAnsi="Arial" w:cs="Arial"/>
          <w:b/>
          <w:color w:val="000000"/>
          <w:sz w:val="36"/>
          <w:szCs w:val="36"/>
        </w:rPr>
        <w:t xml:space="preserve"> </w:t>
      </w:r>
      <w:r w:rsidRPr="00DA5C42">
        <w:rPr>
          <w:rFonts w:ascii="Arial" w:hAnsi="Arial" w:cs="Arial"/>
          <w:b/>
          <w:color w:val="000000"/>
          <w:sz w:val="36"/>
          <w:szCs w:val="36"/>
        </w:rPr>
        <w:t>Э. Баумана.</w:t>
      </w:r>
    </w:p>
    <w:p w14:paraId="49E5F2BF" w14:textId="77777777" w:rsidR="00987108" w:rsidRDefault="00987108" w:rsidP="00987108">
      <w:pPr>
        <w:shd w:val="clear" w:color="auto" w:fill="FFFFFF"/>
        <w:ind w:firstLine="567"/>
        <w:jc w:val="center"/>
        <w:rPr>
          <w:rFonts w:ascii="Arial" w:hAnsi="Arial" w:cs="Arial"/>
          <w:b/>
          <w:color w:val="000000"/>
          <w:sz w:val="28"/>
          <w:szCs w:val="28"/>
        </w:rPr>
      </w:pPr>
    </w:p>
    <w:p w14:paraId="159E52BF" w14:textId="77777777" w:rsidR="00987108" w:rsidRDefault="00987108" w:rsidP="00987108">
      <w:pPr>
        <w:shd w:val="clear" w:color="auto" w:fill="FFFFFF"/>
        <w:ind w:firstLine="567"/>
        <w:jc w:val="center"/>
        <w:rPr>
          <w:rFonts w:ascii="Arial" w:hAnsi="Arial" w:cs="Arial"/>
          <w:b/>
          <w:color w:val="000000"/>
          <w:sz w:val="28"/>
          <w:szCs w:val="28"/>
        </w:rPr>
      </w:pPr>
    </w:p>
    <w:p w14:paraId="75D91631" w14:textId="77777777" w:rsidR="00987108" w:rsidRDefault="00987108" w:rsidP="00987108">
      <w:pPr>
        <w:shd w:val="clear" w:color="auto" w:fill="FFFFFF"/>
        <w:ind w:firstLine="567"/>
        <w:jc w:val="center"/>
        <w:rPr>
          <w:rFonts w:ascii="Arial" w:hAnsi="Arial" w:cs="Arial"/>
          <w:b/>
          <w:color w:val="000000"/>
          <w:sz w:val="28"/>
          <w:szCs w:val="28"/>
        </w:rPr>
      </w:pPr>
    </w:p>
    <w:p w14:paraId="24354778" w14:textId="77777777" w:rsidR="00987108" w:rsidRPr="00DA5C42" w:rsidRDefault="00987108" w:rsidP="00987108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2B038F33" w14:textId="77777777" w:rsidR="00987108" w:rsidRDefault="00987108" w:rsidP="00987108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  <w:r w:rsidRPr="00DA5C42">
        <w:rPr>
          <w:rFonts w:ascii="Arial" w:hAnsi="Arial" w:cs="Arial"/>
          <w:color w:val="000000"/>
          <w:sz w:val="28"/>
          <w:szCs w:val="28"/>
        </w:rPr>
        <w:t>Факультет «Информатика и системы управления»</w:t>
      </w:r>
    </w:p>
    <w:p w14:paraId="429971BE" w14:textId="77777777" w:rsidR="00987108" w:rsidRPr="00DA5C42" w:rsidRDefault="00987108" w:rsidP="00987108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13AD542D" w14:textId="77777777" w:rsidR="00987108" w:rsidRPr="00DA5C42" w:rsidRDefault="00987108" w:rsidP="00987108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  <w:r w:rsidRPr="00DA5C42">
        <w:rPr>
          <w:rFonts w:ascii="Arial" w:hAnsi="Arial" w:cs="Arial"/>
          <w:color w:val="000000"/>
          <w:sz w:val="28"/>
          <w:szCs w:val="28"/>
        </w:rPr>
        <w:t>Кафедра ИУ5 «Системы обработки информации и управления»</w:t>
      </w:r>
    </w:p>
    <w:p w14:paraId="7B830721" w14:textId="77777777" w:rsidR="00987108" w:rsidRDefault="00987108" w:rsidP="00987108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6CB57373" w14:textId="77777777" w:rsidR="00987108" w:rsidRDefault="00987108" w:rsidP="00987108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081AE35D" w14:textId="77777777" w:rsidR="00987108" w:rsidRDefault="00987108" w:rsidP="00987108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0A911F82" w14:textId="77777777" w:rsidR="00987108" w:rsidRDefault="00987108" w:rsidP="00987108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7C7284F5" w14:textId="77777777" w:rsidR="00987108" w:rsidRDefault="00987108" w:rsidP="00987108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506396D3" w14:textId="77777777" w:rsidR="00987108" w:rsidRDefault="00987108" w:rsidP="00987108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179E052E" w14:textId="77777777" w:rsidR="00987108" w:rsidRDefault="00987108" w:rsidP="00987108">
      <w:pPr>
        <w:shd w:val="clear" w:color="auto" w:fill="FFFFFF"/>
        <w:jc w:val="center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 xml:space="preserve">Курс «Основы </w:t>
      </w:r>
      <w:r w:rsidRPr="0092473A">
        <w:rPr>
          <w:rFonts w:ascii="Arial" w:hAnsi="Arial" w:cs="Arial"/>
          <w:color w:val="000000"/>
          <w:sz w:val="28"/>
          <w:szCs w:val="28"/>
        </w:rPr>
        <w:t>программирования</w:t>
      </w:r>
      <w:r>
        <w:rPr>
          <w:rFonts w:ascii="Arial" w:hAnsi="Arial" w:cs="Arial"/>
          <w:color w:val="000000"/>
          <w:sz w:val="28"/>
          <w:szCs w:val="28"/>
        </w:rPr>
        <w:t>»</w:t>
      </w:r>
    </w:p>
    <w:p w14:paraId="24397819" w14:textId="77777777" w:rsidR="00987108" w:rsidRDefault="00987108" w:rsidP="00987108">
      <w:pPr>
        <w:shd w:val="clear" w:color="auto" w:fill="FFFFFF"/>
        <w:jc w:val="center"/>
        <w:rPr>
          <w:rFonts w:ascii="Arial" w:hAnsi="Arial" w:cs="Arial"/>
          <w:color w:val="000000"/>
          <w:sz w:val="28"/>
          <w:szCs w:val="28"/>
        </w:rPr>
      </w:pPr>
    </w:p>
    <w:p w14:paraId="4BC12E60" w14:textId="77777777" w:rsidR="00987108" w:rsidRDefault="00987108" w:rsidP="00987108">
      <w:pPr>
        <w:shd w:val="clear" w:color="auto" w:fill="FFFFFF"/>
        <w:jc w:val="center"/>
        <w:rPr>
          <w:rFonts w:ascii="Arial" w:hAnsi="Arial" w:cs="Arial"/>
          <w:color w:val="000000"/>
          <w:sz w:val="28"/>
          <w:szCs w:val="28"/>
        </w:rPr>
      </w:pPr>
    </w:p>
    <w:p w14:paraId="4D1CE3CE" w14:textId="51EEB440" w:rsidR="00987108" w:rsidRPr="00987108" w:rsidRDefault="00987108" w:rsidP="00987108">
      <w:pPr>
        <w:shd w:val="clear" w:color="auto" w:fill="FFFFFF"/>
        <w:jc w:val="center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 xml:space="preserve">Отчет по лабораторной работе № </w:t>
      </w:r>
      <w:r w:rsidRPr="00987108">
        <w:rPr>
          <w:rFonts w:ascii="Arial" w:hAnsi="Arial" w:cs="Arial"/>
          <w:color w:val="000000"/>
          <w:sz w:val="28"/>
          <w:szCs w:val="28"/>
        </w:rPr>
        <w:t>6</w:t>
      </w:r>
    </w:p>
    <w:p w14:paraId="685C21E3" w14:textId="545AE7BA" w:rsidR="00987108" w:rsidRPr="00DA5C42" w:rsidRDefault="00987108" w:rsidP="00987108">
      <w:pPr>
        <w:shd w:val="clear" w:color="auto" w:fill="FFFFFF"/>
        <w:spacing w:after="120"/>
        <w:ind w:left="45"/>
        <w:jc w:val="center"/>
        <w:rPr>
          <w:rFonts w:eastAsia="Times New Roman"/>
        </w:rPr>
      </w:pPr>
      <w:r>
        <w:rPr>
          <w:rFonts w:ascii="Arial" w:hAnsi="Arial" w:cs="Arial"/>
          <w:bCs/>
          <w:color w:val="000000"/>
          <w:spacing w:val="-5"/>
          <w:sz w:val="28"/>
          <w:szCs w:val="28"/>
        </w:rPr>
        <w:t>«</w:t>
      </w:r>
      <w:r>
        <w:rPr>
          <w:rFonts w:ascii="Arial" w:hAnsi="Arial" w:cs="Arial"/>
          <w:color w:val="000000"/>
          <w:spacing w:val="-5"/>
          <w:sz w:val="30"/>
          <w:szCs w:val="30"/>
        </w:rPr>
        <w:t>Численное интегрирование функции</w:t>
      </w:r>
      <w:r>
        <w:rPr>
          <w:rFonts w:ascii="Arial" w:hAnsi="Arial" w:cs="Arial"/>
          <w:bCs/>
          <w:color w:val="000000"/>
          <w:spacing w:val="-5"/>
          <w:sz w:val="28"/>
          <w:szCs w:val="28"/>
        </w:rPr>
        <w:t>»</w:t>
      </w:r>
    </w:p>
    <w:p w14:paraId="318CE951" w14:textId="77777777" w:rsidR="00987108" w:rsidRDefault="00987108" w:rsidP="0098710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05DF98D4" w14:textId="77777777" w:rsidR="00987108" w:rsidRDefault="00987108" w:rsidP="0098710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6DF6ACAB" w14:textId="77777777" w:rsidR="00987108" w:rsidRDefault="00987108" w:rsidP="0098710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2B4B0A0B" w14:textId="77777777" w:rsidR="00987108" w:rsidRDefault="00987108" w:rsidP="0098710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78CD0D74" w14:textId="77777777" w:rsidR="00987108" w:rsidRDefault="00987108" w:rsidP="0098710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6D8A0397" w14:textId="77777777" w:rsidR="00987108" w:rsidRDefault="00987108" w:rsidP="0098710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62B899C9" w14:textId="77777777" w:rsidR="00987108" w:rsidRDefault="00987108" w:rsidP="0098710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5EF09D71" w14:textId="77777777" w:rsidR="00987108" w:rsidRDefault="00987108" w:rsidP="0098710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4FD4E7B1" w14:textId="77777777" w:rsidR="00987108" w:rsidRDefault="00987108" w:rsidP="0098710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35C963DE" w14:textId="77777777" w:rsidR="00987108" w:rsidRDefault="00987108" w:rsidP="0098710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0A090B13" w14:textId="77777777" w:rsidR="00987108" w:rsidRDefault="00987108" w:rsidP="0098710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17FAA010" w14:textId="77777777" w:rsidR="00987108" w:rsidRDefault="00987108" w:rsidP="0098710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04DB3638" w14:textId="77777777" w:rsidR="00987108" w:rsidRDefault="00987108" w:rsidP="0098710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68BBC2DB" w14:textId="77777777" w:rsidR="00987108" w:rsidRDefault="00987108" w:rsidP="00987108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3793"/>
        <w:gridCol w:w="2775"/>
        <w:gridCol w:w="3285"/>
      </w:tblGrid>
      <w:tr w:rsidR="00987108" w:rsidRPr="00DA5C42" w14:paraId="7C4D9F58" w14:textId="77777777" w:rsidTr="00102972">
        <w:tc>
          <w:tcPr>
            <w:tcW w:w="3793" w:type="dxa"/>
            <w:hideMark/>
          </w:tcPr>
          <w:p w14:paraId="062F3476" w14:textId="77777777" w:rsidR="00987108" w:rsidRPr="00DA5C42" w:rsidRDefault="00987108" w:rsidP="00102972">
            <w:pPr>
              <w:snapToGrid w:val="0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>Выполнил:</w:t>
            </w:r>
          </w:p>
        </w:tc>
        <w:tc>
          <w:tcPr>
            <w:tcW w:w="2775" w:type="dxa"/>
          </w:tcPr>
          <w:p w14:paraId="5BFC51BB" w14:textId="77777777" w:rsidR="00987108" w:rsidRPr="00DA5C42" w:rsidRDefault="00987108" w:rsidP="00102972">
            <w:pPr>
              <w:snapToGrid w:val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285" w:type="dxa"/>
            <w:hideMark/>
          </w:tcPr>
          <w:p w14:paraId="79D85BFB" w14:textId="77777777" w:rsidR="00987108" w:rsidRPr="00DA5C42" w:rsidRDefault="00987108" w:rsidP="00102972">
            <w:pPr>
              <w:snapToGrid w:val="0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>Проверил:</w:t>
            </w:r>
          </w:p>
        </w:tc>
      </w:tr>
      <w:tr w:rsidR="00987108" w:rsidRPr="00DA5C42" w14:paraId="523A3869" w14:textId="77777777" w:rsidTr="00102972">
        <w:tc>
          <w:tcPr>
            <w:tcW w:w="3793" w:type="dxa"/>
            <w:hideMark/>
          </w:tcPr>
          <w:p w14:paraId="48E6FA37" w14:textId="77777777" w:rsidR="00987108" w:rsidRPr="00DA5C42" w:rsidRDefault="00987108" w:rsidP="00102972">
            <w:pPr>
              <w:snapToGrid w:val="0"/>
              <w:jc w:val="right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>студент группы ИУ5-12Б</w:t>
            </w:r>
          </w:p>
        </w:tc>
        <w:tc>
          <w:tcPr>
            <w:tcW w:w="2775" w:type="dxa"/>
          </w:tcPr>
          <w:p w14:paraId="6019E493" w14:textId="77777777" w:rsidR="00987108" w:rsidRPr="00DA5C42" w:rsidRDefault="00987108" w:rsidP="00102972">
            <w:pPr>
              <w:snapToGrid w:val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285" w:type="dxa"/>
            <w:hideMark/>
          </w:tcPr>
          <w:p w14:paraId="5C62B803" w14:textId="77777777" w:rsidR="00987108" w:rsidRPr="00DA5C42" w:rsidRDefault="00987108" w:rsidP="00102972">
            <w:pPr>
              <w:snapToGrid w:val="0"/>
              <w:jc w:val="right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>преподаватель каф. ИУ5</w:t>
            </w:r>
          </w:p>
        </w:tc>
      </w:tr>
      <w:tr w:rsidR="00987108" w:rsidRPr="00DA5C42" w14:paraId="5B0646EF" w14:textId="77777777" w:rsidTr="00102972">
        <w:tc>
          <w:tcPr>
            <w:tcW w:w="3793" w:type="dxa"/>
          </w:tcPr>
          <w:p w14:paraId="1E92EE83" w14:textId="77777777" w:rsidR="00987108" w:rsidRPr="00DA5C42" w:rsidRDefault="00987108" w:rsidP="00102972">
            <w:pPr>
              <w:snapToGrid w:val="0"/>
              <w:jc w:val="right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>Поляков Леонид</w:t>
            </w:r>
          </w:p>
          <w:p w14:paraId="05D4CD51" w14:textId="77777777" w:rsidR="00987108" w:rsidRPr="00DA5C42" w:rsidRDefault="00987108" w:rsidP="00102972">
            <w:pPr>
              <w:snapToGrid w:val="0"/>
              <w:jc w:val="right"/>
              <w:rPr>
                <w:rFonts w:ascii="Arial" w:hAnsi="Arial" w:cs="Arial"/>
                <w:color w:val="000000"/>
              </w:rPr>
            </w:pPr>
          </w:p>
        </w:tc>
        <w:tc>
          <w:tcPr>
            <w:tcW w:w="2775" w:type="dxa"/>
          </w:tcPr>
          <w:p w14:paraId="4FD558F8" w14:textId="77777777" w:rsidR="00987108" w:rsidRPr="00DA5C42" w:rsidRDefault="00987108" w:rsidP="00102972">
            <w:pPr>
              <w:snapToGrid w:val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285" w:type="dxa"/>
          </w:tcPr>
          <w:p w14:paraId="46C2F2F1" w14:textId="77777777" w:rsidR="00987108" w:rsidRPr="00DA5C42" w:rsidRDefault="00987108" w:rsidP="00102972">
            <w:pPr>
              <w:snapToGrid w:val="0"/>
              <w:jc w:val="right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>Правдина А. Н.</w:t>
            </w:r>
          </w:p>
          <w:p w14:paraId="3FEEE104" w14:textId="77777777" w:rsidR="00987108" w:rsidRPr="00DA5C42" w:rsidRDefault="00987108" w:rsidP="00102972">
            <w:pPr>
              <w:snapToGrid w:val="0"/>
              <w:jc w:val="right"/>
              <w:rPr>
                <w:rFonts w:ascii="Arial" w:hAnsi="Arial" w:cs="Arial"/>
                <w:color w:val="000000"/>
              </w:rPr>
            </w:pPr>
          </w:p>
          <w:p w14:paraId="4A3B2BA5" w14:textId="77777777" w:rsidR="00987108" w:rsidRPr="00DA5C42" w:rsidRDefault="00987108" w:rsidP="00102972">
            <w:pPr>
              <w:snapToGrid w:val="0"/>
              <w:jc w:val="right"/>
              <w:rPr>
                <w:rFonts w:ascii="Arial" w:hAnsi="Arial" w:cs="Arial"/>
                <w:color w:val="000000"/>
              </w:rPr>
            </w:pPr>
          </w:p>
        </w:tc>
      </w:tr>
      <w:tr w:rsidR="00987108" w:rsidRPr="00DA5C42" w14:paraId="0EC825FF" w14:textId="77777777" w:rsidTr="00102972">
        <w:tc>
          <w:tcPr>
            <w:tcW w:w="3793" w:type="dxa"/>
          </w:tcPr>
          <w:p w14:paraId="1ADC318B" w14:textId="77777777" w:rsidR="00987108" w:rsidRPr="00DA5C42" w:rsidRDefault="00987108" w:rsidP="00102972">
            <w:pPr>
              <w:snapToGrid w:val="0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 xml:space="preserve">Подпись и дата: </w:t>
            </w:r>
          </w:p>
          <w:p w14:paraId="0C65587F" w14:textId="77777777" w:rsidR="00987108" w:rsidRPr="00DA5C42" w:rsidRDefault="00987108" w:rsidP="00102972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2775" w:type="dxa"/>
          </w:tcPr>
          <w:p w14:paraId="2700C00D" w14:textId="77777777" w:rsidR="00987108" w:rsidRPr="00DA5C42" w:rsidRDefault="00987108" w:rsidP="00102972">
            <w:pPr>
              <w:snapToGrid w:val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285" w:type="dxa"/>
            <w:hideMark/>
          </w:tcPr>
          <w:p w14:paraId="62D48A3D" w14:textId="77777777" w:rsidR="00987108" w:rsidRPr="00DA5C42" w:rsidRDefault="00987108" w:rsidP="00102972">
            <w:pPr>
              <w:snapToGrid w:val="0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>Подпись и дата:</w:t>
            </w:r>
          </w:p>
        </w:tc>
      </w:tr>
    </w:tbl>
    <w:p w14:paraId="2F666754" w14:textId="77777777" w:rsidR="00987108" w:rsidRDefault="00987108" w:rsidP="00987108">
      <w:pPr>
        <w:shd w:val="clear" w:color="auto" w:fill="FFFFFF"/>
        <w:rPr>
          <w:rFonts w:ascii="Arial" w:hAnsi="Arial" w:cs="Arial"/>
          <w:b/>
          <w:color w:val="000000"/>
        </w:rPr>
      </w:pPr>
    </w:p>
    <w:p w14:paraId="0696C421" w14:textId="77777777" w:rsidR="00987108" w:rsidRDefault="00987108" w:rsidP="00987108">
      <w:pPr>
        <w:shd w:val="clear" w:color="auto" w:fill="FFFFFF"/>
        <w:ind w:firstLine="567"/>
        <w:jc w:val="center"/>
        <w:rPr>
          <w:rFonts w:ascii="Arial" w:hAnsi="Arial" w:cs="Arial"/>
          <w:color w:val="000000"/>
          <w:spacing w:val="-5"/>
          <w:sz w:val="28"/>
          <w:szCs w:val="28"/>
        </w:rPr>
      </w:pPr>
      <w:r>
        <w:rPr>
          <w:rFonts w:ascii="Arial" w:hAnsi="Arial" w:cs="Arial"/>
          <w:color w:val="000000"/>
          <w:spacing w:val="-5"/>
          <w:sz w:val="28"/>
          <w:szCs w:val="28"/>
        </w:rPr>
        <w:t>Москва, 20</w:t>
      </w:r>
      <w:r>
        <w:rPr>
          <w:rFonts w:ascii="Arial" w:hAnsi="Arial" w:cs="Arial"/>
          <w:color w:val="000000"/>
          <w:spacing w:val="-5"/>
          <w:sz w:val="28"/>
          <w:szCs w:val="28"/>
          <w:lang w:val="en-US"/>
        </w:rPr>
        <w:t>2</w:t>
      </w:r>
      <w:r>
        <w:rPr>
          <w:rFonts w:ascii="Arial" w:hAnsi="Arial" w:cs="Arial"/>
          <w:color w:val="000000"/>
          <w:spacing w:val="-5"/>
          <w:sz w:val="28"/>
          <w:szCs w:val="28"/>
        </w:rPr>
        <w:t>3 г.</w:t>
      </w:r>
    </w:p>
    <w:p w14:paraId="60EEEBD2" w14:textId="77777777" w:rsidR="00987108" w:rsidRDefault="00987108" w:rsidP="00987108">
      <w:pPr>
        <w:shd w:val="clear" w:color="auto" w:fill="FFFFFF"/>
        <w:ind w:firstLine="567"/>
        <w:jc w:val="center"/>
        <w:rPr>
          <w:rFonts w:ascii="Arial" w:hAnsi="Arial" w:cs="Arial"/>
          <w:color w:val="000000"/>
          <w:spacing w:val="-5"/>
          <w:sz w:val="28"/>
          <w:szCs w:val="28"/>
        </w:rPr>
      </w:pPr>
    </w:p>
    <w:p w14:paraId="48D9BC38" w14:textId="77777777" w:rsidR="00987108" w:rsidRDefault="00987108" w:rsidP="00987108">
      <w:pPr>
        <w:shd w:val="clear" w:color="auto" w:fill="FFFFFF"/>
        <w:rPr>
          <w:b/>
          <w:bCs/>
          <w:color w:val="000000"/>
          <w:spacing w:val="-5"/>
          <w:sz w:val="32"/>
          <w:szCs w:val="32"/>
        </w:rPr>
      </w:pPr>
    </w:p>
    <w:p w14:paraId="38E8980B" w14:textId="77777777" w:rsidR="00987108" w:rsidRPr="00571059" w:rsidRDefault="00987108" w:rsidP="00987108">
      <w:pPr>
        <w:shd w:val="clear" w:color="auto" w:fill="FFFFFF"/>
        <w:rPr>
          <w:b/>
          <w:bCs/>
          <w:color w:val="000000"/>
          <w:spacing w:val="-5"/>
          <w:sz w:val="32"/>
          <w:szCs w:val="32"/>
        </w:rPr>
      </w:pPr>
      <w:r w:rsidRPr="00571059">
        <w:rPr>
          <w:b/>
          <w:bCs/>
          <w:color w:val="000000"/>
          <w:spacing w:val="-5"/>
          <w:sz w:val="32"/>
          <w:szCs w:val="32"/>
        </w:rPr>
        <w:t>Постановка задачи</w:t>
      </w:r>
    </w:p>
    <w:p w14:paraId="1A0225CE" w14:textId="77777777" w:rsidR="005B24C0" w:rsidRDefault="005B24C0"/>
    <w:p w14:paraId="2A26F28E" w14:textId="77777777" w:rsidR="00987108" w:rsidRPr="00987108" w:rsidRDefault="00987108" w:rsidP="00987108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87108">
        <w:rPr>
          <w:rFonts w:ascii="Times New Roman" w:hAnsi="Times New Roman" w:cs="Times New Roman"/>
          <w:sz w:val="28"/>
          <w:szCs w:val="28"/>
        </w:rPr>
        <w:t xml:space="preserve">Вычислить определённый интеграл </w:t>
      </w:r>
      <w:r w:rsidRPr="0098710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69315C7" wp14:editId="13B74A4A">
            <wp:extent cx="800100" cy="428625"/>
            <wp:effectExtent l="0" t="0" r="0" b="0"/>
            <wp:docPr id="205" name="Picture" descr="\int_{a}^{b} f(x) \,dx" title="\int_{a}^{b} f(x) \,d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" descr="https://latex.codecogs.com/png.latex?%5Cint_%7Ba%7D%5E%7Bb%7D%20f%28x%29%20%5C%2Cdx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87108">
        <w:rPr>
          <w:rFonts w:ascii="Times New Roman" w:hAnsi="Times New Roman" w:cs="Times New Roman"/>
          <w:sz w:val="28"/>
          <w:szCs w:val="28"/>
        </w:rPr>
        <w:t xml:space="preserve"> в пределах от </w:t>
      </w:r>
      <w:r w:rsidRPr="0098710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9A9A7EF" wp14:editId="7C9C7EB8">
            <wp:extent cx="85725" cy="76200"/>
            <wp:effectExtent l="0" t="0" r="0" b="0"/>
            <wp:docPr id="206" name="Picture" descr="a" title="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" name="Picture" descr="https://latex.codecogs.com/png.latex?a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725" cy="7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87108">
        <w:rPr>
          <w:rFonts w:ascii="Times New Roman" w:hAnsi="Times New Roman" w:cs="Times New Roman"/>
          <w:sz w:val="28"/>
          <w:szCs w:val="28"/>
        </w:rPr>
        <w:t xml:space="preserve"> до </w:t>
      </w:r>
      <w:r w:rsidRPr="0098710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AB665A3" wp14:editId="6265DD61">
            <wp:extent cx="76200" cy="123825"/>
            <wp:effectExtent l="0" t="0" r="0" b="0"/>
            <wp:docPr id="207" name="Picture" descr="b" title="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" name="Picture" descr="https://latex.codecogs.com/png.latex?b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87108">
        <w:rPr>
          <w:rFonts w:ascii="Times New Roman" w:hAnsi="Times New Roman" w:cs="Times New Roman"/>
          <w:sz w:val="28"/>
          <w:szCs w:val="28"/>
        </w:rPr>
        <w:t xml:space="preserve"> для четырех функций:</w:t>
      </w:r>
    </w:p>
    <w:p w14:paraId="33340BBA" w14:textId="31C13996" w:rsidR="00987108" w:rsidRPr="00987108" w:rsidRDefault="00987108" w:rsidP="00987108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8710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8EAB0CB" wp14:editId="5E8D64CA">
            <wp:extent cx="476250" cy="161925"/>
            <wp:effectExtent l="0" t="0" r="0" b="0"/>
            <wp:docPr id="208" name="Picture" descr="f_1 = x" title="f_1 = 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" name="Picture" descr="https://latex.codecogs.com/png.latex?f_1%20%3D%20x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16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2A5C0" w14:textId="5CCAF7F2" w:rsidR="00987108" w:rsidRPr="00987108" w:rsidRDefault="00987108" w:rsidP="00987108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8710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1607BC3" wp14:editId="1D78D4A3">
            <wp:extent cx="981075" cy="180975"/>
            <wp:effectExtent l="0" t="0" r="0" b="0"/>
            <wp:docPr id="209" name="Picture" descr="f_2 = \sin(22 x)" title="f_2 = \sin(22 x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Picture" descr="https://latex.codecogs.com/png.latex?f_2%20%3D%20%5Csin%2822%20x%2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8DA604" w14:textId="77777777" w:rsidR="00987108" w:rsidRPr="00987108" w:rsidRDefault="00987108" w:rsidP="00987108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8710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F82412A" wp14:editId="030ABAD5">
            <wp:extent cx="542925" cy="190500"/>
            <wp:effectExtent l="0" t="0" r="0" b="0"/>
            <wp:docPr id="210" name="Picture" descr="f_3 = x^4" title="f_3 = x^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" descr="https://latex.codecogs.com/png.latex?f_3%20%3D%20x%5E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26DD9E" w14:textId="7196F18D" w:rsidR="00987108" w:rsidRPr="00987108" w:rsidRDefault="00987108" w:rsidP="00987108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8710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DAE374C" wp14:editId="2F8C481D">
            <wp:extent cx="1076325" cy="180975"/>
            <wp:effectExtent l="0" t="0" r="0" b="0"/>
            <wp:docPr id="211" name="Picture" descr="f_4 = \arctan(x)" title="f_4 = \arctan(x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" name="Picture" descr="https://latex.codecogs.com/png.latex?f_4%20%3D%20%5Carctan%28x%2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63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10BB08" w14:textId="77777777" w:rsidR="00987108" w:rsidRPr="00987108" w:rsidRDefault="00987108" w:rsidP="00987108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87108">
        <w:rPr>
          <w:rFonts w:ascii="Times New Roman" w:hAnsi="Times New Roman" w:cs="Times New Roman"/>
          <w:sz w:val="28"/>
          <w:szCs w:val="28"/>
        </w:rPr>
        <w:t>Численное интегрирование функции с заданной точностью выполнить двумя методами:</w:t>
      </w:r>
    </w:p>
    <w:p w14:paraId="66654D96" w14:textId="4BA48536" w:rsidR="00987108" w:rsidRPr="00987108" w:rsidRDefault="00987108" w:rsidP="00987108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87108">
        <w:rPr>
          <w:rFonts w:ascii="Times New Roman" w:hAnsi="Times New Roman" w:cs="Times New Roman"/>
          <w:sz w:val="28"/>
          <w:szCs w:val="28"/>
        </w:rPr>
        <w:t xml:space="preserve">метод прямоугольников. Вычисление интеграла оформить в виде функции </w:t>
      </w:r>
      <w:proofErr w:type="spellStart"/>
      <w:r w:rsidRPr="00987108">
        <w:rPr>
          <w:rStyle w:val="VerbatimChar"/>
          <w:rFonts w:ascii="Times New Roman" w:hAnsi="Times New Roman" w:cs="Times New Roman"/>
          <w:sz w:val="28"/>
          <w:szCs w:val="28"/>
        </w:rPr>
        <w:t>IntRect</w:t>
      </w:r>
      <w:proofErr w:type="spellEnd"/>
      <w:r w:rsidRPr="00987108">
        <w:rPr>
          <w:rFonts w:ascii="Times New Roman" w:hAnsi="Times New Roman" w:cs="Times New Roman"/>
          <w:sz w:val="28"/>
          <w:szCs w:val="28"/>
        </w:rPr>
        <w:t>;</w:t>
      </w:r>
    </w:p>
    <w:p w14:paraId="307106B6" w14:textId="77777777" w:rsidR="00987108" w:rsidRPr="00987108" w:rsidRDefault="00987108" w:rsidP="00987108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87108">
        <w:rPr>
          <w:rFonts w:ascii="Times New Roman" w:hAnsi="Times New Roman" w:cs="Times New Roman"/>
          <w:sz w:val="28"/>
          <w:szCs w:val="28"/>
        </w:rPr>
        <w:t xml:space="preserve">метод трапеций. Вычисление интеграла оформить в виде функции </w:t>
      </w:r>
      <w:proofErr w:type="spellStart"/>
      <w:r w:rsidRPr="00987108">
        <w:rPr>
          <w:rStyle w:val="VerbatimChar"/>
          <w:rFonts w:ascii="Times New Roman" w:hAnsi="Times New Roman" w:cs="Times New Roman"/>
          <w:sz w:val="28"/>
          <w:szCs w:val="28"/>
        </w:rPr>
        <w:t>IntTrap</w:t>
      </w:r>
      <w:proofErr w:type="spellEnd"/>
      <w:r w:rsidRPr="00987108">
        <w:rPr>
          <w:rFonts w:ascii="Times New Roman" w:hAnsi="Times New Roman" w:cs="Times New Roman"/>
          <w:sz w:val="28"/>
          <w:szCs w:val="28"/>
        </w:rPr>
        <w:t>.</w:t>
      </w:r>
    </w:p>
    <w:p w14:paraId="7B1B4B8E" w14:textId="77777777" w:rsidR="00987108" w:rsidRPr="00987108" w:rsidRDefault="00987108" w:rsidP="00987108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987108">
        <w:rPr>
          <w:rFonts w:ascii="Times New Roman" w:hAnsi="Times New Roman" w:cs="Times New Roman"/>
          <w:sz w:val="28"/>
          <w:szCs w:val="28"/>
        </w:rPr>
        <w:t xml:space="preserve">Вычисления выполнить для пяти значений точности: </w:t>
      </w:r>
      <w:r w:rsidRPr="00987108">
        <w:rPr>
          <w:rStyle w:val="VerbatimChar"/>
          <w:rFonts w:ascii="Times New Roman" w:hAnsi="Times New Roman" w:cs="Times New Roman"/>
          <w:sz w:val="28"/>
          <w:szCs w:val="28"/>
        </w:rPr>
        <w:t>0.01</w:t>
      </w:r>
      <w:r w:rsidRPr="00987108">
        <w:rPr>
          <w:rFonts w:ascii="Times New Roman" w:hAnsi="Times New Roman" w:cs="Times New Roman"/>
          <w:sz w:val="28"/>
          <w:szCs w:val="28"/>
        </w:rPr>
        <w:t xml:space="preserve">, </w:t>
      </w:r>
      <w:r w:rsidRPr="00987108">
        <w:rPr>
          <w:rStyle w:val="VerbatimChar"/>
          <w:rFonts w:ascii="Times New Roman" w:hAnsi="Times New Roman" w:cs="Times New Roman"/>
          <w:sz w:val="28"/>
          <w:szCs w:val="28"/>
        </w:rPr>
        <w:t>0.001</w:t>
      </w:r>
      <w:r w:rsidRPr="00987108">
        <w:rPr>
          <w:rFonts w:ascii="Times New Roman" w:hAnsi="Times New Roman" w:cs="Times New Roman"/>
          <w:sz w:val="28"/>
          <w:szCs w:val="28"/>
        </w:rPr>
        <w:t xml:space="preserve">, </w:t>
      </w:r>
      <w:r w:rsidRPr="00987108">
        <w:rPr>
          <w:rStyle w:val="VerbatimChar"/>
          <w:rFonts w:ascii="Times New Roman" w:hAnsi="Times New Roman" w:cs="Times New Roman"/>
          <w:sz w:val="28"/>
          <w:szCs w:val="28"/>
        </w:rPr>
        <w:t>0.0001</w:t>
      </w:r>
      <w:r w:rsidRPr="00987108">
        <w:rPr>
          <w:rFonts w:ascii="Times New Roman" w:hAnsi="Times New Roman" w:cs="Times New Roman"/>
          <w:sz w:val="28"/>
          <w:szCs w:val="28"/>
        </w:rPr>
        <w:t xml:space="preserve">, </w:t>
      </w:r>
      <w:r w:rsidRPr="00987108">
        <w:rPr>
          <w:rStyle w:val="VerbatimChar"/>
          <w:rFonts w:ascii="Times New Roman" w:hAnsi="Times New Roman" w:cs="Times New Roman"/>
          <w:sz w:val="28"/>
          <w:szCs w:val="28"/>
        </w:rPr>
        <w:t>0.00001</w:t>
      </w:r>
      <w:r w:rsidRPr="00987108">
        <w:rPr>
          <w:rFonts w:ascii="Times New Roman" w:hAnsi="Times New Roman" w:cs="Times New Roman"/>
          <w:sz w:val="28"/>
          <w:szCs w:val="28"/>
        </w:rPr>
        <w:t xml:space="preserve"> и </w:t>
      </w:r>
      <w:r w:rsidRPr="00987108">
        <w:rPr>
          <w:rStyle w:val="VerbatimChar"/>
          <w:rFonts w:ascii="Times New Roman" w:hAnsi="Times New Roman" w:cs="Times New Roman"/>
          <w:sz w:val="28"/>
          <w:szCs w:val="28"/>
        </w:rPr>
        <w:t>0.000001</w:t>
      </w:r>
      <w:r w:rsidRPr="00987108">
        <w:rPr>
          <w:rFonts w:ascii="Times New Roman" w:hAnsi="Times New Roman" w:cs="Times New Roman"/>
          <w:sz w:val="28"/>
          <w:szCs w:val="28"/>
        </w:rPr>
        <w:t>.</w:t>
      </w:r>
    </w:p>
    <w:p w14:paraId="612E85D0" w14:textId="77777777" w:rsidR="00987108" w:rsidRPr="00987108" w:rsidRDefault="00987108" w:rsidP="00987108">
      <w:pPr>
        <w:pStyle w:val="a3"/>
        <w:rPr>
          <w:rFonts w:ascii="Times New Roman" w:hAnsi="Times New Roman" w:cs="Times New Roman"/>
          <w:sz w:val="28"/>
          <w:szCs w:val="28"/>
        </w:rPr>
      </w:pPr>
      <w:r w:rsidRPr="00987108">
        <w:rPr>
          <w:rFonts w:ascii="Times New Roman" w:hAnsi="Times New Roman" w:cs="Times New Roman"/>
          <w:sz w:val="28"/>
          <w:szCs w:val="28"/>
        </w:rPr>
        <w:t xml:space="preserve">Исследовать быстродействие алгоритма в зависимости от подынтегральной функции и требуемой точности (быстродействие алгоритма можно оценить числом элементарных прямоугольников </w:t>
      </w:r>
      <w:r w:rsidRPr="00987108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3B7416D" wp14:editId="1855B19D">
            <wp:extent cx="104775" cy="76200"/>
            <wp:effectExtent l="0" t="0" r="0" b="0"/>
            <wp:docPr id="212" name="Picture" descr="n" title="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" name="Picture" descr="https://latex.codecogs.com/png.latex?n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" cy="7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987108">
        <w:rPr>
          <w:rFonts w:ascii="Times New Roman" w:hAnsi="Times New Roman" w:cs="Times New Roman"/>
          <w:sz w:val="28"/>
          <w:szCs w:val="28"/>
        </w:rPr>
        <w:t>).</w:t>
      </w:r>
    </w:p>
    <w:p w14:paraId="6607E2A3" w14:textId="77777777" w:rsidR="00987108" w:rsidRPr="00987108" w:rsidRDefault="00987108" w:rsidP="00987108">
      <w:pPr>
        <w:pStyle w:val="a3"/>
        <w:rPr>
          <w:rFonts w:ascii="Times New Roman" w:hAnsi="Times New Roman" w:cs="Times New Roman"/>
          <w:sz w:val="28"/>
          <w:szCs w:val="28"/>
        </w:rPr>
      </w:pPr>
      <w:r w:rsidRPr="00987108">
        <w:rPr>
          <w:rFonts w:ascii="Times New Roman" w:hAnsi="Times New Roman" w:cs="Times New Roman"/>
          <w:sz w:val="28"/>
          <w:szCs w:val="28"/>
        </w:rPr>
        <w:t xml:space="preserve">Для каждого метода представить результаты вычислений в виде </w:t>
      </w:r>
      <w:r w:rsidRPr="00987108">
        <w:rPr>
          <w:rStyle w:val="VerbatimChar"/>
          <w:rFonts w:ascii="Times New Roman" w:hAnsi="Times New Roman" w:cs="Times New Roman"/>
          <w:sz w:val="28"/>
          <w:szCs w:val="28"/>
        </w:rPr>
        <w:t>5</w:t>
      </w:r>
      <w:r w:rsidRPr="00987108">
        <w:rPr>
          <w:rFonts w:ascii="Times New Roman" w:hAnsi="Times New Roman" w:cs="Times New Roman"/>
          <w:sz w:val="28"/>
          <w:szCs w:val="28"/>
        </w:rPr>
        <w:t xml:space="preserve"> таблиц, по одной таблице для каждого значения точности. В каждой таблице выводить данные для всех четырех функций.</w:t>
      </w:r>
    </w:p>
    <w:p w14:paraId="578E6EB1" w14:textId="77777777" w:rsidR="00987108" w:rsidRPr="00987108" w:rsidRDefault="00987108" w:rsidP="00987108">
      <w:pPr>
        <w:pStyle w:val="a3"/>
        <w:rPr>
          <w:rFonts w:ascii="Times New Roman" w:hAnsi="Times New Roman" w:cs="Times New Roman"/>
          <w:sz w:val="28"/>
          <w:szCs w:val="28"/>
        </w:rPr>
      </w:pPr>
      <w:r w:rsidRPr="00987108">
        <w:rPr>
          <w:rFonts w:ascii="Times New Roman" w:hAnsi="Times New Roman" w:cs="Times New Roman"/>
          <w:sz w:val="28"/>
          <w:szCs w:val="28"/>
        </w:rPr>
        <w:t>Для печати таблицы результатов использовать функцию</w:t>
      </w:r>
    </w:p>
    <w:p w14:paraId="0E395039" w14:textId="77777777" w:rsidR="00987108" w:rsidRPr="00987108" w:rsidRDefault="00987108" w:rsidP="00987108">
      <w:pPr>
        <w:pStyle w:val="SourceCode"/>
        <w:rPr>
          <w:rFonts w:ascii="Times New Roman" w:hAnsi="Times New Roman" w:cs="Times New Roman"/>
          <w:sz w:val="28"/>
          <w:szCs w:val="28"/>
          <w:lang w:val="en-US"/>
        </w:rPr>
      </w:pPr>
      <w:r w:rsidRPr="00987108">
        <w:rPr>
          <w:rStyle w:val="DataTypeTok"/>
          <w:rFonts w:ascii="Times New Roman" w:hAnsi="Times New Roman" w:cs="Times New Roman"/>
          <w:sz w:val="28"/>
          <w:szCs w:val="28"/>
          <w:lang w:val="en-US"/>
        </w:rPr>
        <w:t>void</w:t>
      </w:r>
      <w:r w:rsidRPr="00987108">
        <w:rPr>
          <w:rStyle w:val="NormalTok"/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987108">
        <w:rPr>
          <w:rStyle w:val="NormalTok"/>
          <w:rFonts w:ascii="Times New Roman" w:hAnsi="Times New Roman" w:cs="Times New Roman"/>
          <w:sz w:val="28"/>
          <w:szCs w:val="28"/>
          <w:lang w:val="en-US"/>
        </w:rPr>
        <w:t>PrintTabl</w:t>
      </w:r>
      <w:proofErr w:type="spellEnd"/>
      <w:r w:rsidRPr="00987108">
        <w:rPr>
          <w:rStyle w:val="NormalTok"/>
          <w:rFonts w:ascii="Times New Roman" w:hAnsi="Times New Roman" w:cs="Times New Roman"/>
          <w:sz w:val="28"/>
          <w:szCs w:val="28"/>
          <w:lang w:val="en-US"/>
        </w:rPr>
        <w:t>(</w:t>
      </w:r>
      <w:proofErr w:type="spellStart"/>
      <w:r w:rsidRPr="00987108">
        <w:rPr>
          <w:rStyle w:val="NormalTok"/>
          <w:rFonts w:ascii="Times New Roman" w:hAnsi="Times New Roman" w:cs="Times New Roman"/>
          <w:sz w:val="28"/>
          <w:szCs w:val="28"/>
          <w:lang w:val="en-US"/>
        </w:rPr>
        <w:t>I_print</w:t>
      </w:r>
      <w:proofErr w:type="spellEnd"/>
      <w:r w:rsidRPr="00987108">
        <w:rPr>
          <w:rStyle w:val="NormalTok"/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spellStart"/>
      <w:r w:rsidRPr="00987108">
        <w:rPr>
          <w:rStyle w:val="NormalTok"/>
          <w:rFonts w:ascii="Times New Roman" w:hAnsi="Times New Roman" w:cs="Times New Roman"/>
          <w:sz w:val="28"/>
          <w:szCs w:val="28"/>
          <w:lang w:val="en-US"/>
        </w:rPr>
        <w:t>i_prn</w:t>
      </w:r>
      <w:proofErr w:type="spellEnd"/>
      <w:r w:rsidRPr="00987108">
        <w:rPr>
          <w:rStyle w:val="NormalTok"/>
          <w:rFonts w:ascii="Times New Roman" w:hAnsi="Times New Roman" w:cs="Times New Roman"/>
          <w:sz w:val="28"/>
          <w:szCs w:val="28"/>
          <w:lang w:val="en-US"/>
        </w:rPr>
        <w:t xml:space="preserve">[], </w:t>
      </w:r>
      <w:r w:rsidRPr="00987108">
        <w:rPr>
          <w:rStyle w:val="DataTypeTok"/>
          <w:rFonts w:ascii="Times New Roman" w:hAnsi="Times New Roman" w:cs="Times New Roman"/>
          <w:sz w:val="28"/>
          <w:szCs w:val="28"/>
          <w:lang w:val="en-US"/>
        </w:rPr>
        <w:t>int</w:t>
      </w:r>
      <w:r w:rsidRPr="00987108">
        <w:rPr>
          <w:rStyle w:val="NormalTok"/>
          <w:rFonts w:ascii="Times New Roman" w:hAnsi="Times New Roman" w:cs="Times New Roman"/>
          <w:sz w:val="28"/>
          <w:szCs w:val="28"/>
          <w:lang w:val="en-US"/>
        </w:rPr>
        <w:t xml:space="preserve"> k)</w:t>
      </w:r>
    </w:p>
    <w:p w14:paraId="66CEAB24" w14:textId="47C75EF7" w:rsidR="00987108" w:rsidRDefault="00987108" w:rsidP="00987108">
      <w:pPr>
        <w:rPr>
          <w:rStyle w:val="VerbatimChar"/>
          <w:rFonts w:ascii="Times New Roman" w:hAnsi="Times New Roman"/>
          <w:sz w:val="28"/>
          <w:szCs w:val="28"/>
        </w:rPr>
      </w:pPr>
      <w:r w:rsidRPr="00987108">
        <w:rPr>
          <w:sz w:val="28"/>
          <w:szCs w:val="28"/>
        </w:rPr>
        <w:t xml:space="preserve">Здесь </w:t>
      </w:r>
      <w:proofErr w:type="spellStart"/>
      <w:r w:rsidRPr="00987108">
        <w:rPr>
          <w:rStyle w:val="VerbatimChar"/>
          <w:rFonts w:ascii="Times New Roman" w:hAnsi="Times New Roman"/>
          <w:sz w:val="28"/>
          <w:szCs w:val="28"/>
        </w:rPr>
        <w:t>i_prn</w:t>
      </w:r>
      <w:proofErr w:type="spellEnd"/>
      <w:r w:rsidRPr="00987108">
        <w:rPr>
          <w:rStyle w:val="VerbatimChar"/>
          <w:rFonts w:ascii="Times New Roman" w:hAnsi="Times New Roman"/>
          <w:sz w:val="28"/>
          <w:szCs w:val="28"/>
        </w:rPr>
        <w:t>[]</w:t>
      </w:r>
      <w:r w:rsidRPr="00987108">
        <w:rPr>
          <w:sz w:val="28"/>
          <w:szCs w:val="28"/>
        </w:rPr>
        <w:t xml:space="preserve"> – массив структур типа </w:t>
      </w:r>
      <w:proofErr w:type="spellStart"/>
      <w:r w:rsidRPr="00987108">
        <w:rPr>
          <w:rStyle w:val="VerbatimChar"/>
          <w:rFonts w:ascii="Times New Roman" w:hAnsi="Times New Roman"/>
          <w:sz w:val="28"/>
          <w:szCs w:val="28"/>
        </w:rPr>
        <w:t>I_print</w:t>
      </w:r>
      <w:proofErr w:type="spellEnd"/>
      <w:r w:rsidRPr="00987108">
        <w:rPr>
          <w:sz w:val="28"/>
          <w:szCs w:val="28"/>
        </w:rPr>
        <w:t xml:space="preserve"> размерностью </w:t>
      </w:r>
      <w:r w:rsidRPr="00987108">
        <w:rPr>
          <w:rStyle w:val="VerbatimChar"/>
          <w:rFonts w:ascii="Times New Roman" w:hAnsi="Times New Roman"/>
          <w:sz w:val="28"/>
          <w:szCs w:val="28"/>
        </w:rPr>
        <w:t>k</w:t>
      </w:r>
    </w:p>
    <w:p w14:paraId="5D131ACB" w14:textId="77777777" w:rsidR="00987108" w:rsidRDefault="00987108" w:rsidP="00987108">
      <w:pPr>
        <w:rPr>
          <w:rStyle w:val="VerbatimChar"/>
          <w:rFonts w:ascii="Times New Roman" w:hAnsi="Times New Roman"/>
          <w:sz w:val="28"/>
          <w:szCs w:val="28"/>
        </w:rPr>
      </w:pPr>
    </w:p>
    <w:p w14:paraId="212BDE1D" w14:textId="77777777" w:rsidR="00987108" w:rsidRDefault="00987108" w:rsidP="00987108">
      <w:pPr>
        <w:rPr>
          <w:b/>
          <w:bCs/>
          <w:color w:val="000000"/>
          <w:sz w:val="32"/>
          <w:szCs w:val="32"/>
        </w:rPr>
      </w:pPr>
      <w:r w:rsidRPr="00571059">
        <w:rPr>
          <w:b/>
          <w:bCs/>
          <w:color w:val="000000"/>
          <w:sz w:val="32"/>
          <w:szCs w:val="32"/>
        </w:rPr>
        <w:t>Разработка алгоритма</w:t>
      </w:r>
    </w:p>
    <w:p w14:paraId="25DB6EDC" w14:textId="77777777" w:rsidR="00233785" w:rsidRDefault="00233785" w:rsidP="00987108">
      <w:pPr>
        <w:rPr>
          <w:sz w:val="28"/>
          <w:szCs w:val="28"/>
          <w:lang w:val="en-US"/>
        </w:rPr>
      </w:pPr>
      <w:r>
        <w:rPr>
          <w:sz w:val="28"/>
          <w:szCs w:val="28"/>
        </w:rPr>
        <w:t>Подсчёт</w:t>
      </w:r>
      <w:r w:rsidRPr="00233785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интеграла</w:t>
      </w:r>
      <w:r w:rsidRPr="00233785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производят</w:t>
      </w:r>
      <w:r w:rsidRPr="00233785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функции</w:t>
      </w:r>
      <w:r w:rsidRPr="00233785">
        <w:rPr>
          <w:sz w:val="28"/>
          <w:szCs w:val="28"/>
          <w:lang w:val="en-US"/>
        </w:rPr>
        <w:t xml:space="preserve"> </w:t>
      </w:r>
    </w:p>
    <w:p w14:paraId="7DF0FD21" w14:textId="35EED12D" w:rsidR="00987108" w:rsidRDefault="00233785" w:rsidP="00987108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  <w:r w:rsidRPr="0023378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23378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proofErr w:type="spellStart"/>
      <w:r w:rsidRPr="0023378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IntRect</w:t>
      </w:r>
      <w:proofErr w:type="spellEnd"/>
      <w:r w:rsidRPr="0023378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(</w:t>
      </w:r>
      <w:r w:rsidRPr="00233785">
        <w:rPr>
          <w:rFonts w:ascii="Cascadia Mono" w:eastAsiaTheme="minorHAnsi" w:hAnsi="Cascadia Mono" w:cs="Cascadia Mono"/>
          <w:color w:val="2B91AF"/>
          <w:kern w:val="0"/>
          <w:sz w:val="19"/>
          <w:szCs w:val="19"/>
          <w:lang w:val="en-US" w:eastAsia="en-US"/>
          <w14:ligatures w14:val="standardContextual"/>
        </w:rPr>
        <w:t>func_ref_1</w:t>
      </w:r>
      <w:r w:rsidRPr="0023378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Pr="0023378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23378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Pr="0023378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23378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Pr="0023378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23378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Pr="0023378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unsigned</w:t>
      </w:r>
      <w:r w:rsidRPr="0023378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&amp;);</w:t>
      </w:r>
    </w:p>
    <w:p w14:paraId="4648DB61" w14:textId="493F6550" w:rsidR="00233785" w:rsidRDefault="00233785" w:rsidP="00987108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  <w:r w:rsidRPr="0023378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23378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proofErr w:type="spellStart"/>
      <w:r w:rsidRPr="0023378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IntTrap</w:t>
      </w:r>
      <w:proofErr w:type="spellEnd"/>
      <w:r w:rsidRPr="0023378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(</w:t>
      </w:r>
      <w:r w:rsidRPr="00233785">
        <w:rPr>
          <w:rFonts w:ascii="Cascadia Mono" w:eastAsiaTheme="minorHAnsi" w:hAnsi="Cascadia Mono" w:cs="Cascadia Mono"/>
          <w:color w:val="2B91AF"/>
          <w:kern w:val="0"/>
          <w:sz w:val="19"/>
          <w:szCs w:val="19"/>
          <w:lang w:val="en-US" w:eastAsia="en-US"/>
          <w14:ligatures w14:val="standardContextual"/>
        </w:rPr>
        <w:t>func_ref_1</w:t>
      </w:r>
      <w:r w:rsidRPr="0023378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Pr="0023378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23378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Pr="0023378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23378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Pr="0023378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23378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Pr="0023378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unsigned</w:t>
      </w:r>
      <w:r w:rsidRPr="0023378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&amp;);</w:t>
      </w:r>
    </w:p>
    <w:p w14:paraId="4FA96B12" w14:textId="04BBDBDE" w:rsidR="00233785" w:rsidRDefault="00233785" w:rsidP="00987108">
      <w:pPr>
        <w:rPr>
          <w:rFonts w:eastAsiaTheme="minorHAnsi"/>
          <w:color w:val="000000"/>
          <w:kern w:val="0"/>
          <w:sz w:val="28"/>
          <w:szCs w:val="28"/>
          <w:lang w:eastAsia="en-US"/>
          <w14:ligatures w14:val="standardContextual"/>
        </w:rPr>
      </w:pPr>
      <w:r>
        <w:rPr>
          <w:rFonts w:eastAsiaTheme="minorHAnsi"/>
          <w:color w:val="000000"/>
          <w:kern w:val="0"/>
          <w:sz w:val="28"/>
          <w:szCs w:val="28"/>
          <w:lang w:eastAsia="en-US"/>
          <w14:ligatures w14:val="standardContextual"/>
        </w:rPr>
        <w:t xml:space="preserve">они принимают на вход указатель на функцию, интеграл которой надо посчитать, нижнюю и верхнюю границы интегрирования, требуемую точность подсчёта интеграла и начальное количество разбиений (выходной параметр). Указатели на функции, считающие интеграл содержаться в массиве </w:t>
      </w:r>
      <w:proofErr w:type="spellStart"/>
      <w:r w:rsidR="00963806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eastAsia="en-US"/>
          <w14:ligatures w14:val="standardContextual"/>
        </w:rPr>
        <w:t>const</w:t>
      </w:r>
      <w:proofErr w:type="spellEnd"/>
      <w:r w:rsidR="009638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="00963806">
        <w:rPr>
          <w:rFonts w:ascii="Cascadia Mono" w:eastAsiaTheme="minorHAnsi" w:hAnsi="Cascadia Mono" w:cs="Cascadia Mono"/>
          <w:color w:val="2B91AF"/>
          <w:kern w:val="0"/>
          <w:sz w:val="19"/>
          <w:szCs w:val="19"/>
          <w:lang w:eastAsia="en-US"/>
          <w14:ligatures w14:val="standardContextual"/>
        </w:rPr>
        <w:t>func_ref_3</w:t>
      </w:r>
      <w:r w:rsidR="009638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proofErr w:type="spellStart"/>
      <w:r w:rsidR="009638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IntСalculationFuncs</w:t>
      </w:r>
      <w:proofErr w:type="spellEnd"/>
      <w:r w:rsidR="009638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[2]</w:t>
      </w:r>
      <w:r w:rsidR="00963806" w:rsidRPr="009638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.</w:t>
      </w:r>
      <w:r w:rsidR="009638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="00963806">
        <w:rPr>
          <w:rFonts w:eastAsiaTheme="minorHAnsi"/>
          <w:color w:val="000000"/>
          <w:kern w:val="0"/>
          <w:sz w:val="28"/>
          <w:szCs w:val="28"/>
          <w:lang w:eastAsia="en-US"/>
          <w14:ligatures w14:val="standardContextual"/>
        </w:rPr>
        <w:t xml:space="preserve">Указатели на функции, считающие точное значение интеграла и значение интегрируемой функции в точке находятся соответственно в массивах </w:t>
      </w:r>
      <w:proofErr w:type="spellStart"/>
      <w:r w:rsidR="00963806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eastAsia="en-US"/>
          <w14:ligatures w14:val="standardContextual"/>
        </w:rPr>
        <w:t>const</w:t>
      </w:r>
      <w:proofErr w:type="spellEnd"/>
      <w:r w:rsidR="009638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="00963806">
        <w:rPr>
          <w:rFonts w:ascii="Cascadia Mono" w:eastAsiaTheme="minorHAnsi" w:hAnsi="Cascadia Mono" w:cs="Cascadia Mono"/>
          <w:color w:val="2B91AF"/>
          <w:kern w:val="0"/>
          <w:sz w:val="19"/>
          <w:szCs w:val="19"/>
          <w:lang w:eastAsia="en-US"/>
          <w14:ligatures w14:val="standardContextual"/>
        </w:rPr>
        <w:t>func_ref_2</w:t>
      </w:r>
      <w:r w:rsidR="009638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proofErr w:type="spellStart"/>
      <w:r w:rsidR="009638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functions_exact</w:t>
      </w:r>
      <w:proofErr w:type="spellEnd"/>
      <w:r w:rsidR="009638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[4]</w:t>
      </w:r>
      <w:r w:rsidR="009638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="009638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lastRenderedPageBreak/>
        <w:t>и</w:t>
      </w:r>
      <w:r w:rsidR="00963806">
        <w:rPr>
          <w:rFonts w:eastAsiaTheme="minorHAnsi"/>
          <w:color w:val="000000"/>
          <w:kern w:val="0"/>
          <w:sz w:val="28"/>
          <w:szCs w:val="28"/>
          <w:lang w:eastAsia="en-US"/>
          <w14:ligatures w14:val="standardContextual"/>
        </w:rPr>
        <w:t xml:space="preserve"> </w:t>
      </w:r>
      <w:proofErr w:type="spellStart"/>
      <w:r w:rsidR="00963806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eastAsia="en-US"/>
          <w14:ligatures w14:val="standardContextual"/>
        </w:rPr>
        <w:t>const</w:t>
      </w:r>
      <w:proofErr w:type="spellEnd"/>
      <w:r w:rsidR="009638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="00963806">
        <w:rPr>
          <w:rFonts w:ascii="Cascadia Mono" w:eastAsiaTheme="minorHAnsi" w:hAnsi="Cascadia Mono" w:cs="Cascadia Mono"/>
          <w:color w:val="2B91AF"/>
          <w:kern w:val="0"/>
          <w:sz w:val="19"/>
          <w:szCs w:val="19"/>
          <w:lang w:eastAsia="en-US"/>
          <w14:ligatures w14:val="standardContextual"/>
        </w:rPr>
        <w:t>func_ref_1</w:t>
      </w:r>
      <w:r w:rsidR="009638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proofErr w:type="spellStart"/>
      <w:r w:rsidR="009638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functions</w:t>
      </w:r>
      <w:proofErr w:type="spellEnd"/>
      <w:r w:rsidR="009638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[4]</w:t>
      </w:r>
      <w:r w:rsidR="009638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. </w:t>
      </w:r>
      <w:r w:rsidR="00963806">
        <w:rPr>
          <w:sz w:val="28"/>
          <w:szCs w:val="28"/>
        </w:rPr>
        <w:t>Границы интегрирования запрашиваются у пользователя с клавиатуры. Затем во внешнем цикле программа</w:t>
      </w:r>
      <w:r w:rsidR="001857C6">
        <w:rPr>
          <w:sz w:val="28"/>
          <w:szCs w:val="28"/>
        </w:rPr>
        <w:t xml:space="preserve"> итерируется по массиву с методами подсчёта интеграла, считая для каждого метода интегралы функций, ссылки на которые находятся в массиве</w:t>
      </w:r>
      <w:r w:rsidR="001857C6" w:rsidRPr="001857C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proofErr w:type="spellStart"/>
      <w:r w:rsidR="001857C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functions</w:t>
      </w:r>
      <w:proofErr w:type="spellEnd"/>
      <w:r w:rsidR="001857C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[4]</w:t>
      </w:r>
      <w:r w:rsidR="001857C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="001857C6">
        <w:rPr>
          <w:rFonts w:eastAsiaTheme="minorHAnsi"/>
          <w:color w:val="000000"/>
          <w:kern w:val="0"/>
          <w:sz w:val="28"/>
          <w:szCs w:val="28"/>
          <w:lang w:eastAsia="en-US"/>
          <w14:ligatures w14:val="standardContextual"/>
        </w:rPr>
        <w:t xml:space="preserve">для пяти разных значений точности. Результаты вычислений хранятся в массиве структур </w:t>
      </w:r>
      <w:proofErr w:type="spellStart"/>
      <w:r w:rsidR="001857C6">
        <w:rPr>
          <w:rFonts w:ascii="Cascadia Mono" w:eastAsiaTheme="minorHAnsi" w:hAnsi="Cascadia Mono" w:cs="Cascadia Mono"/>
          <w:color w:val="2B91AF"/>
          <w:kern w:val="0"/>
          <w:sz w:val="19"/>
          <w:szCs w:val="19"/>
          <w:lang w:eastAsia="en-US"/>
          <w14:ligatures w14:val="standardContextual"/>
        </w:rPr>
        <w:t>I_print</w:t>
      </w:r>
      <w:proofErr w:type="spellEnd"/>
      <w:r w:rsidR="001857C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proofErr w:type="spellStart"/>
      <w:r w:rsidR="001857C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i_pr</w:t>
      </w:r>
      <w:proofErr w:type="spellEnd"/>
      <w:r w:rsidR="001857C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[4]</w:t>
      </w:r>
      <w:r w:rsidR="001857C6">
        <w:rPr>
          <w:rFonts w:eastAsiaTheme="minorHAnsi"/>
          <w:color w:val="000000"/>
          <w:kern w:val="0"/>
          <w:sz w:val="28"/>
          <w:szCs w:val="28"/>
          <w:lang w:eastAsia="en-US"/>
          <w14:ligatures w14:val="standardContextual"/>
        </w:rPr>
        <w:t>, каждый элемент которого представляет собой структуру с полями хранящими название функции, точное значение интеграла этой функции,</w:t>
      </w:r>
      <w:r w:rsidR="00517030">
        <w:rPr>
          <w:rFonts w:eastAsiaTheme="minorHAnsi"/>
          <w:color w:val="000000"/>
          <w:kern w:val="0"/>
          <w:sz w:val="28"/>
          <w:szCs w:val="28"/>
          <w:lang w:eastAsia="en-US"/>
          <w14:ligatures w14:val="standardContextual"/>
        </w:rPr>
        <w:t xml:space="preserve"> значение интеграла вычисленное суммированием, и число понадобившихся разбиений для достижения требуемой точности.</w:t>
      </w:r>
    </w:p>
    <w:p w14:paraId="23E7ACD6" w14:textId="77777777" w:rsidR="00AF3F5F" w:rsidRDefault="00AF3F5F" w:rsidP="00987108">
      <w:pPr>
        <w:rPr>
          <w:rFonts w:eastAsiaTheme="minorHAnsi"/>
          <w:color w:val="000000"/>
          <w:kern w:val="0"/>
          <w:sz w:val="28"/>
          <w:szCs w:val="28"/>
          <w:lang w:eastAsia="en-US"/>
          <w14:ligatures w14:val="standardContextual"/>
        </w:rPr>
      </w:pPr>
    </w:p>
    <w:p w14:paraId="2A391202" w14:textId="2F7F79C6" w:rsidR="00AF3F5F" w:rsidRDefault="00AF3F5F" w:rsidP="00987108">
      <w:pPr>
        <w:rPr>
          <w:rFonts w:eastAsiaTheme="minorHAnsi"/>
          <w:color w:val="000000"/>
          <w:kern w:val="0"/>
          <w:sz w:val="28"/>
          <w:szCs w:val="28"/>
          <w:lang w:eastAsia="en-US"/>
          <w14:ligatures w14:val="standardContextual"/>
        </w:rPr>
      </w:pPr>
    </w:p>
    <w:p w14:paraId="7844238B" w14:textId="39949335" w:rsidR="00AF3F5F" w:rsidRDefault="00AF3F5F" w:rsidP="00987108">
      <w:pPr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</w:pPr>
      <w:r w:rsidRPr="00AF3F5F"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  <w:t xml:space="preserve">Struct </w:t>
      </w:r>
      <w:proofErr w:type="spellStart"/>
      <w:r w:rsidRPr="00AF3F5F"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  <w:t>I_pnint</w:t>
      </w:r>
      <w:proofErr w:type="spellEnd"/>
      <w:r w:rsidRPr="00AF3F5F"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  <w:t>{}</w:t>
      </w:r>
    </w:p>
    <w:p w14:paraId="09E6A9BC" w14:textId="77777777" w:rsidR="00AF3F5F" w:rsidRDefault="00AF3F5F" w:rsidP="00987108">
      <w:pPr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</w:pPr>
    </w:p>
    <w:p w14:paraId="62432B04" w14:textId="4C74B279" w:rsidR="00AF3F5F" w:rsidRDefault="00AF3F5F" w:rsidP="00AF3F5F">
      <w:pPr>
        <w:widowControl/>
        <w:suppressAutoHyphens w:val="0"/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</w:pPr>
      <w:proofErr w:type="spellStart"/>
      <w:r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eastAsia="en-US"/>
          <w14:ligatures w14:val="standardContextual"/>
        </w:rPr>
        <w:t>struct</w:t>
      </w:r>
      <w:proofErr w:type="spellEnd"/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2B91AF"/>
          <w:kern w:val="0"/>
          <w:sz w:val="19"/>
          <w:szCs w:val="19"/>
          <w:lang w:eastAsia="en-US"/>
          <w14:ligatures w14:val="standardContextual"/>
        </w:rPr>
        <w:t>I_print</w:t>
      </w:r>
      <w:proofErr w:type="spellEnd"/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{</w:t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ab/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ab/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ab/>
      </w:r>
      <w:r>
        <w:rPr>
          <w:rFonts w:ascii="Cascadia Mono" w:eastAsiaTheme="minorHAnsi" w:hAnsi="Cascadia Mono" w:cs="Cascadia Mono"/>
          <w:color w:val="008000"/>
          <w:kern w:val="0"/>
          <w:sz w:val="19"/>
          <w:szCs w:val="19"/>
          <w:lang w:eastAsia="en-US"/>
          <w14:ligatures w14:val="standardContextual"/>
        </w:rPr>
        <w:t>//данные для печати результатов интегрирования</w:t>
      </w:r>
    </w:p>
    <w:p w14:paraId="45D61DD5" w14:textId="77777777" w:rsidR="00AF3F5F" w:rsidRPr="00AF3F5F" w:rsidRDefault="00AF3F5F" w:rsidP="00AF3F5F">
      <w:pPr>
        <w:widowControl/>
        <w:suppressAutoHyphens w:val="0"/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ab/>
      </w:r>
      <w:r w:rsidRPr="00AF3F5F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const</w:t>
      </w:r>
      <w:r w:rsidRPr="00AF3F5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AF3F5F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char</w:t>
      </w:r>
      <w:r w:rsidRPr="00AF3F5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* </w:t>
      </w:r>
      <w:proofErr w:type="spellStart"/>
      <w:r w:rsidRPr="00AF3F5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function_name</w:t>
      </w:r>
      <w:proofErr w:type="spellEnd"/>
      <w:r w:rsidRPr="00AF3F5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;</w:t>
      </w:r>
      <w:r w:rsidRPr="00AF3F5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ab/>
      </w:r>
      <w:r w:rsidRPr="00AF3F5F">
        <w:rPr>
          <w:rFonts w:ascii="Cascadia Mono" w:eastAsiaTheme="minorHAnsi" w:hAnsi="Cascadia Mono" w:cs="Cascadia Mono"/>
          <w:color w:val="008000"/>
          <w:kern w:val="0"/>
          <w:sz w:val="19"/>
          <w:szCs w:val="19"/>
          <w:lang w:val="en-US" w:eastAsia="en-US"/>
          <w14:ligatures w14:val="standardContextual"/>
        </w:rPr>
        <w:t>//</w:t>
      </w:r>
      <w:r>
        <w:rPr>
          <w:rFonts w:ascii="Cascadia Mono" w:eastAsiaTheme="minorHAnsi" w:hAnsi="Cascadia Mono" w:cs="Cascadia Mono"/>
          <w:color w:val="008000"/>
          <w:kern w:val="0"/>
          <w:sz w:val="19"/>
          <w:szCs w:val="19"/>
          <w:lang w:eastAsia="en-US"/>
          <w14:ligatures w14:val="standardContextual"/>
        </w:rPr>
        <w:t>название</w:t>
      </w:r>
      <w:r w:rsidRPr="00AF3F5F">
        <w:rPr>
          <w:rFonts w:ascii="Cascadia Mono" w:eastAsiaTheme="minorHAnsi" w:hAnsi="Cascadia Mono" w:cs="Cascadia Mono"/>
          <w:color w:val="008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>
        <w:rPr>
          <w:rFonts w:ascii="Cascadia Mono" w:eastAsiaTheme="minorHAnsi" w:hAnsi="Cascadia Mono" w:cs="Cascadia Mono"/>
          <w:color w:val="008000"/>
          <w:kern w:val="0"/>
          <w:sz w:val="19"/>
          <w:szCs w:val="19"/>
          <w:lang w:eastAsia="en-US"/>
          <w14:ligatures w14:val="standardContextual"/>
        </w:rPr>
        <w:t>функции</w:t>
      </w:r>
    </w:p>
    <w:p w14:paraId="42434500" w14:textId="77777777" w:rsidR="00AF3F5F" w:rsidRDefault="00AF3F5F" w:rsidP="00AF3F5F">
      <w:pPr>
        <w:widowControl/>
        <w:suppressAutoHyphens w:val="0"/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</w:pPr>
      <w:r w:rsidRPr="00AF3F5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eastAsia="en-US"/>
          <w14:ligatures w14:val="standardContextual"/>
        </w:rPr>
        <w:t>double</w:t>
      </w:r>
      <w:proofErr w:type="spellEnd"/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integral_sum</w:t>
      </w:r>
      <w:proofErr w:type="spellEnd"/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;</w:t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ab/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ab/>
      </w:r>
      <w:r>
        <w:rPr>
          <w:rFonts w:ascii="Cascadia Mono" w:eastAsiaTheme="minorHAnsi" w:hAnsi="Cascadia Mono" w:cs="Cascadia Mono"/>
          <w:color w:val="008000"/>
          <w:kern w:val="0"/>
          <w:sz w:val="19"/>
          <w:szCs w:val="19"/>
          <w:lang w:eastAsia="en-US"/>
          <w14:ligatures w14:val="standardContextual"/>
        </w:rPr>
        <w:t>//значение интегральной суммы</w:t>
      </w:r>
    </w:p>
    <w:p w14:paraId="29BAFBED" w14:textId="77777777" w:rsidR="00AF3F5F" w:rsidRDefault="00AF3F5F" w:rsidP="00AF3F5F">
      <w:pPr>
        <w:widowControl/>
        <w:suppressAutoHyphens w:val="0"/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</w:pP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eastAsia="en-US"/>
          <w14:ligatures w14:val="standardContextual"/>
        </w:rPr>
        <w:t>double</w:t>
      </w:r>
      <w:proofErr w:type="spellEnd"/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proofErr w:type="spellStart"/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exact_value</w:t>
      </w:r>
      <w:proofErr w:type="spellEnd"/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;</w:t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ab/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ab/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ab/>
      </w:r>
      <w:r>
        <w:rPr>
          <w:rFonts w:ascii="Cascadia Mono" w:eastAsiaTheme="minorHAnsi" w:hAnsi="Cascadia Mono" w:cs="Cascadia Mono"/>
          <w:color w:val="008000"/>
          <w:kern w:val="0"/>
          <w:sz w:val="19"/>
          <w:szCs w:val="19"/>
          <w:lang w:eastAsia="en-US"/>
          <w14:ligatures w14:val="standardContextual"/>
        </w:rPr>
        <w:t>//точное значение интеграла</w:t>
      </w:r>
    </w:p>
    <w:p w14:paraId="055F6E4B" w14:textId="0067749F" w:rsidR="00AF3F5F" w:rsidRDefault="00AF3F5F" w:rsidP="00AF3F5F">
      <w:pPr>
        <w:widowControl/>
        <w:suppressAutoHyphens w:val="0"/>
        <w:autoSpaceDE w:val="0"/>
        <w:autoSpaceDN w:val="0"/>
        <w:adjustRightInd w:val="0"/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</w:pP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ab/>
      </w:r>
      <w:proofErr w:type="spellStart"/>
      <w:r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eastAsia="en-US"/>
          <w14:ligatures w14:val="standardContextual"/>
        </w:rPr>
        <w:t>unsigned</w:t>
      </w:r>
      <w:proofErr w:type="spellEnd"/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n;</w:t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ab/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ab/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ab/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ab/>
      </w:r>
      <w:r>
        <w:rPr>
          <w:rFonts w:ascii="Cascadia Mono" w:eastAsiaTheme="minorHAnsi" w:hAnsi="Cascadia Mono" w:cs="Cascadia Mono"/>
          <w:color w:val="008000"/>
          <w:kern w:val="0"/>
          <w:sz w:val="19"/>
          <w:szCs w:val="19"/>
          <w:lang w:eastAsia="en-US"/>
          <w14:ligatures w14:val="standardContextual"/>
        </w:rPr>
        <w:t xml:space="preserve">//число разбиений области </w:t>
      </w:r>
      <w:r>
        <w:rPr>
          <w:rFonts w:ascii="Cascadia Mono" w:eastAsiaTheme="minorHAnsi" w:hAnsi="Cascadia Mono" w:cs="Cascadia Mono"/>
          <w:color w:val="008000"/>
          <w:kern w:val="0"/>
          <w:sz w:val="19"/>
          <w:szCs w:val="19"/>
          <w:lang w:eastAsia="en-US"/>
          <w14:ligatures w14:val="standardContextual"/>
        </w:rPr>
        <w:t>интегрирования,</w:t>
      </w:r>
      <w:r>
        <w:rPr>
          <w:rFonts w:ascii="Cascadia Mono" w:eastAsiaTheme="minorHAnsi" w:hAnsi="Cascadia Mono" w:cs="Cascadia Mono"/>
          <w:color w:val="008000"/>
          <w:kern w:val="0"/>
          <w:sz w:val="19"/>
          <w:szCs w:val="19"/>
          <w:lang w:eastAsia="en-US"/>
          <w14:ligatures w14:val="standardContextual"/>
        </w:rPr>
        <w:t xml:space="preserve"> при котором достигнута требуемая точность</w:t>
      </w:r>
    </w:p>
    <w:p w14:paraId="1CB1E017" w14:textId="3916F9C1" w:rsidR="00AF3F5F" w:rsidRDefault="00AF3F5F" w:rsidP="00AF3F5F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</w:pP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};</w:t>
      </w:r>
    </w:p>
    <w:p w14:paraId="0FEAE8DE" w14:textId="77777777" w:rsidR="00AF3F5F" w:rsidRDefault="00AF3F5F" w:rsidP="00AF3F5F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</w:pPr>
    </w:p>
    <w:p w14:paraId="15EE2198" w14:textId="77777777" w:rsidR="001B2B6F" w:rsidRDefault="001B2B6F" w:rsidP="00AF3F5F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</w:pPr>
    </w:p>
    <w:p w14:paraId="3817C79A" w14:textId="427E8905" w:rsidR="00AF3F5F" w:rsidRDefault="00AF3F5F" w:rsidP="00AF3F5F">
      <w:pPr>
        <w:rPr>
          <w:sz w:val="32"/>
          <w:szCs w:val="32"/>
          <w:lang w:val="en-US" w:eastAsia="en-US"/>
        </w:rPr>
      </w:pPr>
      <w:r w:rsidRPr="00AF3F5F">
        <w:rPr>
          <w:sz w:val="32"/>
          <w:szCs w:val="32"/>
          <w:lang w:val="en-US" w:eastAsia="en-US"/>
        </w:rPr>
        <w:t>functions[4]</w:t>
      </w:r>
    </w:p>
    <w:p w14:paraId="332D06EF" w14:textId="77777777" w:rsidR="00AF3F5F" w:rsidRDefault="00AF3F5F" w:rsidP="00AF3F5F">
      <w:pPr>
        <w:rPr>
          <w:sz w:val="32"/>
          <w:szCs w:val="32"/>
          <w:lang w:val="en-US" w:eastAsia="en-US"/>
        </w:rPr>
      </w:pPr>
    </w:p>
    <w:p w14:paraId="486E25AE" w14:textId="0C5D712E" w:rsidR="00AF3F5F" w:rsidRDefault="00AF3F5F" w:rsidP="00AF3F5F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  <w:r w:rsidRPr="00AF3F5F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const</w:t>
      </w:r>
      <w:r w:rsidRPr="00AF3F5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AF3F5F">
        <w:rPr>
          <w:rFonts w:ascii="Cascadia Mono" w:eastAsiaTheme="minorHAnsi" w:hAnsi="Cascadia Mono" w:cs="Cascadia Mono"/>
          <w:color w:val="2B91AF"/>
          <w:kern w:val="0"/>
          <w:sz w:val="19"/>
          <w:szCs w:val="19"/>
          <w:lang w:val="en-US" w:eastAsia="en-US"/>
          <w14:ligatures w14:val="standardContextual"/>
        </w:rPr>
        <w:t>func_ref_1</w:t>
      </w:r>
      <w:r w:rsidRPr="00AF3F5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functions[4]{ </w:t>
      </w:r>
      <w:proofErr w:type="spellStart"/>
      <w:r w:rsidRPr="00AF3F5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F_x</w:t>
      </w:r>
      <w:proofErr w:type="spellEnd"/>
      <w:r w:rsidRPr="00AF3F5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proofErr w:type="spellStart"/>
      <w:r w:rsidRPr="00AF3F5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F_sin</w:t>
      </w:r>
      <w:proofErr w:type="spellEnd"/>
      <w:r w:rsidRPr="00AF3F5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proofErr w:type="spellStart"/>
      <w:r w:rsidRPr="00AF3F5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F_pow_x</w:t>
      </w:r>
      <w:proofErr w:type="spellEnd"/>
      <w:r w:rsidRPr="00AF3F5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proofErr w:type="spellStart"/>
      <w:r w:rsidRPr="00AF3F5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F_arctan</w:t>
      </w:r>
      <w:proofErr w:type="spellEnd"/>
      <w:r w:rsidRPr="00AF3F5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};</w:t>
      </w:r>
    </w:p>
    <w:p w14:paraId="12305FB5" w14:textId="77777777" w:rsidR="001B2B6F" w:rsidRDefault="001B2B6F" w:rsidP="00AF3F5F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</w:p>
    <w:p w14:paraId="17374D34" w14:textId="76E739DD" w:rsidR="00AF3F5F" w:rsidRDefault="00AF3F5F" w:rsidP="00AF3F5F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</w:pPr>
      <w:r w:rsidRPr="00AF3F5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//</w:t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Хранит указатели на функции, которые интегрируются</w:t>
      </w:r>
    </w:p>
    <w:p w14:paraId="60171DDC" w14:textId="77777777" w:rsidR="001B2B6F" w:rsidRDefault="001B2B6F" w:rsidP="00AF3F5F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</w:pPr>
    </w:p>
    <w:p w14:paraId="0431AAF2" w14:textId="77777777" w:rsidR="001B2B6F" w:rsidRDefault="001B2B6F" w:rsidP="00AF3F5F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</w:pPr>
    </w:p>
    <w:p w14:paraId="71B38AD9" w14:textId="60BA96C5" w:rsidR="001B2B6F" w:rsidRDefault="001B2B6F" w:rsidP="00AF3F5F">
      <w:pPr>
        <w:rPr>
          <w:sz w:val="32"/>
          <w:szCs w:val="32"/>
          <w:lang w:eastAsia="en-US"/>
        </w:rPr>
      </w:pPr>
      <w:proofErr w:type="spellStart"/>
      <w:r w:rsidRPr="001B2B6F">
        <w:rPr>
          <w:sz w:val="32"/>
          <w:szCs w:val="32"/>
          <w:lang w:eastAsia="en-US"/>
        </w:rPr>
        <w:t>functions_exact</w:t>
      </w:r>
      <w:proofErr w:type="spellEnd"/>
      <w:r w:rsidRPr="001B2B6F">
        <w:rPr>
          <w:sz w:val="32"/>
          <w:szCs w:val="32"/>
          <w:lang w:eastAsia="en-US"/>
        </w:rPr>
        <w:t>[4]</w:t>
      </w:r>
    </w:p>
    <w:p w14:paraId="62262173" w14:textId="77777777" w:rsidR="001B2B6F" w:rsidRDefault="001B2B6F" w:rsidP="00AF3F5F">
      <w:pPr>
        <w:rPr>
          <w:sz w:val="32"/>
          <w:szCs w:val="32"/>
          <w:lang w:eastAsia="en-US"/>
        </w:rPr>
      </w:pPr>
    </w:p>
    <w:p w14:paraId="448AE5E5" w14:textId="3163FF95" w:rsidR="001B2B6F" w:rsidRDefault="001B2B6F" w:rsidP="00AF3F5F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  <w:r w:rsidRPr="001B2B6F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const</w:t>
      </w:r>
      <w:r w:rsidRPr="001B2B6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1B2B6F">
        <w:rPr>
          <w:rFonts w:ascii="Cascadia Mono" w:eastAsiaTheme="minorHAnsi" w:hAnsi="Cascadia Mono" w:cs="Cascadia Mono"/>
          <w:color w:val="2B91AF"/>
          <w:kern w:val="0"/>
          <w:sz w:val="19"/>
          <w:szCs w:val="19"/>
          <w:lang w:val="en-US" w:eastAsia="en-US"/>
          <w14:ligatures w14:val="standardContextual"/>
        </w:rPr>
        <w:t>func_ref_2</w:t>
      </w:r>
      <w:r w:rsidRPr="001B2B6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proofErr w:type="spellStart"/>
      <w:r w:rsidRPr="001B2B6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functions_exact</w:t>
      </w:r>
      <w:proofErr w:type="spellEnd"/>
      <w:r w:rsidRPr="001B2B6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[4]{ </w:t>
      </w:r>
      <w:proofErr w:type="spellStart"/>
      <w:r w:rsidRPr="001B2B6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X_exact</w:t>
      </w:r>
      <w:proofErr w:type="spellEnd"/>
      <w:r w:rsidRPr="001B2B6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proofErr w:type="spellStart"/>
      <w:r w:rsidRPr="001B2B6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Sin_exact</w:t>
      </w:r>
      <w:proofErr w:type="spellEnd"/>
      <w:r w:rsidRPr="001B2B6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proofErr w:type="spellStart"/>
      <w:r w:rsidRPr="001B2B6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PowX_exact</w:t>
      </w:r>
      <w:proofErr w:type="spellEnd"/>
      <w:r w:rsidRPr="001B2B6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proofErr w:type="spellStart"/>
      <w:r w:rsidRPr="001B2B6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Arctan_exact</w:t>
      </w:r>
      <w:proofErr w:type="spellEnd"/>
      <w:r w:rsidRPr="001B2B6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};</w:t>
      </w:r>
    </w:p>
    <w:p w14:paraId="41F9DBBA" w14:textId="77777777" w:rsidR="001B2B6F" w:rsidRDefault="001B2B6F" w:rsidP="00AF3F5F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</w:p>
    <w:p w14:paraId="73D05716" w14:textId="4B0DD340" w:rsidR="001B2B6F" w:rsidRDefault="001B2B6F" w:rsidP="00AF3F5F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</w:pP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//Хранит </w:t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указатели на функции</w:t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, которые считают точное значение интеграла</w:t>
      </w:r>
    </w:p>
    <w:p w14:paraId="546015E4" w14:textId="77777777" w:rsidR="001B2B6F" w:rsidRDefault="001B2B6F" w:rsidP="00AF3F5F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</w:pPr>
    </w:p>
    <w:p w14:paraId="5281C33D" w14:textId="77777777" w:rsidR="001B2B6F" w:rsidRDefault="001B2B6F" w:rsidP="00AF3F5F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</w:pPr>
    </w:p>
    <w:p w14:paraId="464F816A" w14:textId="61B1D02D" w:rsidR="001B2B6F" w:rsidRPr="001B2B6F" w:rsidRDefault="001B2B6F" w:rsidP="00AF3F5F">
      <w:pPr>
        <w:rPr>
          <w:rFonts w:eastAsiaTheme="minorHAnsi"/>
          <w:color w:val="000000"/>
          <w:kern w:val="0"/>
          <w:sz w:val="32"/>
          <w:szCs w:val="32"/>
          <w:lang w:val="en-US" w:eastAsia="en-US"/>
          <w14:ligatures w14:val="standardContextual"/>
        </w:rPr>
      </w:pPr>
      <w:proofErr w:type="spellStart"/>
      <w:r w:rsidRPr="001B2B6F">
        <w:rPr>
          <w:rFonts w:eastAsiaTheme="minorHAnsi"/>
          <w:color w:val="000000"/>
          <w:kern w:val="0"/>
          <w:sz w:val="32"/>
          <w:szCs w:val="32"/>
          <w:lang w:eastAsia="en-US"/>
          <w14:ligatures w14:val="standardContextual"/>
        </w:rPr>
        <w:t>IntСalculationFuncs</w:t>
      </w:r>
      <w:proofErr w:type="spellEnd"/>
      <w:r w:rsidRPr="001B2B6F">
        <w:rPr>
          <w:rFonts w:eastAsiaTheme="minorHAnsi"/>
          <w:color w:val="000000"/>
          <w:kern w:val="0"/>
          <w:sz w:val="32"/>
          <w:szCs w:val="32"/>
          <w:lang w:eastAsia="en-US"/>
          <w14:ligatures w14:val="standardContextual"/>
        </w:rPr>
        <w:t>[2]</w:t>
      </w:r>
    </w:p>
    <w:p w14:paraId="1A940E3A" w14:textId="77777777" w:rsidR="001B2B6F" w:rsidRDefault="001B2B6F" w:rsidP="00AF3F5F">
      <w:pPr>
        <w:rPr>
          <w:rFonts w:eastAsiaTheme="minorHAnsi"/>
          <w:color w:val="000000"/>
          <w:kern w:val="0"/>
          <w:sz w:val="32"/>
          <w:szCs w:val="32"/>
          <w:lang w:eastAsia="en-US"/>
          <w14:ligatures w14:val="standardContextual"/>
        </w:rPr>
      </w:pPr>
    </w:p>
    <w:p w14:paraId="3FEC20A8" w14:textId="0C4EDCBE" w:rsidR="001B2B6F" w:rsidRDefault="001B2B6F" w:rsidP="00AF3F5F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  <w:r w:rsidRPr="001B2B6F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const</w:t>
      </w:r>
      <w:r w:rsidRPr="001B2B6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1B2B6F">
        <w:rPr>
          <w:rFonts w:ascii="Cascadia Mono" w:eastAsiaTheme="minorHAnsi" w:hAnsi="Cascadia Mono" w:cs="Cascadia Mono"/>
          <w:color w:val="2B91AF"/>
          <w:kern w:val="0"/>
          <w:sz w:val="19"/>
          <w:szCs w:val="19"/>
          <w:lang w:val="en-US" w:eastAsia="en-US"/>
          <w14:ligatures w14:val="standardContextual"/>
        </w:rPr>
        <w:t>func_ref_3</w:t>
      </w:r>
      <w:r w:rsidRPr="001B2B6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Int</w:t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С</w:t>
      </w:r>
      <w:proofErr w:type="spellStart"/>
      <w:r w:rsidRPr="001B2B6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alculationFuncs</w:t>
      </w:r>
      <w:proofErr w:type="spellEnd"/>
      <w:r w:rsidRPr="001B2B6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[2]{ </w:t>
      </w:r>
      <w:proofErr w:type="spellStart"/>
      <w:r w:rsidRPr="001B2B6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IntRect</w:t>
      </w:r>
      <w:proofErr w:type="spellEnd"/>
      <w:r w:rsidRPr="001B2B6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proofErr w:type="spellStart"/>
      <w:r w:rsidRPr="001B2B6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IntTrap</w:t>
      </w:r>
      <w:proofErr w:type="spellEnd"/>
      <w:r w:rsidRPr="001B2B6F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};</w:t>
      </w:r>
    </w:p>
    <w:p w14:paraId="1EA87902" w14:textId="77777777" w:rsidR="001B2B6F" w:rsidRDefault="001B2B6F" w:rsidP="00AF3F5F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</w:p>
    <w:p w14:paraId="17FC36F8" w14:textId="4AA1AC25" w:rsidR="001B2B6F" w:rsidRDefault="001B2B6F" w:rsidP="00AF3F5F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</w:pP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//Хранит указатели на функции</w:t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, считающие интеграл</w:t>
      </w:r>
    </w:p>
    <w:p w14:paraId="415CA10E" w14:textId="77777777" w:rsidR="00EC00ED" w:rsidRDefault="00EC00ED" w:rsidP="00AF3F5F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</w:pPr>
    </w:p>
    <w:p w14:paraId="3AB9AE3A" w14:textId="77777777" w:rsidR="00EC00ED" w:rsidRDefault="00EC00ED" w:rsidP="00AF3F5F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</w:pPr>
    </w:p>
    <w:p w14:paraId="7927BF87" w14:textId="2FB49B60" w:rsidR="00EC00ED" w:rsidRDefault="00EC00ED" w:rsidP="00AF3F5F">
      <w:pPr>
        <w:rPr>
          <w:rFonts w:eastAsiaTheme="minorHAnsi"/>
          <w:color w:val="000000"/>
          <w:kern w:val="0"/>
          <w:sz w:val="32"/>
          <w:szCs w:val="32"/>
          <w:lang w:val="en-US" w:eastAsia="en-US"/>
          <w14:ligatures w14:val="standardContextual"/>
        </w:rPr>
      </w:pPr>
      <w:r w:rsidRPr="00EC00ED">
        <w:rPr>
          <w:rFonts w:eastAsiaTheme="minorHAnsi"/>
          <w:color w:val="000000"/>
          <w:kern w:val="0"/>
          <w:sz w:val="32"/>
          <w:szCs w:val="32"/>
          <w:lang w:val="en-US" w:eastAsia="en-US"/>
          <w14:ligatures w14:val="standardContextual"/>
        </w:rPr>
        <w:t xml:space="preserve">void </w:t>
      </w:r>
      <w:proofErr w:type="spellStart"/>
      <w:r w:rsidRPr="00EC00ED">
        <w:rPr>
          <w:rFonts w:eastAsiaTheme="minorHAnsi"/>
          <w:color w:val="000000"/>
          <w:kern w:val="0"/>
          <w:sz w:val="32"/>
          <w:szCs w:val="32"/>
          <w:lang w:val="en-US" w:eastAsia="en-US"/>
          <w14:ligatures w14:val="standardContextual"/>
        </w:rPr>
        <w:t>PrintTabl</w:t>
      </w:r>
      <w:proofErr w:type="spellEnd"/>
      <w:r w:rsidRPr="00EC00ED">
        <w:rPr>
          <w:rFonts w:eastAsiaTheme="minorHAnsi"/>
          <w:color w:val="000000"/>
          <w:kern w:val="0"/>
          <w:sz w:val="32"/>
          <w:szCs w:val="32"/>
          <w:lang w:val="en-US" w:eastAsia="en-US"/>
          <w14:ligatures w14:val="standardContextual"/>
        </w:rPr>
        <w:t>(</w:t>
      </w:r>
      <w:proofErr w:type="spellStart"/>
      <w:r w:rsidRPr="00EC00ED">
        <w:rPr>
          <w:rFonts w:eastAsiaTheme="minorHAnsi"/>
          <w:color w:val="000000"/>
          <w:kern w:val="0"/>
          <w:sz w:val="32"/>
          <w:szCs w:val="32"/>
          <w:lang w:val="en-US" w:eastAsia="en-US"/>
          <w14:ligatures w14:val="standardContextual"/>
        </w:rPr>
        <w:t>I_print</w:t>
      </w:r>
      <w:proofErr w:type="spellEnd"/>
      <w:r w:rsidRPr="00EC00ED">
        <w:rPr>
          <w:rFonts w:eastAsiaTheme="minorHAnsi"/>
          <w:color w:val="000000"/>
          <w:kern w:val="0"/>
          <w:sz w:val="32"/>
          <w:szCs w:val="32"/>
          <w:lang w:val="en-US" w:eastAsia="en-US"/>
          <w14:ligatures w14:val="standardContextual"/>
        </w:rPr>
        <w:t xml:space="preserve"> </w:t>
      </w:r>
      <w:proofErr w:type="spellStart"/>
      <w:r w:rsidRPr="00EC00ED">
        <w:rPr>
          <w:rFonts w:eastAsiaTheme="minorHAnsi"/>
          <w:color w:val="000000"/>
          <w:kern w:val="0"/>
          <w:sz w:val="32"/>
          <w:szCs w:val="32"/>
          <w:lang w:val="en-US" w:eastAsia="en-US"/>
          <w14:ligatures w14:val="standardContextual"/>
        </w:rPr>
        <w:t>i_prn</w:t>
      </w:r>
      <w:proofErr w:type="spellEnd"/>
      <w:r w:rsidRPr="00EC00ED">
        <w:rPr>
          <w:rFonts w:eastAsiaTheme="minorHAnsi"/>
          <w:color w:val="000000"/>
          <w:kern w:val="0"/>
          <w:sz w:val="32"/>
          <w:szCs w:val="32"/>
          <w:lang w:val="en-US" w:eastAsia="en-US"/>
          <w14:ligatures w14:val="standardContextual"/>
        </w:rPr>
        <w:t>[], int</w:t>
      </w:r>
      <w:r>
        <w:rPr>
          <w:rFonts w:eastAsiaTheme="minorHAnsi"/>
          <w:color w:val="000000"/>
          <w:kern w:val="0"/>
          <w:sz w:val="32"/>
          <w:szCs w:val="32"/>
          <w:lang w:val="en-US" w:eastAsia="en-US"/>
          <w14:ligatures w14:val="standardContextual"/>
        </w:rPr>
        <w:t xml:space="preserve"> </w:t>
      </w:r>
      <w:proofErr w:type="spellStart"/>
      <w:r>
        <w:rPr>
          <w:rFonts w:eastAsiaTheme="minorHAnsi"/>
          <w:color w:val="000000"/>
          <w:kern w:val="0"/>
          <w:sz w:val="32"/>
          <w:szCs w:val="32"/>
          <w:lang w:val="en-US" w:eastAsia="en-US"/>
          <w14:ligatures w14:val="standardContextual"/>
        </w:rPr>
        <w:t>arr_size</w:t>
      </w:r>
      <w:proofErr w:type="spellEnd"/>
      <w:r w:rsidRPr="00EC00ED">
        <w:rPr>
          <w:rFonts w:eastAsiaTheme="minorHAnsi"/>
          <w:color w:val="000000"/>
          <w:kern w:val="0"/>
          <w:sz w:val="32"/>
          <w:szCs w:val="32"/>
          <w:lang w:val="en-US" w:eastAsia="en-US"/>
          <w14:ligatures w14:val="standardContextual"/>
        </w:rPr>
        <w:t>)</w:t>
      </w:r>
    </w:p>
    <w:p w14:paraId="246302FD" w14:textId="6F405B04" w:rsidR="00EC00ED" w:rsidRPr="00EC00ED" w:rsidRDefault="00EC00ED" w:rsidP="00EC00ED">
      <w:pPr>
        <w:pStyle w:val="a5"/>
        <w:numPr>
          <w:ilvl w:val="0"/>
          <w:numId w:val="3"/>
        </w:numPr>
        <w:rPr>
          <w:rFonts w:eastAsiaTheme="minorHAnsi"/>
          <w:color w:val="000000"/>
          <w:kern w:val="0"/>
          <w:lang w:eastAsia="en-US"/>
          <w14:ligatures w14:val="standardContextual"/>
        </w:rPr>
      </w:pPr>
      <w:r w:rsidRPr="00EC00ED">
        <w:rPr>
          <w:rFonts w:eastAsiaTheme="minorHAnsi"/>
          <w:color w:val="000000"/>
          <w:kern w:val="0"/>
          <w:lang w:val="en-US" w:eastAsia="en-US"/>
          <w14:ligatures w14:val="standardContextual"/>
        </w:rPr>
        <w:t>i</w:t>
      </w:r>
      <w:r w:rsidRPr="00EC00ED">
        <w:rPr>
          <w:rFonts w:eastAsiaTheme="minorHAnsi"/>
          <w:color w:val="000000"/>
          <w:kern w:val="0"/>
          <w:lang w:eastAsia="en-US"/>
          <w14:ligatures w14:val="standardContextual"/>
        </w:rPr>
        <w:t>_</w:t>
      </w:r>
      <w:r w:rsidRPr="00EC00ED">
        <w:rPr>
          <w:rFonts w:eastAsiaTheme="minorHAnsi"/>
          <w:color w:val="000000"/>
          <w:kern w:val="0"/>
          <w:lang w:val="en-US" w:eastAsia="en-US"/>
          <w14:ligatures w14:val="standardContextual"/>
        </w:rPr>
        <w:t>prn</w:t>
      </w:r>
      <w:r w:rsidRPr="00EC00ED">
        <w:rPr>
          <w:rFonts w:eastAsiaTheme="minorHAnsi"/>
          <w:color w:val="000000"/>
          <w:kern w:val="0"/>
          <w:lang w:eastAsia="en-US"/>
          <w14:ligatures w14:val="standardContextual"/>
        </w:rPr>
        <w:t xml:space="preserve">[]   //массив структур типа </w:t>
      </w:r>
      <w:r w:rsidRPr="00EC00ED">
        <w:rPr>
          <w:rFonts w:eastAsiaTheme="minorHAnsi"/>
          <w:color w:val="000000"/>
          <w:kern w:val="0"/>
          <w:lang w:val="en-US" w:eastAsia="en-US"/>
          <w14:ligatures w14:val="standardContextual"/>
        </w:rPr>
        <w:t>I</w:t>
      </w:r>
      <w:r w:rsidRPr="00EC00ED">
        <w:rPr>
          <w:rFonts w:eastAsiaTheme="minorHAnsi"/>
          <w:color w:val="000000"/>
          <w:kern w:val="0"/>
          <w:lang w:eastAsia="en-US"/>
          <w14:ligatures w14:val="standardContextual"/>
        </w:rPr>
        <w:t>_</w:t>
      </w:r>
      <w:r w:rsidRPr="00EC00ED">
        <w:rPr>
          <w:rFonts w:eastAsiaTheme="minorHAnsi"/>
          <w:color w:val="000000"/>
          <w:kern w:val="0"/>
          <w:lang w:val="en-US" w:eastAsia="en-US"/>
          <w14:ligatures w14:val="standardContextual"/>
        </w:rPr>
        <w:t>print</w:t>
      </w:r>
    </w:p>
    <w:p w14:paraId="02EEB082" w14:textId="1F842D02" w:rsidR="00EC00ED" w:rsidRPr="00EC00ED" w:rsidRDefault="00EC00ED" w:rsidP="00EC00ED">
      <w:pPr>
        <w:pStyle w:val="a5"/>
        <w:numPr>
          <w:ilvl w:val="0"/>
          <w:numId w:val="3"/>
        </w:numPr>
        <w:rPr>
          <w:rFonts w:eastAsiaTheme="minorHAnsi"/>
          <w:color w:val="000000"/>
          <w:kern w:val="0"/>
          <w:lang w:eastAsia="en-US"/>
          <w14:ligatures w14:val="standardContextual"/>
        </w:rPr>
      </w:pPr>
      <w:proofErr w:type="spellStart"/>
      <w:r w:rsidRPr="00EC00ED">
        <w:rPr>
          <w:rFonts w:eastAsiaTheme="minorHAnsi"/>
          <w:color w:val="000000"/>
          <w:kern w:val="0"/>
          <w:lang w:val="en-US" w:eastAsia="en-US"/>
          <w14:ligatures w14:val="standardContextual"/>
        </w:rPr>
        <w:t>arr</w:t>
      </w:r>
      <w:proofErr w:type="spellEnd"/>
      <w:r w:rsidRPr="00EC00ED">
        <w:rPr>
          <w:rFonts w:eastAsiaTheme="minorHAnsi"/>
          <w:color w:val="000000"/>
          <w:kern w:val="0"/>
          <w:lang w:eastAsia="en-US"/>
          <w14:ligatures w14:val="standardContextual"/>
        </w:rPr>
        <w:t>_</w:t>
      </w:r>
      <w:r w:rsidRPr="00EC00ED">
        <w:rPr>
          <w:rFonts w:eastAsiaTheme="minorHAnsi"/>
          <w:color w:val="000000"/>
          <w:kern w:val="0"/>
          <w:lang w:val="en-US" w:eastAsia="en-US"/>
          <w14:ligatures w14:val="standardContextual"/>
        </w:rPr>
        <w:t>size</w:t>
      </w:r>
      <w:r w:rsidRPr="00EC00ED">
        <w:rPr>
          <w:rFonts w:eastAsiaTheme="minorHAnsi"/>
          <w:color w:val="000000"/>
          <w:kern w:val="0"/>
          <w:lang w:eastAsia="en-US"/>
          <w14:ligatures w14:val="standardContextual"/>
        </w:rPr>
        <w:t xml:space="preserve"> // размер массива </w:t>
      </w:r>
      <w:r w:rsidRPr="00EC00ED">
        <w:rPr>
          <w:rFonts w:eastAsiaTheme="minorHAnsi"/>
          <w:color w:val="000000"/>
          <w:kern w:val="0"/>
          <w:lang w:val="en-US" w:eastAsia="en-US"/>
          <w14:ligatures w14:val="standardContextual"/>
        </w:rPr>
        <w:t>I</w:t>
      </w:r>
      <w:r w:rsidRPr="00EC00ED">
        <w:rPr>
          <w:rFonts w:eastAsiaTheme="minorHAnsi"/>
          <w:color w:val="000000"/>
          <w:kern w:val="0"/>
          <w:lang w:eastAsia="en-US"/>
          <w14:ligatures w14:val="standardContextual"/>
        </w:rPr>
        <w:t>_</w:t>
      </w:r>
      <w:r w:rsidRPr="00EC00ED">
        <w:rPr>
          <w:rFonts w:eastAsiaTheme="minorHAnsi"/>
          <w:color w:val="000000"/>
          <w:kern w:val="0"/>
          <w:lang w:val="en-US" w:eastAsia="en-US"/>
          <w14:ligatures w14:val="standardContextual"/>
        </w:rPr>
        <w:t>print</w:t>
      </w:r>
      <w:r w:rsidRPr="00EC00ED">
        <w:rPr>
          <w:rFonts w:eastAsiaTheme="minorHAnsi"/>
          <w:color w:val="000000"/>
          <w:kern w:val="0"/>
          <w:lang w:eastAsia="en-US"/>
          <w14:ligatures w14:val="standardContextual"/>
        </w:rPr>
        <w:t xml:space="preserve"> (количество функций, которые интегрируем)</w:t>
      </w:r>
    </w:p>
    <w:p w14:paraId="09C95D70" w14:textId="77777777" w:rsidR="001B2B6F" w:rsidRDefault="001B2B6F" w:rsidP="00AF3F5F">
      <w:pPr>
        <w:rPr>
          <w:sz w:val="32"/>
          <w:szCs w:val="32"/>
          <w:lang w:eastAsia="en-US"/>
        </w:rPr>
      </w:pPr>
    </w:p>
    <w:p w14:paraId="70714139" w14:textId="77777777" w:rsidR="00A35606" w:rsidRDefault="00A35606" w:rsidP="00AF3F5F">
      <w:pPr>
        <w:rPr>
          <w:sz w:val="32"/>
          <w:szCs w:val="32"/>
          <w:lang w:eastAsia="en-US"/>
        </w:rPr>
      </w:pPr>
    </w:p>
    <w:p w14:paraId="057CB49B" w14:textId="77777777" w:rsidR="00A35606" w:rsidRDefault="00A35606" w:rsidP="00AF3F5F">
      <w:pPr>
        <w:rPr>
          <w:sz w:val="32"/>
          <w:szCs w:val="32"/>
          <w:lang w:eastAsia="en-US"/>
        </w:rPr>
      </w:pPr>
    </w:p>
    <w:p w14:paraId="774A882A" w14:textId="77777777" w:rsidR="00A35606" w:rsidRDefault="00A35606" w:rsidP="00AF3F5F">
      <w:pPr>
        <w:rPr>
          <w:sz w:val="32"/>
          <w:szCs w:val="32"/>
          <w:lang w:eastAsia="en-US"/>
        </w:rPr>
      </w:pPr>
    </w:p>
    <w:p w14:paraId="74667C19" w14:textId="77777777" w:rsidR="00A35606" w:rsidRDefault="00A35606" w:rsidP="00AF3F5F">
      <w:pPr>
        <w:rPr>
          <w:sz w:val="32"/>
          <w:szCs w:val="32"/>
          <w:lang w:eastAsia="en-US"/>
        </w:rPr>
      </w:pPr>
    </w:p>
    <w:p w14:paraId="6B8079EF" w14:textId="2BA4D0DA" w:rsidR="00A35606" w:rsidRDefault="00A35606" w:rsidP="00AF3F5F">
      <w:pPr>
        <w:rPr>
          <w:sz w:val="32"/>
          <w:szCs w:val="32"/>
          <w:lang w:val="en-US" w:eastAsia="en-US"/>
        </w:rPr>
      </w:pPr>
      <w:r>
        <w:rPr>
          <w:sz w:val="32"/>
          <w:szCs w:val="32"/>
          <w:lang w:eastAsia="en-US"/>
        </w:rPr>
        <w:lastRenderedPageBreak/>
        <w:t>Функция</w:t>
      </w:r>
      <w:r w:rsidRPr="00A35606">
        <w:rPr>
          <w:sz w:val="32"/>
          <w:szCs w:val="32"/>
          <w:lang w:val="en-US" w:eastAsia="en-US"/>
        </w:rPr>
        <w:t xml:space="preserve"> </w:t>
      </w:r>
      <w:r w:rsidRPr="00A35606">
        <w:rPr>
          <w:sz w:val="32"/>
          <w:szCs w:val="32"/>
          <w:lang w:val="en-US" w:eastAsia="en-US"/>
        </w:rPr>
        <w:t xml:space="preserve">double </w:t>
      </w:r>
      <w:proofErr w:type="spellStart"/>
      <w:r w:rsidRPr="00A35606">
        <w:rPr>
          <w:sz w:val="32"/>
          <w:szCs w:val="32"/>
          <w:lang w:val="en-US" w:eastAsia="en-US"/>
        </w:rPr>
        <w:t>IntRect</w:t>
      </w:r>
      <w:proofErr w:type="spellEnd"/>
      <w:r w:rsidRPr="00A35606">
        <w:rPr>
          <w:sz w:val="32"/>
          <w:szCs w:val="32"/>
          <w:lang w:val="en-US" w:eastAsia="en-US"/>
        </w:rPr>
        <w:t>(…)</w:t>
      </w:r>
    </w:p>
    <w:p w14:paraId="2420849A" w14:textId="5CFE2E25" w:rsidR="001A23D6" w:rsidRDefault="00B35DEC" w:rsidP="00AF3F5F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  <w:r>
        <w:rPr>
          <w:rFonts w:ascii="Cascadia Mono" w:eastAsiaTheme="minorHAnsi" w:hAnsi="Cascadia Mono" w:cs="Cascadia Mono"/>
          <w:noProof/>
          <w:color w:val="0000FF"/>
          <w:kern w:val="0"/>
          <w:sz w:val="19"/>
          <w:szCs w:val="19"/>
          <w:lang w:val="en-US" w:eastAsia="en-US"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ABB8E76" wp14:editId="1ED2B4A6">
                <wp:simplePos x="0" y="0"/>
                <wp:positionH relativeFrom="column">
                  <wp:posOffset>2836545</wp:posOffset>
                </wp:positionH>
                <wp:positionV relativeFrom="paragraph">
                  <wp:posOffset>532130</wp:posOffset>
                </wp:positionV>
                <wp:extent cx="3253740" cy="6057900"/>
                <wp:effectExtent l="0" t="0" r="3810" b="0"/>
                <wp:wrapNone/>
                <wp:docPr id="1537142673" name="Надпись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3740" cy="60579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10CBF84" w14:textId="71FD6627" w:rsidR="00B35DEC" w:rsidRDefault="0077562D">
                            <w:r>
                              <w:rPr>
                                <w:lang w:val="en-US"/>
                              </w:rPr>
                              <w:t xml:space="preserve">f – </w:t>
                            </w:r>
                            <w:r>
                              <w:t>ссылка на интегрируемую функцию</w:t>
                            </w:r>
                          </w:p>
                          <w:p w14:paraId="6AD6813A" w14:textId="77777777" w:rsidR="0077562D" w:rsidRDefault="0077562D"/>
                          <w:p w14:paraId="242CBBB3" w14:textId="7E8D6D79" w:rsidR="0077562D" w:rsidRDefault="0077562D">
                            <w:r>
                              <w:rPr>
                                <w:lang w:val="en-US"/>
                              </w:rPr>
                              <w:t xml:space="preserve">a – </w:t>
                            </w:r>
                            <w:r>
                              <w:t>нижний предел интегрирования</w:t>
                            </w:r>
                          </w:p>
                          <w:p w14:paraId="51328290" w14:textId="77777777" w:rsidR="0077562D" w:rsidRDefault="0077562D"/>
                          <w:p w14:paraId="5B9A3D55" w14:textId="1C684D1A" w:rsidR="0077562D" w:rsidRPr="0077562D" w:rsidRDefault="0077562D" w:rsidP="0077562D">
                            <w:r>
                              <w:rPr>
                                <w:lang w:val="en-US"/>
                              </w:rPr>
                              <w:t>b</w:t>
                            </w:r>
                            <w:r>
                              <w:rPr>
                                <w:lang w:val="en-US"/>
                              </w:rPr>
                              <w:t xml:space="preserve"> – </w:t>
                            </w:r>
                            <w:r>
                              <w:t>верхн</w:t>
                            </w:r>
                            <w:r>
                              <w:t>ий предел интегрирования</w:t>
                            </w:r>
                          </w:p>
                          <w:p w14:paraId="3B12CEF4" w14:textId="77777777" w:rsidR="0077562D" w:rsidRDefault="0077562D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19C46AB9" w14:textId="025DD918" w:rsidR="0077562D" w:rsidRDefault="0077562D">
                            <w:r>
                              <w:rPr>
                                <w:lang w:val="en-US"/>
                              </w:rPr>
                              <w:t>eps</w:t>
                            </w:r>
                            <w:r w:rsidRPr="0077562D">
                              <w:t xml:space="preserve"> – </w:t>
                            </w:r>
                            <w:r>
                              <w:t>требуемая точность, с которой надо вычислить интеграл</w:t>
                            </w:r>
                          </w:p>
                          <w:p w14:paraId="69235634" w14:textId="77777777" w:rsidR="0077562D" w:rsidRDefault="0077562D"/>
                          <w:p w14:paraId="53C63D5B" w14:textId="764762C3" w:rsidR="0077562D" w:rsidRDefault="0077562D">
                            <w:r w:rsidRPr="00313A5D">
                              <w:t>&amp;</w:t>
                            </w:r>
                            <w:r>
                              <w:rPr>
                                <w:lang w:val="en-US"/>
                              </w:rPr>
                              <w:t>n</w:t>
                            </w:r>
                            <w:r w:rsidRPr="00313A5D">
                              <w:t xml:space="preserve"> – </w:t>
                            </w:r>
                            <w:r>
                              <w:t>начальное число</w:t>
                            </w:r>
                            <w:r w:rsidR="00313A5D" w:rsidRPr="00313A5D">
                              <w:t xml:space="preserve"> </w:t>
                            </w:r>
                            <w:r w:rsidR="00313A5D">
                              <w:t xml:space="preserve">разбиений отрезка </w:t>
                            </w:r>
                            <w:r w:rsidR="00313A5D" w:rsidRPr="00313A5D">
                              <w:t>[</w:t>
                            </w:r>
                            <w:r w:rsidR="00313A5D">
                              <w:rPr>
                                <w:lang w:val="en-US"/>
                              </w:rPr>
                              <w:t>a</w:t>
                            </w:r>
                            <w:r w:rsidR="00313A5D" w:rsidRPr="00313A5D">
                              <w:t xml:space="preserve">, </w:t>
                            </w:r>
                            <w:r w:rsidR="00313A5D">
                              <w:rPr>
                                <w:lang w:val="en-US"/>
                              </w:rPr>
                              <w:t>b</w:t>
                            </w:r>
                            <w:r w:rsidR="00313A5D" w:rsidRPr="00313A5D">
                              <w:t>]</w:t>
                            </w:r>
                          </w:p>
                          <w:p w14:paraId="6BA61129" w14:textId="77777777" w:rsidR="00313A5D" w:rsidRDefault="00313A5D"/>
                          <w:p w14:paraId="13B625F9" w14:textId="3ACD558C" w:rsidR="00313A5D" w:rsidRDefault="00313A5D">
                            <w:r>
                              <w:rPr>
                                <w:lang w:val="en-US"/>
                              </w:rPr>
                              <w:t>x</w:t>
                            </w:r>
                            <w:r w:rsidRPr="00313A5D">
                              <w:t xml:space="preserve"> – </w:t>
                            </w:r>
                            <w:r>
                              <w:t xml:space="preserve">текущее значение </w:t>
                            </w:r>
                            <w:r>
                              <w:rPr>
                                <w:lang w:val="en-US"/>
                              </w:rPr>
                              <w:t>x</w:t>
                            </w:r>
                            <w:r w:rsidRPr="00313A5D">
                              <w:t xml:space="preserve"> </w:t>
                            </w:r>
                            <w:r>
                              <w:t xml:space="preserve">на отрезке </w:t>
                            </w:r>
                            <w:r w:rsidRPr="00313A5D">
                              <w:t>[</w:t>
                            </w:r>
                            <w:r>
                              <w:rPr>
                                <w:lang w:val="en-US"/>
                              </w:rPr>
                              <w:t>a</w:t>
                            </w:r>
                            <w:r w:rsidRPr="00313A5D">
                              <w:t xml:space="preserve">, </w:t>
                            </w:r>
                            <w:r>
                              <w:rPr>
                                <w:lang w:val="en-US"/>
                              </w:rPr>
                              <w:t>b</w:t>
                            </w:r>
                            <w:r w:rsidRPr="00313A5D">
                              <w:t>]</w:t>
                            </w:r>
                          </w:p>
                          <w:p w14:paraId="2AFC1907" w14:textId="77777777" w:rsidR="00313A5D" w:rsidRDefault="00313A5D"/>
                          <w:p w14:paraId="019753F9" w14:textId="26852610" w:rsidR="00313A5D" w:rsidRDefault="00313A5D">
                            <w:r>
                              <w:rPr>
                                <w:lang w:val="en-US"/>
                              </w:rPr>
                              <w:t>dx</w:t>
                            </w:r>
                            <w:r w:rsidRPr="00313A5D">
                              <w:t xml:space="preserve"> – </w:t>
                            </w:r>
                            <w:r>
                              <w:t xml:space="preserve">приращение </w:t>
                            </w:r>
                            <w:r>
                              <w:rPr>
                                <w:lang w:val="en-US"/>
                              </w:rPr>
                              <w:t>x</w:t>
                            </w:r>
                            <w:r w:rsidRPr="00313A5D">
                              <w:t xml:space="preserve"> </w:t>
                            </w:r>
                            <w:r>
                              <w:t>на каждом шаге</w:t>
                            </w:r>
                          </w:p>
                          <w:p w14:paraId="143EA3E9" w14:textId="77777777" w:rsidR="00313A5D" w:rsidRDefault="00313A5D"/>
                          <w:p w14:paraId="4D487894" w14:textId="5304C2F9" w:rsidR="00313A5D" w:rsidRDefault="00313A5D">
                            <w:proofErr w:type="spellStart"/>
                            <w:r>
                              <w:rPr>
                                <w:lang w:val="en-US"/>
                              </w:rPr>
                              <w:t>prev</w:t>
                            </w:r>
                            <w:proofErr w:type="spellEnd"/>
                            <w:r w:rsidRPr="00313A5D">
                              <w:t>_</w:t>
                            </w:r>
                            <w:r>
                              <w:rPr>
                                <w:lang w:val="en-US"/>
                              </w:rPr>
                              <w:t>sum</w:t>
                            </w:r>
                            <w:r w:rsidRPr="00313A5D">
                              <w:t xml:space="preserve"> – </w:t>
                            </w:r>
                            <w:r>
                              <w:t>старое значение интеграла</w:t>
                            </w:r>
                          </w:p>
                          <w:p w14:paraId="73E7DAD3" w14:textId="77777777" w:rsidR="00313A5D" w:rsidRDefault="00313A5D"/>
                          <w:p w14:paraId="6D09D0EC" w14:textId="5F753E6B" w:rsidR="00313A5D" w:rsidRDefault="00313A5D">
                            <w:r>
                              <w:rPr>
                                <w:lang w:val="en-US"/>
                              </w:rPr>
                              <w:t>new</w:t>
                            </w:r>
                            <w:r w:rsidRPr="00313A5D">
                              <w:t>_</w:t>
                            </w:r>
                            <w:r>
                              <w:rPr>
                                <w:lang w:val="en-US"/>
                              </w:rPr>
                              <w:t>sum</w:t>
                            </w:r>
                            <w:r w:rsidRPr="00313A5D">
                              <w:t xml:space="preserve"> – </w:t>
                            </w:r>
                            <w:r>
                              <w:t xml:space="preserve">новое значение интеграла </w:t>
                            </w:r>
                            <w:r>
                              <w:t>на каждой итерации</w:t>
                            </w:r>
                          </w:p>
                          <w:p w14:paraId="31557EC9" w14:textId="77777777" w:rsidR="00313A5D" w:rsidRDefault="00313A5D"/>
                          <w:p w14:paraId="343ECC6F" w14:textId="77777777" w:rsidR="00313A5D" w:rsidRDefault="00313A5D"/>
                          <w:p w14:paraId="5434A16B" w14:textId="1997F8B4" w:rsidR="004A0E4E" w:rsidRDefault="00313A5D">
                            <w:r>
                              <w:t xml:space="preserve">Функция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IntRect</w:t>
                            </w:r>
                            <w:proofErr w:type="spellEnd"/>
                            <w:r w:rsidRPr="00313A5D">
                              <w:t xml:space="preserve"> </w:t>
                            </w:r>
                            <w:r>
                              <w:t xml:space="preserve">считает на каждом шаге </w:t>
                            </w:r>
                            <w:r w:rsidR="004A0E4E">
                              <w:t xml:space="preserve">новое </w:t>
                            </w:r>
                            <w:r>
                              <w:t>значение интеграла</w:t>
                            </w:r>
                            <w:r w:rsidR="004A0E4E" w:rsidRPr="004A0E4E">
                              <w:t xml:space="preserve"> </w:t>
                            </w:r>
                            <w:r w:rsidR="004A0E4E">
                              <w:t xml:space="preserve">методом прямоугольников для уменьшенного вдвое </w:t>
                            </w:r>
                            <w:r w:rsidR="004A0E4E">
                              <w:rPr>
                                <w:lang w:val="en-US"/>
                              </w:rPr>
                              <w:t>dx</w:t>
                            </w:r>
                            <w:r w:rsidR="004A0E4E" w:rsidRPr="004A0E4E">
                              <w:t>;</w:t>
                            </w:r>
                          </w:p>
                          <w:p w14:paraId="30DC4F8D" w14:textId="3F26313F" w:rsidR="004A0E4E" w:rsidRPr="001A23D6" w:rsidRDefault="004A0E4E">
                            <w:r>
                              <w:t xml:space="preserve">если разность старого и нового значения интеграла меньше </w:t>
                            </w:r>
                            <w:r>
                              <w:rPr>
                                <w:lang w:val="en-US"/>
                              </w:rPr>
                              <w:t>eps</w:t>
                            </w:r>
                            <w:r w:rsidRPr="004A0E4E">
                              <w:t xml:space="preserve">, </w:t>
                            </w:r>
                            <w:r>
                              <w:t xml:space="preserve">то вычисления прекращаются и функция возвращает последнее посчитанное значение интеграла, в противном случае последнее вычисленное значение записывается в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prev</w:t>
                            </w:r>
                            <w:proofErr w:type="spellEnd"/>
                            <w:r w:rsidRPr="004A0E4E">
                              <w:t>_</w:t>
                            </w:r>
                            <w:r>
                              <w:rPr>
                                <w:lang w:val="en-US"/>
                              </w:rPr>
                              <w:t>sum</w:t>
                            </w:r>
                            <w:r>
                              <w:t xml:space="preserve">, а новое значение считается для удвоенного числа </w:t>
                            </w:r>
                            <w:proofErr w:type="spellStart"/>
                            <w:r>
                              <w:t>разбинений</w:t>
                            </w:r>
                            <w:proofErr w:type="spellEnd"/>
                            <w:r w:rsidR="001A23D6" w:rsidRPr="001A23D6"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ABB8E76" id="_x0000_t202" coordsize="21600,21600" o:spt="202" path="m,l,21600r21600,l21600,xe">
                <v:stroke joinstyle="miter"/>
                <v:path gradientshapeok="t" o:connecttype="rect"/>
              </v:shapetype>
              <v:shape id="Надпись 3" o:spid="_x0000_s1026" type="#_x0000_t202" style="position:absolute;margin-left:223.35pt;margin-top:41.9pt;width:256.2pt;height:477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" fillcolor="white [3201]" stroked="f" strokeweight=".5pt">
                <v:textbox>
                  <w:txbxContent>
                    <w:p w14:paraId="610CBF84" w14:textId="71FD6627" w:rsidR="00B35DEC" w:rsidRDefault="0077562D">
                      <w:r>
                        <w:rPr>
                          <w:lang w:val="en-US"/>
                        </w:rPr>
                        <w:t xml:space="preserve">f – </w:t>
                      </w:r>
                      <w:r>
                        <w:t>ссылка на интегрируемую функцию</w:t>
                      </w:r>
                    </w:p>
                    <w:p w14:paraId="6AD6813A" w14:textId="77777777" w:rsidR="0077562D" w:rsidRDefault="0077562D"/>
                    <w:p w14:paraId="242CBBB3" w14:textId="7E8D6D79" w:rsidR="0077562D" w:rsidRDefault="0077562D">
                      <w:r>
                        <w:rPr>
                          <w:lang w:val="en-US"/>
                        </w:rPr>
                        <w:t xml:space="preserve">a – </w:t>
                      </w:r>
                      <w:r>
                        <w:t>нижний предел интегрирования</w:t>
                      </w:r>
                    </w:p>
                    <w:p w14:paraId="51328290" w14:textId="77777777" w:rsidR="0077562D" w:rsidRDefault="0077562D"/>
                    <w:p w14:paraId="5B9A3D55" w14:textId="1C684D1A" w:rsidR="0077562D" w:rsidRPr="0077562D" w:rsidRDefault="0077562D" w:rsidP="0077562D">
                      <w:r>
                        <w:rPr>
                          <w:lang w:val="en-US"/>
                        </w:rPr>
                        <w:t>b</w:t>
                      </w:r>
                      <w:r>
                        <w:rPr>
                          <w:lang w:val="en-US"/>
                        </w:rPr>
                        <w:t xml:space="preserve"> – </w:t>
                      </w:r>
                      <w:r>
                        <w:t>верхн</w:t>
                      </w:r>
                      <w:r>
                        <w:t>ий предел интегрирования</w:t>
                      </w:r>
                    </w:p>
                    <w:p w14:paraId="3B12CEF4" w14:textId="77777777" w:rsidR="0077562D" w:rsidRDefault="0077562D">
                      <w:pPr>
                        <w:rPr>
                          <w:b/>
                          <w:bCs/>
                        </w:rPr>
                      </w:pPr>
                    </w:p>
                    <w:p w14:paraId="19C46AB9" w14:textId="025DD918" w:rsidR="0077562D" w:rsidRDefault="0077562D">
                      <w:r>
                        <w:rPr>
                          <w:lang w:val="en-US"/>
                        </w:rPr>
                        <w:t>eps</w:t>
                      </w:r>
                      <w:r w:rsidRPr="0077562D">
                        <w:t xml:space="preserve"> – </w:t>
                      </w:r>
                      <w:r>
                        <w:t>требуемая точность, с которой надо вычислить интеграл</w:t>
                      </w:r>
                    </w:p>
                    <w:p w14:paraId="69235634" w14:textId="77777777" w:rsidR="0077562D" w:rsidRDefault="0077562D"/>
                    <w:p w14:paraId="53C63D5B" w14:textId="764762C3" w:rsidR="0077562D" w:rsidRDefault="0077562D">
                      <w:r w:rsidRPr="00313A5D">
                        <w:t>&amp;</w:t>
                      </w:r>
                      <w:r>
                        <w:rPr>
                          <w:lang w:val="en-US"/>
                        </w:rPr>
                        <w:t>n</w:t>
                      </w:r>
                      <w:r w:rsidRPr="00313A5D">
                        <w:t xml:space="preserve"> – </w:t>
                      </w:r>
                      <w:r>
                        <w:t>начальное число</w:t>
                      </w:r>
                      <w:r w:rsidR="00313A5D" w:rsidRPr="00313A5D">
                        <w:t xml:space="preserve"> </w:t>
                      </w:r>
                      <w:r w:rsidR="00313A5D">
                        <w:t xml:space="preserve">разбиений отрезка </w:t>
                      </w:r>
                      <w:r w:rsidR="00313A5D" w:rsidRPr="00313A5D">
                        <w:t>[</w:t>
                      </w:r>
                      <w:r w:rsidR="00313A5D">
                        <w:rPr>
                          <w:lang w:val="en-US"/>
                        </w:rPr>
                        <w:t>a</w:t>
                      </w:r>
                      <w:r w:rsidR="00313A5D" w:rsidRPr="00313A5D">
                        <w:t xml:space="preserve">, </w:t>
                      </w:r>
                      <w:r w:rsidR="00313A5D">
                        <w:rPr>
                          <w:lang w:val="en-US"/>
                        </w:rPr>
                        <w:t>b</w:t>
                      </w:r>
                      <w:r w:rsidR="00313A5D" w:rsidRPr="00313A5D">
                        <w:t>]</w:t>
                      </w:r>
                    </w:p>
                    <w:p w14:paraId="6BA61129" w14:textId="77777777" w:rsidR="00313A5D" w:rsidRDefault="00313A5D"/>
                    <w:p w14:paraId="13B625F9" w14:textId="3ACD558C" w:rsidR="00313A5D" w:rsidRDefault="00313A5D">
                      <w:r>
                        <w:rPr>
                          <w:lang w:val="en-US"/>
                        </w:rPr>
                        <w:t>x</w:t>
                      </w:r>
                      <w:r w:rsidRPr="00313A5D">
                        <w:t xml:space="preserve"> – </w:t>
                      </w:r>
                      <w:r>
                        <w:t xml:space="preserve">текущее значение </w:t>
                      </w:r>
                      <w:r>
                        <w:rPr>
                          <w:lang w:val="en-US"/>
                        </w:rPr>
                        <w:t>x</w:t>
                      </w:r>
                      <w:r w:rsidRPr="00313A5D">
                        <w:t xml:space="preserve"> </w:t>
                      </w:r>
                      <w:r>
                        <w:t xml:space="preserve">на отрезке </w:t>
                      </w:r>
                      <w:r w:rsidRPr="00313A5D">
                        <w:t>[</w:t>
                      </w:r>
                      <w:r>
                        <w:rPr>
                          <w:lang w:val="en-US"/>
                        </w:rPr>
                        <w:t>a</w:t>
                      </w:r>
                      <w:r w:rsidRPr="00313A5D">
                        <w:t xml:space="preserve">, </w:t>
                      </w:r>
                      <w:r>
                        <w:rPr>
                          <w:lang w:val="en-US"/>
                        </w:rPr>
                        <w:t>b</w:t>
                      </w:r>
                      <w:r w:rsidRPr="00313A5D">
                        <w:t>]</w:t>
                      </w:r>
                    </w:p>
                    <w:p w14:paraId="2AFC1907" w14:textId="77777777" w:rsidR="00313A5D" w:rsidRDefault="00313A5D"/>
                    <w:p w14:paraId="019753F9" w14:textId="26852610" w:rsidR="00313A5D" w:rsidRDefault="00313A5D">
                      <w:r>
                        <w:rPr>
                          <w:lang w:val="en-US"/>
                        </w:rPr>
                        <w:t>dx</w:t>
                      </w:r>
                      <w:r w:rsidRPr="00313A5D">
                        <w:t xml:space="preserve"> – </w:t>
                      </w:r>
                      <w:r>
                        <w:t xml:space="preserve">приращение </w:t>
                      </w:r>
                      <w:r>
                        <w:rPr>
                          <w:lang w:val="en-US"/>
                        </w:rPr>
                        <w:t>x</w:t>
                      </w:r>
                      <w:r w:rsidRPr="00313A5D">
                        <w:t xml:space="preserve"> </w:t>
                      </w:r>
                      <w:r>
                        <w:t>на каждом шаге</w:t>
                      </w:r>
                    </w:p>
                    <w:p w14:paraId="143EA3E9" w14:textId="77777777" w:rsidR="00313A5D" w:rsidRDefault="00313A5D"/>
                    <w:p w14:paraId="4D487894" w14:textId="5304C2F9" w:rsidR="00313A5D" w:rsidRDefault="00313A5D">
                      <w:proofErr w:type="spellStart"/>
                      <w:r>
                        <w:rPr>
                          <w:lang w:val="en-US"/>
                        </w:rPr>
                        <w:t>prev</w:t>
                      </w:r>
                      <w:proofErr w:type="spellEnd"/>
                      <w:r w:rsidRPr="00313A5D">
                        <w:t>_</w:t>
                      </w:r>
                      <w:r>
                        <w:rPr>
                          <w:lang w:val="en-US"/>
                        </w:rPr>
                        <w:t>sum</w:t>
                      </w:r>
                      <w:r w:rsidRPr="00313A5D">
                        <w:t xml:space="preserve"> – </w:t>
                      </w:r>
                      <w:r>
                        <w:t>старое значение интеграла</w:t>
                      </w:r>
                    </w:p>
                    <w:p w14:paraId="73E7DAD3" w14:textId="77777777" w:rsidR="00313A5D" w:rsidRDefault="00313A5D"/>
                    <w:p w14:paraId="6D09D0EC" w14:textId="5F753E6B" w:rsidR="00313A5D" w:rsidRDefault="00313A5D">
                      <w:r>
                        <w:rPr>
                          <w:lang w:val="en-US"/>
                        </w:rPr>
                        <w:t>new</w:t>
                      </w:r>
                      <w:r w:rsidRPr="00313A5D">
                        <w:t>_</w:t>
                      </w:r>
                      <w:r>
                        <w:rPr>
                          <w:lang w:val="en-US"/>
                        </w:rPr>
                        <w:t>sum</w:t>
                      </w:r>
                      <w:r w:rsidRPr="00313A5D">
                        <w:t xml:space="preserve"> – </w:t>
                      </w:r>
                      <w:r>
                        <w:t xml:space="preserve">новое значение интеграла </w:t>
                      </w:r>
                      <w:r>
                        <w:t>на каждой итерации</w:t>
                      </w:r>
                    </w:p>
                    <w:p w14:paraId="31557EC9" w14:textId="77777777" w:rsidR="00313A5D" w:rsidRDefault="00313A5D"/>
                    <w:p w14:paraId="343ECC6F" w14:textId="77777777" w:rsidR="00313A5D" w:rsidRDefault="00313A5D"/>
                    <w:p w14:paraId="5434A16B" w14:textId="1997F8B4" w:rsidR="004A0E4E" w:rsidRDefault="00313A5D">
                      <w:r>
                        <w:t xml:space="preserve">Функция </w:t>
                      </w:r>
                      <w:proofErr w:type="spellStart"/>
                      <w:r>
                        <w:rPr>
                          <w:lang w:val="en-US"/>
                        </w:rPr>
                        <w:t>IntRect</w:t>
                      </w:r>
                      <w:proofErr w:type="spellEnd"/>
                      <w:r w:rsidRPr="00313A5D">
                        <w:t xml:space="preserve"> </w:t>
                      </w:r>
                      <w:r>
                        <w:t xml:space="preserve">считает на каждом шаге </w:t>
                      </w:r>
                      <w:r w:rsidR="004A0E4E">
                        <w:t xml:space="preserve">новое </w:t>
                      </w:r>
                      <w:r>
                        <w:t>значение интеграла</w:t>
                      </w:r>
                      <w:r w:rsidR="004A0E4E" w:rsidRPr="004A0E4E">
                        <w:t xml:space="preserve"> </w:t>
                      </w:r>
                      <w:r w:rsidR="004A0E4E">
                        <w:t xml:space="preserve">методом прямоугольников для уменьшенного вдвое </w:t>
                      </w:r>
                      <w:r w:rsidR="004A0E4E">
                        <w:rPr>
                          <w:lang w:val="en-US"/>
                        </w:rPr>
                        <w:t>dx</w:t>
                      </w:r>
                      <w:r w:rsidR="004A0E4E" w:rsidRPr="004A0E4E">
                        <w:t>;</w:t>
                      </w:r>
                    </w:p>
                    <w:p w14:paraId="30DC4F8D" w14:textId="3F26313F" w:rsidR="004A0E4E" w:rsidRPr="001A23D6" w:rsidRDefault="004A0E4E">
                      <w:r>
                        <w:t xml:space="preserve">если разность старого и нового значения интеграла меньше </w:t>
                      </w:r>
                      <w:r>
                        <w:rPr>
                          <w:lang w:val="en-US"/>
                        </w:rPr>
                        <w:t>eps</w:t>
                      </w:r>
                      <w:r w:rsidRPr="004A0E4E">
                        <w:t xml:space="preserve">, </w:t>
                      </w:r>
                      <w:r>
                        <w:t xml:space="preserve">то вычисления прекращаются и функция возвращает последнее посчитанное значение интеграла, в противном случае последнее вычисленное значение записывается в </w:t>
                      </w:r>
                      <w:proofErr w:type="spellStart"/>
                      <w:r>
                        <w:rPr>
                          <w:lang w:val="en-US"/>
                        </w:rPr>
                        <w:t>prev</w:t>
                      </w:r>
                      <w:proofErr w:type="spellEnd"/>
                      <w:r w:rsidRPr="004A0E4E">
                        <w:t>_</w:t>
                      </w:r>
                      <w:r>
                        <w:rPr>
                          <w:lang w:val="en-US"/>
                        </w:rPr>
                        <w:t>sum</w:t>
                      </w:r>
                      <w:r>
                        <w:t xml:space="preserve">, а новое значение считается для удвоенного числа </w:t>
                      </w:r>
                      <w:proofErr w:type="spellStart"/>
                      <w:r>
                        <w:t>разбинений</w:t>
                      </w:r>
                      <w:proofErr w:type="spellEnd"/>
                      <w:r w:rsidR="001A23D6" w:rsidRPr="001A23D6"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r w:rsidR="00A35606" w:rsidRPr="00A35606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A35606" w:rsidRPr="00A356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proofErr w:type="spellStart"/>
      <w:r w:rsidR="00A35606" w:rsidRPr="00A356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IntRect</w:t>
      </w:r>
      <w:proofErr w:type="spellEnd"/>
      <w:r w:rsidR="00A35606" w:rsidRPr="00A356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(</w:t>
      </w:r>
      <w:r w:rsidR="00A35606" w:rsidRPr="00A35606">
        <w:rPr>
          <w:rFonts w:ascii="Cascadia Mono" w:eastAsiaTheme="minorHAnsi" w:hAnsi="Cascadia Mono" w:cs="Cascadia Mono"/>
          <w:color w:val="2B91AF"/>
          <w:kern w:val="0"/>
          <w:sz w:val="19"/>
          <w:szCs w:val="19"/>
          <w:lang w:val="en-US" w:eastAsia="en-US"/>
          <w14:ligatures w14:val="standardContextual"/>
        </w:rPr>
        <w:t>func_ref_1</w:t>
      </w:r>
      <w:r w:rsidR="00A35606" w:rsidRPr="00A356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A35606" w:rsidRPr="00A35606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f</w:t>
      </w:r>
      <w:r w:rsidR="00A35606" w:rsidRPr="00A356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="00A35606" w:rsidRPr="00A35606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A35606" w:rsidRPr="00A356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A35606" w:rsidRPr="00A35606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a</w:t>
      </w:r>
      <w:r w:rsidR="00A35606" w:rsidRPr="00A356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="00A35606" w:rsidRPr="00A35606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A35606" w:rsidRPr="00A356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A35606" w:rsidRPr="00A35606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b</w:t>
      </w:r>
      <w:r w:rsidR="00A35606" w:rsidRPr="00A356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="00A35606" w:rsidRPr="00A35606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A35606" w:rsidRPr="00A356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A35606" w:rsidRPr="00A35606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eps</w:t>
      </w:r>
      <w:r w:rsidR="00A35606" w:rsidRPr="00A356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="00A35606" w:rsidRPr="00A35606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unsigned</w:t>
      </w:r>
      <w:r w:rsidR="00A35606" w:rsidRPr="00A356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&amp; </w:t>
      </w:r>
      <w:r w:rsidR="00A35606" w:rsidRPr="00A35606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n</w:t>
      </w:r>
      <w:r w:rsidR="00A35606" w:rsidRPr="00A3560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)</w:t>
      </w:r>
      <w:r>
        <w:rPr>
          <w:noProof/>
          <w:sz w:val="32"/>
          <w:szCs w:val="32"/>
          <w:lang w:val="en-US" w:eastAsia="en-US"/>
          <w14:ligatures w14:val="standardContextual"/>
        </w:rPr>
        <w:drawing>
          <wp:inline distT="0" distB="0" distL="0" distR="0" wp14:anchorId="0CF94268" wp14:editId="1C3E2914">
            <wp:extent cx="2522220" cy="8874479"/>
            <wp:effectExtent l="0" t="0" r="0" b="0"/>
            <wp:docPr id="54382283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82283" name="Рисунок 5438228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6461" cy="8889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10242" w14:textId="20F4BC5D" w:rsidR="001A23D6" w:rsidRDefault="001A23D6" w:rsidP="001A23D6">
      <w:pPr>
        <w:rPr>
          <w:sz w:val="32"/>
          <w:szCs w:val="32"/>
          <w:lang w:val="en-US" w:eastAsia="en-US"/>
        </w:rPr>
      </w:pPr>
      <w:r>
        <w:rPr>
          <w:sz w:val="32"/>
          <w:szCs w:val="32"/>
          <w:lang w:eastAsia="en-US"/>
        </w:rPr>
        <w:lastRenderedPageBreak/>
        <w:t>Функция</w:t>
      </w:r>
      <w:r w:rsidRPr="00A35606">
        <w:rPr>
          <w:sz w:val="32"/>
          <w:szCs w:val="32"/>
          <w:lang w:val="en-US" w:eastAsia="en-US"/>
        </w:rPr>
        <w:t xml:space="preserve"> double </w:t>
      </w:r>
      <w:proofErr w:type="spellStart"/>
      <w:r w:rsidRPr="00A35606">
        <w:rPr>
          <w:sz w:val="32"/>
          <w:szCs w:val="32"/>
          <w:lang w:val="en-US" w:eastAsia="en-US"/>
        </w:rPr>
        <w:t>Int</w:t>
      </w:r>
      <w:r>
        <w:rPr>
          <w:sz w:val="32"/>
          <w:szCs w:val="32"/>
          <w:lang w:val="en-US" w:eastAsia="en-US"/>
        </w:rPr>
        <w:t>Trap</w:t>
      </w:r>
      <w:proofErr w:type="spellEnd"/>
      <w:r w:rsidRPr="00A35606">
        <w:rPr>
          <w:sz w:val="32"/>
          <w:szCs w:val="32"/>
          <w:lang w:val="en-US" w:eastAsia="en-US"/>
        </w:rPr>
        <w:t>(…)</w:t>
      </w:r>
    </w:p>
    <w:p w14:paraId="3E172A6A" w14:textId="4528CC8E" w:rsidR="001A23D6" w:rsidRDefault="004013C3" w:rsidP="00AF3F5F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  <w:r>
        <w:rPr>
          <w:rFonts w:ascii="Cascadia Mono" w:eastAsiaTheme="minorHAnsi" w:hAnsi="Cascadia Mono" w:cs="Cascadia Mono"/>
          <w:noProof/>
          <w:color w:val="0000FF"/>
          <w:kern w:val="0"/>
          <w:sz w:val="19"/>
          <w:szCs w:val="19"/>
          <w:lang w:val="en-US" w:eastAsia="en-US"/>
          <w14:ligatures w14:val="standardContextua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93C3170" wp14:editId="642C3D3F">
                <wp:simplePos x="0" y="0"/>
                <wp:positionH relativeFrom="column">
                  <wp:posOffset>2844165</wp:posOffset>
                </wp:positionH>
                <wp:positionV relativeFrom="paragraph">
                  <wp:posOffset>585470</wp:posOffset>
                </wp:positionV>
                <wp:extent cx="3436620" cy="5684520"/>
                <wp:effectExtent l="0" t="0" r="0" b="0"/>
                <wp:wrapNone/>
                <wp:docPr id="1203252383" name="Надпись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36620" cy="56845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3CF3C8A" w14:textId="77777777" w:rsidR="004013C3" w:rsidRDefault="004013C3" w:rsidP="004013C3">
                            <w:r>
                              <w:rPr>
                                <w:lang w:val="en-US"/>
                              </w:rPr>
                              <w:t>f</w:t>
                            </w:r>
                            <w:r w:rsidRPr="004013C3">
                              <w:t xml:space="preserve"> – </w:t>
                            </w:r>
                            <w:r>
                              <w:t>ссылка на интегрируемую функцию</w:t>
                            </w:r>
                          </w:p>
                          <w:p w14:paraId="00525600" w14:textId="77777777" w:rsidR="004013C3" w:rsidRDefault="004013C3" w:rsidP="004013C3"/>
                          <w:p w14:paraId="71B9E5A2" w14:textId="77777777" w:rsidR="004013C3" w:rsidRDefault="004013C3" w:rsidP="004013C3">
                            <w:r>
                              <w:rPr>
                                <w:lang w:val="en-US"/>
                              </w:rPr>
                              <w:t>a</w:t>
                            </w:r>
                            <w:r w:rsidRPr="004013C3">
                              <w:t xml:space="preserve"> – </w:t>
                            </w:r>
                            <w:r>
                              <w:t>нижний предел интегрирования</w:t>
                            </w:r>
                          </w:p>
                          <w:p w14:paraId="03AB7B6E" w14:textId="77777777" w:rsidR="004013C3" w:rsidRDefault="004013C3" w:rsidP="004013C3"/>
                          <w:p w14:paraId="64AAEB53" w14:textId="77777777" w:rsidR="004013C3" w:rsidRPr="0077562D" w:rsidRDefault="004013C3" w:rsidP="004013C3">
                            <w:r>
                              <w:rPr>
                                <w:lang w:val="en-US"/>
                              </w:rPr>
                              <w:t>b</w:t>
                            </w:r>
                            <w:r w:rsidRPr="004013C3">
                              <w:t xml:space="preserve"> – </w:t>
                            </w:r>
                            <w:r>
                              <w:t>верхний предел интегрирования</w:t>
                            </w:r>
                          </w:p>
                          <w:p w14:paraId="0C12AA1E" w14:textId="77777777" w:rsidR="004013C3" w:rsidRDefault="004013C3" w:rsidP="004013C3">
                            <w:pPr>
                              <w:rPr>
                                <w:b/>
                                <w:bCs/>
                              </w:rPr>
                            </w:pPr>
                          </w:p>
                          <w:p w14:paraId="43150801" w14:textId="77777777" w:rsidR="004013C3" w:rsidRDefault="004013C3" w:rsidP="004013C3">
                            <w:r>
                              <w:rPr>
                                <w:lang w:val="en-US"/>
                              </w:rPr>
                              <w:t>eps</w:t>
                            </w:r>
                            <w:r w:rsidRPr="0077562D">
                              <w:t xml:space="preserve"> – </w:t>
                            </w:r>
                            <w:r>
                              <w:t>требуемая точность, с которой надо вычислить интеграл</w:t>
                            </w:r>
                          </w:p>
                          <w:p w14:paraId="18E0F6AB" w14:textId="77777777" w:rsidR="004013C3" w:rsidRDefault="004013C3" w:rsidP="004013C3"/>
                          <w:p w14:paraId="0963AB9B" w14:textId="77777777" w:rsidR="004013C3" w:rsidRDefault="004013C3" w:rsidP="004013C3">
                            <w:r w:rsidRPr="00313A5D">
                              <w:t>&amp;</w:t>
                            </w:r>
                            <w:r>
                              <w:rPr>
                                <w:lang w:val="en-US"/>
                              </w:rPr>
                              <w:t>n</w:t>
                            </w:r>
                            <w:r w:rsidRPr="00313A5D">
                              <w:t xml:space="preserve"> – </w:t>
                            </w:r>
                            <w:r>
                              <w:t>начальное число</w:t>
                            </w:r>
                            <w:r w:rsidRPr="00313A5D">
                              <w:t xml:space="preserve"> </w:t>
                            </w:r>
                            <w:r>
                              <w:t xml:space="preserve">разбиений отрезка </w:t>
                            </w:r>
                            <w:r w:rsidRPr="00313A5D">
                              <w:t>[</w:t>
                            </w:r>
                            <w:r>
                              <w:rPr>
                                <w:lang w:val="en-US"/>
                              </w:rPr>
                              <w:t>a</w:t>
                            </w:r>
                            <w:r w:rsidRPr="00313A5D">
                              <w:t xml:space="preserve">, </w:t>
                            </w:r>
                            <w:r>
                              <w:rPr>
                                <w:lang w:val="en-US"/>
                              </w:rPr>
                              <w:t>b</w:t>
                            </w:r>
                            <w:r w:rsidRPr="00313A5D">
                              <w:t>]</w:t>
                            </w:r>
                          </w:p>
                          <w:p w14:paraId="4FBB1699" w14:textId="77777777" w:rsidR="004013C3" w:rsidRDefault="004013C3" w:rsidP="004013C3"/>
                          <w:p w14:paraId="575EDBC0" w14:textId="77777777" w:rsidR="004013C3" w:rsidRDefault="004013C3" w:rsidP="004013C3">
                            <w:r>
                              <w:rPr>
                                <w:lang w:val="en-US"/>
                              </w:rPr>
                              <w:t>x</w:t>
                            </w:r>
                            <w:r w:rsidRPr="00313A5D">
                              <w:t xml:space="preserve"> – </w:t>
                            </w:r>
                            <w:r>
                              <w:t xml:space="preserve">текущее значение </w:t>
                            </w:r>
                            <w:r>
                              <w:rPr>
                                <w:lang w:val="en-US"/>
                              </w:rPr>
                              <w:t>x</w:t>
                            </w:r>
                            <w:r w:rsidRPr="00313A5D">
                              <w:t xml:space="preserve"> </w:t>
                            </w:r>
                            <w:r>
                              <w:t xml:space="preserve">на отрезке </w:t>
                            </w:r>
                            <w:r w:rsidRPr="00313A5D">
                              <w:t>[</w:t>
                            </w:r>
                            <w:r>
                              <w:rPr>
                                <w:lang w:val="en-US"/>
                              </w:rPr>
                              <w:t>a</w:t>
                            </w:r>
                            <w:r w:rsidRPr="00313A5D">
                              <w:t xml:space="preserve">, </w:t>
                            </w:r>
                            <w:r>
                              <w:rPr>
                                <w:lang w:val="en-US"/>
                              </w:rPr>
                              <w:t>b</w:t>
                            </w:r>
                            <w:r w:rsidRPr="00313A5D">
                              <w:t>]</w:t>
                            </w:r>
                          </w:p>
                          <w:p w14:paraId="6D212B5D" w14:textId="77777777" w:rsidR="004013C3" w:rsidRDefault="004013C3" w:rsidP="004013C3"/>
                          <w:p w14:paraId="2C898E17" w14:textId="77777777" w:rsidR="004013C3" w:rsidRDefault="004013C3" w:rsidP="004013C3">
                            <w:r>
                              <w:rPr>
                                <w:lang w:val="en-US"/>
                              </w:rPr>
                              <w:t>dx</w:t>
                            </w:r>
                            <w:r w:rsidRPr="00313A5D">
                              <w:t xml:space="preserve"> – </w:t>
                            </w:r>
                            <w:r>
                              <w:t xml:space="preserve">приращение </w:t>
                            </w:r>
                            <w:r>
                              <w:rPr>
                                <w:lang w:val="en-US"/>
                              </w:rPr>
                              <w:t>x</w:t>
                            </w:r>
                            <w:r w:rsidRPr="00313A5D">
                              <w:t xml:space="preserve"> </w:t>
                            </w:r>
                            <w:r>
                              <w:t>на каждом шаге</w:t>
                            </w:r>
                          </w:p>
                          <w:p w14:paraId="341CD336" w14:textId="77777777" w:rsidR="004013C3" w:rsidRDefault="004013C3" w:rsidP="004013C3"/>
                          <w:p w14:paraId="50DF83B3" w14:textId="77777777" w:rsidR="004013C3" w:rsidRDefault="004013C3" w:rsidP="004013C3">
                            <w:proofErr w:type="spellStart"/>
                            <w:r>
                              <w:rPr>
                                <w:lang w:val="en-US"/>
                              </w:rPr>
                              <w:t>prev</w:t>
                            </w:r>
                            <w:proofErr w:type="spellEnd"/>
                            <w:r w:rsidRPr="00313A5D">
                              <w:t>_</w:t>
                            </w:r>
                            <w:r>
                              <w:rPr>
                                <w:lang w:val="en-US"/>
                              </w:rPr>
                              <w:t>sum</w:t>
                            </w:r>
                            <w:r w:rsidRPr="00313A5D">
                              <w:t xml:space="preserve"> – </w:t>
                            </w:r>
                            <w:r>
                              <w:t>старое значение интеграла</w:t>
                            </w:r>
                          </w:p>
                          <w:p w14:paraId="29CC5600" w14:textId="77777777" w:rsidR="004013C3" w:rsidRDefault="004013C3" w:rsidP="004013C3"/>
                          <w:p w14:paraId="1F0C0E07" w14:textId="77777777" w:rsidR="004013C3" w:rsidRDefault="004013C3" w:rsidP="004013C3">
                            <w:r>
                              <w:rPr>
                                <w:lang w:val="en-US"/>
                              </w:rPr>
                              <w:t>new</w:t>
                            </w:r>
                            <w:r w:rsidRPr="00313A5D">
                              <w:t>_</w:t>
                            </w:r>
                            <w:r>
                              <w:rPr>
                                <w:lang w:val="en-US"/>
                              </w:rPr>
                              <w:t>sum</w:t>
                            </w:r>
                            <w:r w:rsidRPr="00313A5D">
                              <w:t xml:space="preserve"> – </w:t>
                            </w:r>
                            <w:r>
                              <w:t>новое значение интеграла на каждой итерации</w:t>
                            </w:r>
                          </w:p>
                          <w:p w14:paraId="2C82D5B8" w14:textId="77777777" w:rsidR="004013C3" w:rsidRDefault="004013C3" w:rsidP="004013C3"/>
                          <w:p w14:paraId="324DD002" w14:textId="77777777" w:rsidR="004013C3" w:rsidRDefault="004013C3" w:rsidP="004013C3"/>
                          <w:p w14:paraId="6E31A03C" w14:textId="4220E876" w:rsidR="004013C3" w:rsidRDefault="004013C3" w:rsidP="004013C3">
                            <w:r>
                              <w:t xml:space="preserve">Функция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Int</w:t>
                            </w:r>
                            <w:r>
                              <w:rPr>
                                <w:lang w:val="en-US"/>
                              </w:rPr>
                              <w:t>Trap</w:t>
                            </w:r>
                            <w:proofErr w:type="spellEnd"/>
                            <w:r w:rsidRPr="00313A5D">
                              <w:t xml:space="preserve"> </w:t>
                            </w:r>
                            <w:r>
                              <w:t>считает на каждом шаге новое значение интеграла</w:t>
                            </w:r>
                            <w:r w:rsidRPr="004A0E4E">
                              <w:t xml:space="preserve"> </w:t>
                            </w:r>
                            <w:r>
                              <w:t xml:space="preserve">методом прямоугольников для уменьшенного вдвое </w:t>
                            </w:r>
                            <w:r>
                              <w:rPr>
                                <w:lang w:val="en-US"/>
                              </w:rPr>
                              <w:t>dx</w:t>
                            </w:r>
                            <w:r w:rsidRPr="004A0E4E">
                              <w:t>;</w:t>
                            </w:r>
                          </w:p>
                          <w:p w14:paraId="00DD10E4" w14:textId="6A5D28CB" w:rsidR="004013C3" w:rsidRPr="004013C3" w:rsidRDefault="004013C3" w:rsidP="004013C3">
                            <w:r>
                              <w:t xml:space="preserve">если разность старого и нового значения интеграла меньше </w:t>
                            </w:r>
                            <w:r>
                              <w:rPr>
                                <w:lang w:val="en-US"/>
                              </w:rPr>
                              <w:t>eps</w:t>
                            </w:r>
                            <w:r w:rsidRPr="004A0E4E">
                              <w:t xml:space="preserve">, </w:t>
                            </w:r>
                            <w:r>
                              <w:t xml:space="preserve">то вычисления прекращаются и функция возвращает последнее посчитанное значение интеграла, в противном случае последнее вычисленное значение записывается в </w:t>
                            </w:r>
                            <w:proofErr w:type="spellStart"/>
                            <w:r>
                              <w:rPr>
                                <w:lang w:val="en-US"/>
                              </w:rPr>
                              <w:t>prev</w:t>
                            </w:r>
                            <w:proofErr w:type="spellEnd"/>
                            <w:r w:rsidRPr="004A0E4E">
                              <w:t>_</w:t>
                            </w:r>
                            <w:r>
                              <w:rPr>
                                <w:lang w:val="en-US"/>
                              </w:rPr>
                              <w:t>sum</w:t>
                            </w:r>
                            <w:r>
                              <w:t xml:space="preserve">, а новое значение считается для удвоенного числа </w:t>
                            </w:r>
                            <w:proofErr w:type="spellStart"/>
                            <w:r>
                              <w:t>разбинений</w:t>
                            </w:r>
                            <w:proofErr w:type="spellEnd"/>
                            <w:r w:rsidRPr="004013C3">
                              <w:t>.</w:t>
                            </w:r>
                          </w:p>
                          <w:p w14:paraId="017C764A" w14:textId="77777777" w:rsidR="004013C3" w:rsidRDefault="004013C3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3C3170" id="Надпись 5" o:spid="_x0000_s1027" type="#_x0000_t202" style="position:absolute;margin-left:223.95pt;margin-top:46.1pt;width:270.6pt;height:447.6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" fillcolor="white [3201]" stroked="f" strokeweight=".5pt">
                <v:textbox>
                  <w:txbxContent>
                    <w:p w14:paraId="43CF3C8A" w14:textId="77777777" w:rsidR="004013C3" w:rsidRDefault="004013C3" w:rsidP="004013C3">
                      <w:r>
                        <w:rPr>
                          <w:lang w:val="en-US"/>
                        </w:rPr>
                        <w:t>f</w:t>
                      </w:r>
                      <w:r w:rsidRPr="004013C3">
                        <w:t xml:space="preserve"> – </w:t>
                      </w:r>
                      <w:r>
                        <w:t>ссылка на интегрируемую функцию</w:t>
                      </w:r>
                    </w:p>
                    <w:p w14:paraId="00525600" w14:textId="77777777" w:rsidR="004013C3" w:rsidRDefault="004013C3" w:rsidP="004013C3"/>
                    <w:p w14:paraId="71B9E5A2" w14:textId="77777777" w:rsidR="004013C3" w:rsidRDefault="004013C3" w:rsidP="004013C3">
                      <w:r>
                        <w:rPr>
                          <w:lang w:val="en-US"/>
                        </w:rPr>
                        <w:t>a</w:t>
                      </w:r>
                      <w:r w:rsidRPr="004013C3">
                        <w:t xml:space="preserve"> – </w:t>
                      </w:r>
                      <w:r>
                        <w:t>нижний предел интегрирования</w:t>
                      </w:r>
                    </w:p>
                    <w:p w14:paraId="03AB7B6E" w14:textId="77777777" w:rsidR="004013C3" w:rsidRDefault="004013C3" w:rsidP="004013C3"/>
                    <w:p w14:paraId="64AAEB53" w14:textId="77777777" w:rsidR="004013C3" w:rsidRPr="0077562D" w:rsidRDefault="004013C3" w:rsidP="004013C3">
                      <w:r>
                        <w:rPr>
                          <w:lang w:val="en-US"/>
                        </w:rPr>
                        <w:t>b</w:t>
                      </w:r>
                      <w:r w:rsidRPr="004013C3">
                        <w:t xml:space="preserve"> – </w:t>
                      </w:r>
                      <w:r>
                        <w:t>верхний предел интегрирования</w:t>
                      </w:r>
                    </w:p>
                    <w:p w14:paraId="0C12AA1E" w14:textId="77777777" w:rsidR="004013C3" w:rsidRDefault="004013C3" w:rsidP="004013C3">
                      <w:pPr>
                        <w:rPr>
                          <w:b/>
                          <w:bCs/>
                        </w:rPr>
                      </w:pPr>
                    </w:p>
                    <w:p w14:paraId="43150801" w14:textId="77777777" w:rsidR="004013C3" w:rsidRDefault="004013C3" w:rsidP="004013C3">
                      <w:r>
                        <w:rPr>
                          <w:lang w:val="en-US"/>
                        </w:rPr>
                        <w:t>eps</w:t>
                      </w:r>
                      <w:r w:rsidRPr="0077562D">
                        <w:t xml:space="preserve"> – </w:t>
                      </w:r>
                      <w:r>
                        <w:t>требуемая точность, с которой надо вычислить интеграл</w:t>
                      </w:r>
                    </w:p>
                    <w:p w14:paraId="18E0F6AB" w14:textId="77777777" w:rsidR="004013C3" w:rsidRDefault="004013C3" w:rsidP="004013C3"/>
                    <w:p w14:paraId="0963AB9B" w14:textId="77777777" w:rsidR="004013C3" w:rsidRDefault="004013C3" w:rsidP="004013C3">
                      <w:r w:rsidRPr="00313A5D">
                        <w:t>&amp;</w:t>
                      </w:r>
                      <w:r>
                        <w:rPr>
                          <w:lang w:val="en-US"/>
                        </w:rPr>
                        <w:t>n</w:t>
                      </w:r>
                      <w:r w:rsidRPr="00313A5D">
                        <w:t xml:space="preserve"> – </w:t>
                      </w:r>
                      <w:r>
                        <w:t>начальное число</w:t>
                      </w:r>
                      <w:r w:rsidRPr="00313A5D">
                        <w:t xml:space="preserve"> </w:t>
                      </w:r>
                      <w:r>
                        <w:t xml:space="preserve">разбиений отрезка </w:t>
                      </w:r>
                      <w:r w:rsidRPr="00313A5D">
                        <w:t>[</w:t>
                      </w:r>
                      <w:r>
                        <w:rPr>
                          <w:lang w:val="en-US"/>
                        </w:rPr>
                        <w:t>a</w:t>
                      </w:r>
                      <w:r w:rsidRPr="00313A5D">
                        <w:t xml:space="preserve">, </w:t>
                      </w:r>
                      <w:r>
                        <w:rPr>
                          <w:lang w:val="en-US"/>
                        </w:rPr>
                        <w:t>b</w:t>
                      </w:r>
                      <w:r w:rsidRPr="00313A5D">
                        <w:t>]</w:t>
                      </w:r>
                    </w:p>
                    <w:p w14:paraId="4FBB1699" w14:textId="77777777" w:rsidR="004013C3" w:rsidRDefault="004013C3" w:rsidP="004013C3"/>
                    <w:p w14:paraId="575EDBC0" w14:textId="77777777" w:rsidR="004013C3" w:rsidRDefault="004013C3" w:rsidP="004013C3">
                      <w:r>
                        <w:rPr>
                          <w:lang w:val="en-US"/>
                        </w:rPr>
                        <w:t>x</w:t>
                      </w:r>
                      <w:r w:rsidRPr="00313A5D">
                        <w:t xml:space="preserve"> – </w:t>
                      </w:r>
                      <w:r>
                        <w:t xml:space="preserve">текущее значение </w:t>
                      </w:r>
                      <w:r>
                        <w:rPr>
                          <w:lang w:val="en-US"/>
                        </w:rPr>
                        <w:t>x</w:t>
                      </w:r>
                      <w:r w:rsidRPr="00313A5D">
                        <w:t xml:space="preserve"> </w:t>
                      </w:r>
                      <w:r>
                        <w:t xml:space="preserve">на отрезке </w:t>
                      </w:r>
                      <w:r w:rsidRPr="00313A5D">
                        <w:t>[</w:t>
                      </w:r>
                      <w:r>
                        <w:rPr>
                          <w:lang w:val="en-US"/>
                        </w:rPr>
                        <w:t>a</w:t>
                      </w:r>
                      <w:r w:rsidRPr="00313A5D">
                        <w:t xml:space="preserve">, </w:t>
                      </w:r>
                      <w:r>
                        <w:rPr>
                          <w:lang w:val="en-US"/>
                        </w:rPr>
                        <w:t>b</w:t>
                      </w:r>
                      <w:r w:rsidRPr="00313A5D">
                        <w:t>]</w:t>
                      </w:r>
                    </w:p>
                    <w:p w14:paraId="6D212B5D" w14:textId="77777777" w:rsidR="004013C3" w:rsidRDefault="004013C3" w:rsidP="004013C3"/>
                    <w:p w14:paraId="2C898E17" w14:textId="77777777" w:rsidR="004013C3" w:rsidRDefault="004013C3" w:rsidP="004013C3">
                      <w:r>
                        <w:rPr>
                          <w:lang w:val="en-US"/>
                        </w:rPr>
                        <w:t>dx</w:t>
                      </w:r>
                      <w:r w:rsidRPr="00313A5D">
                        <w:t xml:space="preserve"> – </w:t>
                      </w:r>
                      <w:r>
                        <w:t xml:space="preserve">приращение </w:t>
                      </w:r>
                      <w:r>
                        <w:rPr>
                          <w:lang w:val="en-US"/>
                        </w:rPr>
                        <w:t>x</w:t>
                      </w:r>
                      <w:r w:rsidRPr="00313A5D">
                        <w:t xml:space="preserve"> </w:t>
                      </w:r>
                      <w:r>
                        <w:t>на каждом шаге</w:t>
                      </w:r>
                    </w:p>
                    <w:p w14:paraId="341CD336" w14:textId="77777777" w:rsidR="004013C3" w:rsidRDefault="004013C3" w:rsidP="004013C3"/>
                    <w:p w14:paraId="50DF83B3" w14:textId="77777777" w:rsidR="004013C3" w:rsidRDefault="004013C3" w:rsidP="004013C3">
                      <w:proofErr w:type="spellStart"/>
                      <w:r>
                        <w:rPr>
                          <w:lang w:val="en-US"/>
                        </w:rPr>
                        <w:t>prev</w:t>
                      </w:r>
                      <w:proofErr w:type="spellEnd"/>
                      <w:r w:rsidRPr="00313A5D">
                        <w:t>_</w:t>
                      </w:r>
                      <w:r>
                        <w:rPr>
                          <w:lang w:val="en-US"/>
                        </w:rPr>
                        <w:t>sum</w:t>
                      </w:r>
                      <w:r w:rsidRPr="00313A5D">
                        <w:t xml:space="preserve"> – </w:t>
                      </w:r>
                      <w:r>
                        <w:t>старое значение интеграла</w:t>
                      </w:r>
                    </w:p>
                    <w:p w14:paraId="29CC5600" w14:textId="77777777" w:rsidR="004013C3" w:rsidRDefault="004013C3" w:rsidP="004013C3"/>
                    <w:p w14:paraId="1F0C0E07" w14:textId="77777777" w:rsidR="004013C3" w:rsidRDefault="004013C3" w:rsidP="004013C3">
                      <w:r>
                        <w:rPr>
                          <w:lang w:val="en-US"/>
                        </w:rPr>
                        <w:t>new</w:t>
                      </w:r>
                      <w:r w:rsidRPr="00313A5D">
                        <w:t>_</w:t>
                      </w:r>
                      <w:r>
                        <w:rPr>
                          <w:lang w:val="en-US"/>
                        </w:rPr>
                        <w:t>sum</w:t>
                      </w:r>
                      <w:r w:rsidRPr="00313A5D">
                        <w:t xml:space="preserve"> – </w:t>
                      </w:r>
                      <w:r>
                        <w:t>новое значение интеграла на каждой итерации</w:t>
                      </w:r>
                    </w:p>
                    <w:p w14:paraId="2C82D5B8" w14:textId="77777777" w:rsidR="004013C3" w:rsidRDefault="004013C3" w:rsidP="004013C3"/>
                    <w:p w14:paraId="324DD002" w14:textId="77777777" w:rsidR="004013C3" w:rsidRDefault="004013C3" w:rsidP="004013C3"/>
                    <w:p w14:paraId="6E31A03C" w14:textId="4220E876" w:rsidR="004013C3" w:rsidRDefault="004013C3" w:rsidP="004013C3">
                      <w:r>
                        <w:t xml:space="preserve">Функция </w:t>
                      </w:r>
                      <w:proofErr w:type="spellStart"/>
                      <w:r>
                        <w:rPr>
                          <w:lang w:val="en-US"/>
                        </w:rPr>
                        <w:t>Int</w:t>
                      </w:r>
                      <w:r>
                        <w:rPr>
                          <w:lang w:val="en-US"/>
                        </w:rPr>
                        <w:t>Trap</w:t>
                      </w:r>
                      <w:proofErr w:type="spellEnd"/>
                      <w:r w:rsidRPr="00313A5D">
                        <w:t xml:space="preserve"> </w:t>
                      </w:r>
                      <w:r>
                        <w:t>считает на каждом шаге новое значение интеграла</w:t>
                      </w:r>
                      <w:r w:rsidRPr="004A0E4E">
                        <w:t xml:space="preserve"> </w:t>
                      </w:r>
                      <w:r>
                        <w:t xml:space="preserve">методом прямоугольников для уменьшенного вдвое </w:t>
                      </w:r>
                      <w:r>
                        <w:rPr>
                          <w:lang w:val="en-US"/>
                        </w:rPr>
                        <w:t>dx</w:t>
                      </w:r>
                      <w:r w:rsidRPr="004A0E4E">
                        <w:t>;</w:t>
                      </w:r>
                    </w:p>
                    <w:p w14:paraId="00DD10E4" w14:textId="6A5D28CB" w:rsidR="004013C3" w:rsidRPr="004013C3" w:rsidRDefault="004013C3" w:rsidP="004013C3">
                      <w:r>
                        <w:t xml:space="preserve">если разность старого и нового значения интеграла меньше </w:t>
                      </w:r>
                      <w:r>
                        <w:rPr>
                          <w:lang w:val="en-US"/>
                        </w:rPr>
                        <w:t>eps</w:t>
                      </w:r>
                      <w:r w:rsidRPr="004A0E4E">
                        <w:t xml:space="preserve">, </w:t>
                      </w:r>
                      <w:r>
                        <w:t xml:space="preserve">то вычисления прекращаются и функция возвращает последнее посчитанное значение интеграла, в противном случае последнее вычисленное значение записывается в </w:t>
                      </w:r>
                      <w:proofErr w:type="spellStart"/>
                      <w:r>
                        <w:rPr>
                          <w:lang w:val="en-US"/>
                        </w:rPr>
                        <w:t>prev</w:t>
                      </w:r>
                      <w:proofErr w:type="spellEnd"/>
                      <w:r w:rsidRPr="004A0E4E">
                        <w:t>_</w:t>
                      </w:r>
                      <w:r>
                        <w:rPr>
                          <w:lang w:val="en-US"/>
                        </w:rPr>
                        <w:t>sum</w:t>
                      </w:r>
                      <w:r>
                        <w:t xml:space="preserve">, а новое значение считается для удвоенного числа </w:t>
                      </w:r>
                      <w:proofErr w:type="spellStart"/>
                      <w:r>
                        <w:t>разбинений</w:t>
                      </w:r>
                      <w:proofErr w:type="spellEnd"/>
                      <w:r w:rsidRPr="004013C3">
                        <w:t>.</w:t>
                      </w:r>
                    </w:p>
                    <w:p w14:paraId="017C764A" w14:textId="77777777" w:rsidR="004013C3" w:rsidRDefault="004013C3"/>
                  </w:txbxContent>
                </v:textbox>
              </v:shape>
            </w:pict>
          </mc:Fallback>
        </mc:AlternateContent>
      </w:r>
      <w:r w:rsidR="001A23D6" w:rsidRPr="001A23D6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1A23D6" w:rsidRPr="001A23D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proofErr w:type="spellStart"/>
      <w:r w:rsidR="001A23D6" w:rsidRPr="001A23D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IntTrap</w:t>
      </w:r>
      <w:proofErr w:type="spellEnd"/>
      <w:r w:rsidR="001A23D6" w:rsidRPr="001A23D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(</w:t>
      </w:r>
      <w:r w:rsidR="001A23D6" w:rsidRPr="001A23D6">
        <w:rPr>
          <w:rFonts w:ascii="Cascadia Mono" w:eastAsiaTheme="minorHAnsi" w:hAnsi="Cascadia Mono" w:cs="Cascadia Mono"/>
          <w:color w:val="2B91AF"/>
          <w:kern w:val="0"/>
          <w:sz w:val="19"/>
          <w:szCs w:val="19"/>
          <w:lang w:val="en-US" w:eastAsia="en-US"/>
          <w14:ligatures w14:val="standardContextual"/>
        </w:rPr>
        <w:t>func_ref_1</w:t>
      </w:r>
      <w:r w:rsidR="001A23D6" w:rsidRPr="001A23D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1A23D6" w:rsidRPr="001A23D6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f</w:t>
      </w:r>
      <w:r w:rsidR="001A23D6" w:rsidRPr="001A23D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="001A23D6" w:rsidRPr="001A23D6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1A23D6" w:rsidRPr="001A23D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1A23D6" w:rsidRPr="001A23D6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a</w:t>
      </w:r>
      <w:r w:rsidR="001A23D6" w:rsidRPr="001A23D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="001A23D6" w:rsidRPr="001A23D6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1A23D6" w:rsidRPr="001A23D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1A23D6" w:rsidRPr="001A23D6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b</w:t>
      </w:r>
      <w:r w:rsidR="001A23D6" w:rsidRPr="001A23D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="001A23D6" w:rsidRPr="001A23D6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1A23D6" w:rsidRPr="001A23D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1A23D6" w:rsidRPr="001A23D6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eps</w:t>
      </w:r>
      <w:r w:rsidR="001A23D6" w:rsidRPr="001A23D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="001A23D6" w:rsidRPr="001A23D6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unsigned</w:t>
      </w:r>
      <w:r w:rsidR="001A23D6" w:rsidRPr="001A23D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&amp; </w:t>
      </w:r>
      <w:r w:rsidR="001A23D6" w:rsidRPr="001A23D6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n</w:t>
      </w:r>
      <w:r w:rsidR="001A23D6" w:rsidRPr="001A23D6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)</w:t>
      </w:r>
      <w:r w:rsidR="001A23D6">
        <w:rPr>
          <w:rFonts w:ascii="Cascadia Mono" w:eastAsiaTheme="minorHAnsi" w:hAnsi="Cascadia Mono" w:cs="Cascadia Mono"/>
          <w:noProof/>
          <w:color w:val="000000"/>
          <w:kern w:val="0"/>
          <w:sz w:val="19"/>
          <w:szCs w:val="19"/>
          <w:lang w:val="en-US" w:eastAsia="en-US"/>
          <w14:ligatures w14:val="standardContextual"/>
        </w:rPr>
        <w:drawing>
          <wp:inline distT="0" distB="0" distL="0" distR="0" wp14:anchorId="4526A08E" wp14:editId="305BB4D9">
            <wp:extent cx="2491740" cy="8734884"/>
            <wp:effectExtent l="0" t="0" r="0" b="0"/>
            <wp:docPr id="35750805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50805" name="Рисунок 35750805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457" cy="8747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2E412" w14:textId="77777777" w:rsidR="004013C3" w:rsidRDefault="004013C3" w:rsidP="00AF3F5F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</w:p>
    <w:p w14:paraId="4E75ADDD" w14:textId="139BDD1E" w:rsidR="004013C3" w:rsidRDefault="004013C3" w:rsidP="004013C3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Текст программы</w:t>
      </w:r>
    </w:p>
    <w:p w14:paraId="58E3BA03" w14:textId="77777777" w:rsidR="004013C3" w:rsidRDefault="004013C3" w:rsidP="004013C3">
      <w:pPr>
        <w:jc w:val="center"/>
        <w:rPr>
          <w:b/>
          <w:bCs/>
          <w:sz w:val="32"/>
          <w:szCs w:val="32"/>
        </w:rPr>
      </w:pPr>
    </w:p>
    <w:p w14:paraId="4EAD4A54" w14:textId="77777777" w:rsidR="004013C3" w:rsidRPr="00F97EFF" w:rsidRDefault="004013C3" w:rsidP="004013C3">
      <w:pPr>
        <w:rPr>
          <w:b/>
          <w:bCs/>
          <w:sz w:val="28"/>
          <w:szCs w:val="28"/>
          <w:lang w:val="en-US"/>
        </w:rPr>
      </w:pPr>
      <w:proofErr w:type="spellStart"/>
      <w:r w:rsidRPr="00F97EFF">
        <w:rPr>
          <w:b/>
          <w:bCs/>
          <w:sz w:val="28"/>
          <w:szCs w:val="28"/>
          <w:lang w:val="en-US"/>
        </w:rPr>
        <w:t>constants.h</w:t>
      </w:r>
      <w:proofErr w:type="spellEnd"/>
    </w:p>
    <w:p w14:paraId="1AAE13A7" w14:textId="2EDF44F6" w:rsidR="004013C3" w:rsidRDefault="004013C3" w:rsidP="004013C3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  <w:r>
        <w:rPr>
          <w:rFonts w:ascii="Cascadia Mono" w:eastAsiaTheme="minorHAnsi" w:hAnsi="Cascadia Mono" w:cs="Cascadia Mono"/>
          <w:noProof/>
          <w:color w:val="000000"/>
          <w:kern w:val="0"/>
          <w:sz w:val="19"/>
          <w:szCs w:val="19"/>
          <w:lang w:val="en-US" w:eastAsia="en-US"/>
          <w14:ligatures w14:val="standardContextual"/>
        </w:rPr>
        <w:drawing>
          <wp:inline distT="0" distB="0" distL="0" distR="0" wp14:anchorId="46655F25" wp14:editId="353BB58F">
            <wp:extent cx="5940425" cy="1486535"/>
            <wp:effectExtent l="0" t="0" r="3175" b="0"/>
            <wp:docPr id="273582969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3582969" name="Рисунок 273582969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486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1B78D" w14:textId="77777777" w:rsidR="004013C3" w:rsidRDefault="004013C3" w:rsidP="004013C3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</w:p>
    <w:p w14:paraId="24486362" w14:textId="77777777" w:rsidR="004013C3" w:rsidRDefault="004013C3" w:rsidP="004013C3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</w:p>
    <w:p w14:paraId="5273027A" w14:textId="779794C4" w:rsidR="004013C3" w:rsidRDefault="004013C3" w:rsidP="004013C3">
      <w:pPr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</w:pPr>
      <w:proofErr w:type="spellStart"/>
      <w:r w:rsidRPr="004013C3"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  <w:t>functions.h</w:t>
      </w:r>
      <w:proofErr w:type="spellEnd"/>
      <w:r w:rsidR="00C74353">
        <w:rPr>
          <w:rFonts w:eastAsiaTheme="minorHAnsi"/>
          <w:b/>
          <w:bCs/>
          <w:noProof/>
          <w:color w:val="000000"/>
          <w:kern w:val="0"/>
          <w:sz w:val="28"/>
          <w:szCs w:val="28"/>
          <w:lang w:val="en-US" w:eastAsia="en-US"/>
          <w14:ligatures w14:val="standardContextual"/>
        </w:rPr>
        <w:drawing>
          <wp:inline distT="0" distB="0" distL="0" distR="0" wp14:anchorId="0D332967" wp14:editId="0D18ED26">
            <wp:extent cx="5940425" cy="4729480"/>
            <wp:effectExtent l="0" t="0" r="3175" b="0"/>
            <wp:docPr id="1841964918" name="Рисунок 7" descr="Изображение выглядит как текст, снимок экрана, Шрифт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1964918" name="Рисунок 7" descr="Изображение выглядит как текст, снимок экрана, Шрифт, число&#10;&#10;Автоматически созданное описание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72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63549" w14:textId="77777777" w:rsidR="00C74353" w:rsidRDefault="00C74353" w:rsidP="004013C3">
      <w:pPr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</w:pPr>
    </w:p>
    <w:p w14:paraId="2FA056AD" w14:textId="77777777" w:rsidR="00C74353" w:rsidRDefault="00C74353" w:rsidP="004013C3">
      <w:pPr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</w:pPr>
    </w:p>
    <w:p w14:paraId="2675F775" w14:textId="77777777" w:rsidR="00C74353" w:rsidRDefault="00C74353" w:rsidP="004013C3">
      <w:pPr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</w:pPr>
    </w:p>
    <w:p w14:paraId="0995970F" w14:textId="77777777" w:rsidR="00C74353" w:rsidRDefault="00C74353" w:rsidP="004013C3">
      <w:pPr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</w:pPr>
    </w:p>
    <w:p w14:paraId="49337ADA" w14:textId="77777777" w:rsidR="00C74353" w:rsidRDefault="00C74353" w:rsidP="004013C3">
      <w:pPr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</w:pPr>
    </w:p>
    <w:p w14:paraId="3F61A875" w14:textId="77777777" w:rsidR="00C74353" w:rsidRDefault="00C74353" w:rsidP="004013C3">
      <w:pPr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</w:pPr>
    </w:p>
    <w:p w14:paraId="297EE502" w14:textId="77777777" w:rsidR="00C74353" w:rsidRDefault="00C74353" w:rsidP="004013C3">
      <w:pPr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</w:pPr>
    </w:p>
    <w:p w14:paraId="7F8B3B00" w14:textId="77777777" w:rsidR="00C74353" w:rsidRDefault="00C74353" w:rsidP="004013C3">
      <w:pPr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</w:pPr>
    </w:p>
    <w:p w14:paraId="527F9AB0" w14:textId="77777777" w:rsidR="00C74353" w:rsidRDefault="00C74353" w:rsidP="004013C3">
      <w:pPr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</w:pPr>
    </w:p>
    <w:p w14:paraId="1B0AEF13" w14:textId="0D82617B" w:rsidR="00C74353" w:rsidRDefault="00C74353" w:rsidP="004013C3">
      <w:pPr>
        <w:rPr>
          <w:noProof/>
          <w14:ligatures w14:val="standardContextual"/>
        </w:rPr>
      </w:pPr>
      <w:r w:rsidRPr="004013C3"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  <w:lastRenderedPageBreak/>
        <w:t>functions.</w:t>
      </w:r>
      <w:r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  <w:t>cpp</w:t>
      </w:r>
      <w:r w:rsidRPr="00C74353">
        <w:rPr>
          <w:noProof/>
          <w14:ligatures w14:val="standardContextual"/>
        </w:rPr>
        <w:t xml:space="preserve"> </w:t>
      </w:r>
      <w:r w:rsidRPr="00C74353"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  <w:drawing>
          <wp:inline distT="0" distB="0" distL="0" distR="0" wp14:anchorId="79712055" wp14:editId="5CC4912A">
            <wp:extent cx="6425076" cy="4419600"/>
            <wp:effectExtent l="0" t="0" r="0" b="0"/>
            <wp:docPr id="1131511467" name="Рисунок 1" descr="Изображение выглядит как текст, снимок экрана, дисплей,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1511467" name="Рисунок 1" descr="Изображение выглядит как текст, снимок экрана, дисплей, программное обеспечение&#10;&#10;Автоматически созданное описание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438724" cy="4428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C74353">
        <w:rPr>
          <w:noProof/>
          <w14:ligatures w14:val="standardContextual"/>
        </w:rPr>
        <w:t xml:space="preserve"> </w:t>
      </w:r>
      <w:r w:rsidRPr="00C74353">
        <w:rPr>
          <w:noProof/>
          <w14:ligatures w14:val="standardContextual"/>
        </w:rPr>
        <w:drawing>
          <wp:inline distT="0" distB="0" distL="0" distR="0" wp14:anchorId="15AC080C" wp14:editId="4CBBA276">
            <wp:extent cx="5570220" cy="4572284"/>
            <wp:effectExtent l="0" t="0" r="0" b="0"/>
            <wp:docPr id="1066998826" name="Рисунок 1" descr="Изображение выглядит как текст, снимок экрана, Шрифт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6998826" name="Рисунок 1" descr="Изображение выглядит как текст, снимок экрана, Шрифт, число&#10;&#10;Автоматически созданное описание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71805" cy="457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82AF7" w14:textId="3CD90A1A" w:rsidR="00C74353" w:rsidRDefault="00C74353" w:rsidP="004013C3">
      <w:pPr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</w:pPr>
      <w:r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  <w:lastRenderedPageBreak/>
        <w:t>main</w:t>
      </w:r>
      <w:r w:rsidRPr="004013C3"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  <w:t>.</w:t>
      </w:r>
      <w:r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  <w:t>cpp</w:t>
      </w:r>
      <w:r w:rsidR="001F39A5">
        <w:rPr>
          <w:noProof/>
          <w14:ligatures w14:val="standardContextual"/>
        </w:rPr>
        <w:drawing>
          <wp:inline distT="0" distB="0" distL="0" distR="0" wp14:anchorId="6D654FD3" wp14:editId="3BB0A5AA">
            <wp:extent cx="6542300" cy="4030980"/>
            <wp:effectExtent l="0" t="0" r="0" b="7620"/>
            <wp:docPr id="1767413760" name="Рисунок 8" descr="Изображение выглядит как текст, снимок экрана, Шрифт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7413760" name="Рисунок 8" descr="Изображение выглядит как текст, снимок экрана, Шрифт, число&#10;&#10;Автоматически созданное описание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7631" cy="4040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C40F9" w14:textId="77777777" w:rsidR="001F39A5" w:rsidRDefault="001F39A5" w:rsidP="004013C3">
      <w:pPr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</w:pPr>
    </w:p>
    <w:p w14:paraId="639CD2A2" w14:textId="77777777" w:rsidR="001F39A5" w:rsidRDefault="001F39A5" w:rsidP="001F39A5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Анализ результатов</w:t>
      </w:r>
    </w:p>
    <w:p w14:paraId="198D092A" w14:textId="77777777" w:rsidR="001F39A5" w:rsidRDefault="001F39A5" w:rsidP="001F39A5">
      <w:pPr>
        <w:jc w:val="center"/>
        <w:rPr>
          <w:b/>
          <w:bCs/>
          <w:sz w:val="32"/>
          <w:szCs w:val="32"/>
        </w:rPr>
      </w:pPr>
      <w:r>
        <w:rPr>
          <w:noProof/>
          <w14:ligatures w14:val="standardContextual"/>
        </w:rPr>
        <w:drawing>
          <wp:inline distT="0" distB="0" distL="0" distR="0" wp14:anchorId="42CB1702" wp14:editId="008C4A76">
            <wp:extent cx="3923828" cy="4556760"/>
            <wp:effectExtent l="0" t="0" r="635" b="0"/>
            <wp:docPr id="639776529" name="Рисунок 9" descr="Изображение выглядит как текст, снимок экрана, число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776529" name="Рисунок 9" descr="Изображение выглядит как текст, снимок экрана, число, Шрифт&#10;&#10;Автоматически созданное описание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55275" cy="459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32"/>
          <w:szCs w:val="32"/>
          <w14:ligatures w14:val="standardContextual"/>
        </w:rPr>
        <w:lastRenderedPageBreak/>
        <w:drawing>
          <wp:inline distT="0" distB="0" distL="0" distR="0" wp14:anchorId="23C2C9D5" wp14:editId="524DD973">
            <wp:extent cx="6271215" cy="6934200"/>
            <wp:effectExtent l="0" t="0" r="0" b="0"/>
            <wp:docPr id="1603220112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220112" name="Рисунок 160322011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2499" cy="69577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D99855" w14:textId="77777777" w:rsidR="001F39A5" w:rsidRDefault="001F39A5" w:rsidP="001F39A5">
      <w:pPr>
        <w:jc w:val="center"/>
        <w:rPr>
          <w:b/>
          <w:bCs/>
          <w:sz w:val="32"/>
          <w:szCs w:val="32"/>
        </w:rPr>
      </w:pPr>
    </w:p>
    <w:p w14:paraId="2FBC8707" w14:textId="52A541C9" w:rsidR="001F39A5" w:rsidRDefault="001F39A5" w:rsidP="001F39A5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  <w14:ligatures w14:val="standardContextual"/>
        </w:rPr>
        <w:lastRenderedPageBreak/>
        <w:drawing>
          <wp:inline distT="0" distB="0" distL="0" distR="0" wp14:anchorId="2C8073CA" wp14:editId="495A61BB">
            <wp:extent cx="4946930" cy="5966460"/>
            <wp:effectExtent l="0" t="0" r="6350" b="0"/>
            <wp:docPr id="937423846" name="Рисунок 11" descr="Изображение выглядит как текст, снимок экрана, число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7423846" name="Рисунок 11" descr="Изображение выглядит как текст, снимок экрана, число, Шрифт&#10;&#10;Автоматически созданное описание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672" cy="5992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28BEE" w14:textId="56513069" w:rsidR="001F39A5" w:rsidRDefault="001F39A5" w:rsidP="001F39A5">
      <w:pPr>
        <w:rPr>
          <w:b/>
          <w:bCs/>
          <w:sz w:val="32"/>
          <w:szCs w:val="32"/>
        </w:rPr>
      </w:pPr>
      <w:r>
        <w:rPr>
          <w:b/>
          <w:bCs/>
          <w:sz w:val="28"/>
          <w:szCs w:val="28"/>
        </w:rPr>
        <w:t>Результат работы программы соответствует ожиданиям и полностью удовлетворяет требованиям ТЗ</w:t>
      </w:r>
    </w:p>
    <w:p w14:paraId="6ADDB40C" w14:textId="77777777" w:rsidR="001F39A5" w:rsidRDefault="001F39A5" w:rsidP="001F39A5">
      <w:pPr>
        <w:jc w:val="center"/>
        <w:rPr>
          <w:b/>
          <w:bCs/>
          <w:sz w:val="32"/>
          <w:szCs w:val="32"/>
        </w:rPr>
      </w:pPr>
    </w:p>
    <w:p w14:paraId="5732FE60" w14:textId="77777777" w:rsidR="001F39A5" w:rsidRDefault="001F39A5" w:rsidP="001F39A5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Использованные источники</w:t>
      </w:r>
    </w:p>
    <w:p w14:paraId="5A558C4E" w14:textId="77777777" w:rsidR="001F39A5" w:rsidRDefault="001F39A5" w:rsidP="001F39A5">
      <w:pPr>
        <w:rPr>
          <w:b/>
          <w:bCs/>
          <w:sz w:val="32"/>
          <w:szCs w:val="32"/>
        </w:rPr>
      </w:pPr>
    </w:p>
    <w:p w14:paraId="1EF4679A" w14:textId="77777777" w:rsidR="001F39A5" w:rsidRDefault="001F39A5" w:rsidP="001F39A5">
      <w:pPr>
        <w:pStyle w:val="a5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Веб-сайт кафедры ИУ5, курс «основы программирования»</w:t>
      </w:r>
    </w:p>
    <w:p w14:paraId="21373B91" w14:textId="77777777" w:rsidR="001F39A5" w:rsidRPr="003B5F34" w:rsidRDefault="001F39A5" w:rsidP="001F39A5">
      <w:pPr>
        <w:pStyle w:val="a5"/>
        <w:rPr>
          <w:b/>
          <w:bCs/>
          <w:sz w:val="32"/>
          <w:szCs w:val="32"/>
        </w:rPr>
      </w:pPr>
    </w:p>
    <w:p w14:paraId="5EF4DB20" w14:textId="77777777" w:rsidR="001F39A5" w:rsidRDefault="001F39A5" w:rsidP="001F39A5">
      <w:pPr>
        <w:pStyle w:val="a5"/>
        <w:rPr>
          <w:b/>
          <w:bCs/>
          <w:sz w:val="32"/>
          <w:szCs w:val="32"/>
        </w:rPr>
      </w:pPr>
      <w:hyperlink r:id="rId27" w:history="1">
        <w:r w:rsidRPr="0085073F">
          <w:rPr>
            <w:rStyle w:val="aa"/>
            <w:b/>
            <w:bCs/>
            <w:sz w:val="32"/>
            <w:szCs w:val="32"/>
          </w:rPr>
          <w:t>https://cpp1.wiki.iu5edu.ru</w:t>
        </w:r>
      </w:hyperlink>
    </w:p>
    <w:p w14:paraId="72875654" w14:textId="77777777" w:rsidR="001F39A5" w:rsidRDefault="001F39A5" w:rsidP="001F39A5">
      <w:pPr>
        <w:rPr>
          <w:b/>
          <w:bCs/>
          <w:sz w:val="32"/>
          <w:szCs w:val="32"/>
        </w:rPr>
      </w:pPr>
    </w:p>
    <w:p w14:paraId="4D07D072" w14:textId="77777777" w:rsidR="001F39A5" w:rsidRDefault="001F39A5" w:rsidP="001F39A5">
      <w:pPr>
        <w:rPr>
          <w:b/>
          <w:bCs/>
          <w:sz w:val="32"/>
          <w:szCs w:val="32"/>
        </w:rPr>
      </w:pPr>
    </w:p>
    <w:p w14:paraId="3FD4900A" w14:textId="77777777" w:rsidR="001F39A5" w:rsidRDefault="001F39A5" w:rsidP="001F39A5">
      <w:pPr>
        <w:pStyle w:val="a5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Веб-сайт кафедры ИУ5 «автоматизированные системы обработки информации и управления»</w:t>
      </w:r>
    </w:p>
    <w:p w14:paraId="58A69551" w14:textId="77777777" w:rsidR="001F39A5" w:rsidRDefault="001F39A5" w:rsidP="001F39A5">
      <w:pPr>
        <w:pStyle w:val="a5"/>
        <w:rPr>
          <w:b/>
          <w:bCs/>
          <w:sz w:val="32"/>
          <w:szCs w:val="32"/>
        </w:rPr>
      </w:pPr>
    </w:p>
    <w:p w14:paraId="16267938" w14:textId="09BB1B6C" w:rsidR="001F39A5" w:rsidRPr="001F39A5" w:rsidRDefault="001F39A5" w:rsidP="001F39A5">
      <w:pPr>
        <w:jc w:val="center"/>
        <w:rPr>
          <w:b/>
          <w:bCs/>
          <w:sz w:val="32"/>
          <w:szCs w:val="32"/>
        </w:rPr>
      </w:pPr>
      <w:r w:rsidRPr="003C7154">
        <w:rPr>
          <w:b/>
          <w:bCs/>
          <w:sz w:val="32"/>
          <w:szCs w:val="32"/>
        </w:rPr>
        <w:t>https://e-learning.bmstu.ru/iu5/mod/folder/view.php?id=277</w:t>
      </w:r>
    </w:p>
    <w:sectPr w:rsidR="001F39A5" w:rsidRPr="001F39A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D26C3D" w14:textId="77777777" w:rsidR="00470A6C" w:rsidRDefault="00470A6C" w:rsidP="00C74353">
      <w:r>
        <w:separator/>
      </w:r>
    </w:p>
  </w:endnote>
  <w:endnote w:type="continuationSeparator" w:id="0">
    <w:p w14:paraId="68ED97F9" w14:textId="77777777" w:rsidR="00470A6C" w:rsidRDefault="00470A6C" w:rsidP="00C743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ndale Sans UI">
    <w:altName w:val="Calibri"/>
    <w:charset w:val="CC"/>
    <w:family w:val="auto"/>
    <w:pitch w:val="variable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287FDB" w14:textId="77777777" w:rsidR="00470A6C" w:rsidRDefault="00470A6C" w:rsidP="00C74353">
      <w:r>
        <w:separator/>
      </w:r>
    </w:p>
  </w:footnote>
  <w:footnote w:type="continuationSeparator" w:id="0">
    <w:p w14:paraId="27933409" w14:textId="77777777" w:rsidR="00470A6C" w:rsidRDefault="00470A6C" w:rsidP="00C743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D5790"/>
    <w:multiLevelType w:val="multilevel"/>
    <w:tmpl w:val="DD743D0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9106C3E"/>
    <w:multiLevelType w:val="hybridMultilevel"/>
    <w:tmpl w:val="F1B688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3070AE"/>
    <w:multiLevelType w:val="hybridMultilevel"/>
    <w:tmpl w:val="0F8E1EC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C362FA"/>
    <w:multiLevelType w:val="hybridMultilevel"/>
    <w:tmpl w:val="C7FA553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48637913">
    <w:abstractNumId w:val="0"/>
  </w:num>
  <w:num w:numId="2" w16cid:durableId="1399356046">
    <w:abstractNumId w:val="3"/>
  </w:num>
  <w:num w:numId="3" w16cid:durableId="1718310840">
    <w:abstractNumId w:val="2"/>
  </w:num>
  <w:num w:numId="4" w16cid:durableId="9753324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87108"/>
    <w:rsid w:val="001857C6"/>
    <w:rsid w:val="001A23D6"/>
    <w:rsid w:val="001B2B6F"/>
    <w:rsid w:val="001F39A5"/>
    <w:rsid w:val="00233785"/>
    <w:rsid w:val="00313A5D"/>
    <w:rsid w:val="004013C3"/>
    <w:rsid w:val="00470A6C"/>
    <w:rsid w:val="004A0E4E"/>
    <w:rsid w:val="00517030"/>
    <w:rsid w:val="005B24C0"/>
    <w:rsid w:val="0077562D"/>
    <w:rsid w:val="00963806"/>
    <w:rsid w:val="00987108"/>
    <w:rsid w:val="00A03294"/>
    <w:rsid w:val="00A35606"/>
    <w:rsid w:val="00AF3F5F"/>
    <w:rsid w:val="00B35895"/>
    <w:rsid w:val="00B35DEC"/>
    <w:rsid w:val="00B64480"/>
    <w:rsid w:val="00C74353"/>
    <w:rsid w:val="00EC00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67FA22"/>
  <w15:chartTrackingRefBased/>
  <w15:docId w15:val="{1AAE451B-6517-46E3-B596-CC74512458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7108"/>
    <w:pPr>
      <w:widowControl w:val="0"/>
      <w:suppressAutoHyphens/>
      <w:spacing w:after="0" w:line="240" w:lineRule="auto"/>
    </w:pPr>
    <w:rPr>
      <w:rFonts w:ascii="Times New Roman" w:eastAsia="Andale Sans UI" w:hAnsi="Times New Roman" w:cs="Times New Roman"/>
      <w:sz w:val="24"/>
      <w:szCs w:val="24"/>
      <w:lang w:eastAsia="ru-RU"/>
      <w14:ligatures w14:val="none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FirstParagraph">
    <w:name w:val="First Paragraph"/>
    <w:basedOn w:val="a3"/>
    <w:next w:val="a3"/>
    <w:qFormat/>
    <w:rsid w:val="00987108"/>
  </w:style>
  <w:style w:type="character" w:customStyle="1" w:styleId="VerbatimChar">
    <w:name w:val="Verbatim Char"/>
    <w:basedOn w:val="a4"/>
    <w:link w:val="SourceCode"/>
    <w:rsid w:val="00987108"/>
    <w:rPr>
      <w:rFonts w:ascii="Consolas" w:hAnsi="Consolas"/>
      <w:kern w:val="0"/>
      <w:sz w:val="24"/>
      <w:szCs w:val="24"/>
      <w14:ligatures w14:val="none"/>
    </w:rPr>
  </w:style>
  <w:style w:type="paragraph" w:customStyle="1" w:styleId="Compact">
    <w:name w:val="Compact"/>
    <w:basedOn w:val="a3"/>
    <w:qFormat/>
    <w:rsid w:val="00987108"/>
    <w:pPr>
      <w:spacing w:before="36" w:after="36"/>
    </w:pPr>
  </w:style>
  <w:style w:type="paragraph" w:styleId="a3">
    <w:name w:val="Body Text"/>
    <w:link w:val="a4"/>
    <w:qFormat/>
    <w:rsid w:val="00987108"/>
    <w:pPr>
      <w:spacing w:before="180" w:after="180" w:line="240" w:lineRule="auto"/>
    </w:pPr>
    <w:rPr>
      <w:kern w:val="0"/>
      <w:sz w:val="24"/>
      <w:szCs w:val="24"/>
      <w14:ligatures w14:val="none"/>
    </w:rPr>
  </w:style>
  <w:style w:type="character" w:customStyle="1" w:styleId="a4">
    <w:name w:val="Основной текст Знак"/>
    <w:basedOn w:val="a0"/>
    <w:link w:val="a3"/>
    <w:rsid w:val="00987108"/>
    <w:rPr>
      <w:kern w:val="0"/>
      <w:sz w:val="24"/>
      <w:szCs w:val="24"/>
      <w14:ligatures w14:val="none"/>
    </w:rPr>
  </w:style>
  <w:style w:type="paragraph" w:customStyle="1" w:styleId="SourceCode">
    <w:name w:val="Source Code"/>
    <w:link w:val="VerbatimChar"/>
    <w:rsid w:val="00987108"/>
    <w:pPr>
      <w:wordWrap w:val="0"/>
      <w:spacing w:after="0" w:line="240" w:lineRule="auto"/>
    </w:pPr>
    <w:rPr>
      <w:rFonts w:ascii="Consolas" w:hAnsi="Consolas"/>
    </w:rPr>
  </w:style>
  <w:style w:type="character" w:customStyle="1" w:styleId="NormalTok">
    <w:name w:val="NormalTok"/>
    <w:basedOn w:val="VerbatimChar"/>
    <w:rsid w:val="00987108"/>
    <w:rPr>
      <w:rFonts w:ascii="Consolas" w:hAnsi="Consolas"/>
      <w:kern w:val="0"/>
      <w:sz w:val="24"/>
      <w:szCs w:val="24"/>
      <w14:ligatures w14:val="none"/>
    </w:rPr>
  </w:style>
  <w:style w:type="character" w:customStyle="1" w:styleId="DataTypeTok">
    <w:name w:val="DataTypeTok"/>
    <w:basedOn w:val="VerbatimChar"/>
    <w:rsid w:val="00987108"/>
    <w:rPr>
      <w:rFonts w:ascii="Consolas" w:hAnsi="Consolas"/>
      <w:color w:val="902000"/>
      <w:kern w:val="0"/>
      <w:sz w:val="24"/>
      <w:szCs w:val="24"/>
      <w14:ligatures w14:val="none"/>
    </w:rPr>
  </w:style>
  <w:style w:type="paragraph" w:styleId="a5">
    <w:name w:val="List Paragraph"/>
    <w:basedOn w:val="a"/>
    <w:uiPriority w:val="34"/>
    <w:qFormat/>
    <w:rsid w:val="00EC00ED"/>
    <w:pPr>
      <w:ind w:left="720"/>
      <w:contextualSpacing/>
    </w:pPr>
  </w:style>
  <w:style w:type="paragraph" w:styleId="a6">
    <w:name w:val="header"/>
    <w:basedOn w:val="a"/>
    <w:link w:val="a7"/>
    <w:uiPriority w:val="99"/>
    <w:unhideWhenUsed/>
    <w:rsid w:val="00C74353"/>
    <w:pPr>
      <w:tabs>
        <w:tab w:val="center" w:pos="4677"/>
        <w:tab w:val="right" w:pos="9355"/>
      </w:tabs>
    </w:pPr>
  </w:style>
  <w:style w:type="character" w:customStyle="1" w:styleId="a7">
    <w:name w:val="Верхний колонтитул Знак"/>
    <w:basedOn w:val="a0"/>
    <w:link w:val="a6"/>
    <w:uiPriority w:val="99"/>
    <w:rsid w:val="00C74353"/>
    <w:rPr>
      <w:rFonts w:ascii="Times New Roman" w:eastAsia="Andale Sans UI" w:hAnsi="Times New Roman" w:cs="Times New Roman"/>
      <w:sz w:val="24"/>
      <w:szCs w:val="24"/>
      <w:lang w:eastAsia="ru-RU"/>
      <w14:ligatures w14:val="none"/>
    </w:rPr>
  </w:style>
  <w:style w:type="paragraph" w:styleId="a8">
    <w:name w:val="footer"/>
    <w:basedOn w:val="a"/>
    <w:link w:val="a9"/>
    <w:uiPriority w:val="99"/>
    <w:unhideWhenUsed/>
    <w:rsid w:val="00C74353"/>
    <w:pPr>
      <w:tabs>
        <w:tab w:val="center" w:pos="4677"/>
        <w:tab w:val="right" w:pos="9355"/>
      </w:tabs>
    </w:pPr>
  </w:style>
  <w:style w:type="character" w:customStyle="1" w:styleId="a9">
    <w:name w:val="Нижний колонтитул Знак"/>
    <w:basedOn w:val="a0"/>
    <w:link w:val="a8"/>
    <w:uiPriority w:val="99"/>
    <w:rsid w:val="00C74353"/>
    <w:rPr>
      <w:rFonts w:ascii="Times New Roman" w:eastAsia="Andale Sans UI" w:hAnsi="Times New Roman" w:cs="Times New Roman"/>
      <w:sz w:val="24"/>
      <w:szCs w:val="24"/>
      <w:lang w:eastAsia="ru-RU"/>
      <w14:ligatures w14:val="none"/>
    </w:rPr>
  </w:style>
  <w:style w:type="character" w:styleId="aa">
    <w:name w:val="Hyperlink"/>
    <w:basedOn w:val="a0"/>
    <w:uiPriority w:val="99"/>
    <w:unhideWhenUsed/>
    <w:rsid w:val="001F39A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650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sv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sv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hyperlink" Target="https://cpp1.wiki.iu5edu.ru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0</Pages>
  <Words>649</Words>
  <Characters>3702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 Tape</dc:creator>
  <cp:keywords/>
  <dc:description/>
  <cp:lastModifiedBy>DJ Tape</cp:lastModifiedBy>
  <cp:revision>4</cp:revision>
  <dcterms:created xsi:type="dcterms:W3CDTF">2023-12-29T09:41:00Z</dcterms:created>
  <dcterms:modified xsi:type="dcterms:W3CDTF">2023-12-29T13:14:00Z</dcterms:modified>
</cp:coreProperties>
</file>